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E48A3" w:rsidRPr="00950D37" w:rsidTr="006E48A3">
        <w:tc>
          <w:tcPr>
            <w:tcW w:w="9576" w:type="dxa"/>
          </w:tcPr>
          <w:p w:rsidR="006E48A3" w:rsidRPr="00950D37" w:rsidRDefault="00364E18" w:rsidP="006E48A3">
            <w:pPr>
              <w:jc w:val="center"/>
              <w:rPr>
                <w:rFonts w:ascii="Khmer OS Battambang" w:eastAsia="Times New Roman" w:hAnsi="Khmer OS Battambang" w:cs="Khmer OS Battambang"/>
                <w:b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sz w:val="20"/>
                <w:szCs w:val="20"/>
                <w:cs/>
                <w:lang w:bidi="km-KH"/>
              </w:rPr>
              <w:t xml:space="preserve">ការវាយតម្លៃគម្រោង </w:t>
            </w:r>
            <w:r w:rsidR="006E48A3" w:rsidRPr="00950D37"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  <w:t xml:space="preserve">HARVEST </w:t>
            </w:r>
            <w:r w:rsidRPr="00950D37">
              <w:rPr>
                <w:rFonts w:ascii="Khmer OS Battambang" w:eastAsia="Times New Roman" w:hAnsi="Khmer OS Battambang" w:cs="Khmer OS Battambang"/>
                <w:b/>
                <w:sz w:val="20"/>
                <w:szCs w:val="20"/>
                <w:cs/>
                <w:lang w:bidi="km-KH"/>
              </w:rPr>
              <w:t>កម្ពុជា</w:t>
            </w:r>
          </w:p>
          <w:p w:rsidR="006E48A3" w:rsidRPr="00950D37" w:rsidRDefault="00364E18" w:rsidP="006E48A3">
            <w:pPr>
              <w:jc w:val="center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sz w:val="20"/>
                <w:szCs w:val="20"/>
                <w:cs/>
                <w:lang w:bidi="km-KH"/>
              </w:rPr>
              <w:t>កម្រងសំនួរសម្រាប់ថ្នាក់ភូមិ 2016</w:t>
            </w:r>
          </w:p>
          <w:p w:rsidR="006E48A3" w:rsidRPr="00950D37" w:rsidRDefault="006E48A3" w:rsidP="006E48A3">
            <w:pPr>
              <w:jc w:val="center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</w:tr>
    </w:tbl>
    <w:tbl>
      <w:tblPr>
        <w:tblW w:w="8255" w:type="dxa"/>
        <w:jc w:val="center"/>
        <w:tblLook w:val="04A0" w:firstRow="1" w:lastRow="0" w:firstColumn="1" w:lastColumn="0" w:noHBand="0" w:noVBand="1"/>
      </w:tblPr>
      <w:tblGrid>
        <w:gridCol w:w="468"/>
        <w:gridCol w:w="4382"/>
        <w:gridCol w:w="360"/>
        <w:gridCol w:w="3045"/>
      </w:tblGrid>
      <w:tr w:rsidR="00E31E32" w:rsidRPr="00950D37" w:rsidTr="00734742">
        <w:trPr>
          <w:trHeight w:val="196"/>
          <w:jc w:val="center"/>
        </w:trPr>
        <w:tc>
          <w:tcPr>
            <w:tcW w:w="825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</w:tcPr>
          <w:p w:rsidR="00E31E32" w:rsidRPr="00950D37" w:rsidRDefault="00E31E32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  <w:t xml:space="preserve">A1. </w:t>
            </w:r>
            <w:r w:rsidR="00364E18"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ត្រូវបំពេញដោយមន្រ្តីសម្ភាសន៍មុនពេលធ្វើបទសម្ភាសន៍</w:t>
            </w:r>
          </w:p>
        </w:tc>
      </w:tr>
      <w:tr w:rsidR="00E31E32" w:rsidRPr="00950D37" w:rsidTr="0069175B">
        <w:trPr>
          <w:trHeight w:val="394"/>
          <w:jc w:val="center"/>
        </w:trPr>
        <w:tc>
          <w:tcPr>
            <w:tcW w:w="468" w:type="dxa"/>
            <w:tcBorders>
              <w:top w:val="nil"/>
              <w:left w:val="single" w:sz="8" w:space="0" w:color="auto"/>
              <w:right w:val="single" w:sz="4" w:space="0" w:color="auto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1</w:t>
            </w:r>
          </w:p>
        </w:tc>
        <w:tc>
          <w:tcPr>
            <w:tcW w:w="4742" w:type="dxa"/>
            <w:gridSpan w:val="2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31E32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ភូមិ</w:t>
            </w:r>
            <w:r w:rsidR="00C958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:  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_________________________</w:t>
            </w:r>
          </w:p>
        </w:tc>
        <w:tc>
          <w:tcPr>
            <w:tcW w:w="30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E32" w:rsidRPr="00950D37" w:rsidRDefault="00364E18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លេខកូដ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:</w:t>
            </w:r>
          </w:p>
        </w:tc>
      </w:tr>
      <w:tr w:rsidR="00E31E32" w:rsidRPr="00950D37" w:rsidTr="0069175B">
        <w:trPr>
          <w:trHeight w:val="341"/>
          <w:jc w:val="center"/>
        </w:trPr>
        <w:tc>
          <w:tcPr>
            <w:tcW w:w="468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2</w:t>
            </w:r>
          </w:p>
        </w:tc>
        <w:tc>
          <w:tcPr>
            <w:tcW w:w="4742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31E32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ឃុំ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: 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​​​​</w:t>
            </w:r>
            <w:r w:rsidR="00C95837">
              <w:rPr>
                <w:rFonts w:ascii="Khmer OS Battambang" w:eastAsia="Times New Roman" w:hAnsi="Khmer OS Battambang" w:cs="Khmer OS Battambang"/>
                <w:sz w:val="20"/>
                <w:szCs w:val="20"/>
                <w:lang w:bidi="km-KH"/>
              </w:rPr>
              <w:t xml:space="preserve"> 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_________________________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E32" w:rsidRPr="00950D37" w:rsidRDefault="00364E18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លេខកូដ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:</w:t>
            </w:r>
          </w:p>
        </w:tc>
      </w:tr>
      <w:tr w:rsidR="00364E18" w:rsidRPr="00950D37" w:rsidTr="0069175B">
        <w:trPr>
          <w:trHeight w:val="359"/>
          <w:jc w:val="center"/>
        </w:trPr>
        <w:tc>
          <w:tcPr>
            <w:tcW w:w="468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3</w:t>
            </w:r>
          </w:p>
        </w:tc>
        <w:tc>
          <w:tcPr>
            <w:tcW w:w="4742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ស្រុក</w:t>
            </w:r>
            <w:r w:rsidR="00C958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: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_________________________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លេខកូដ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:</w:t>
            </w:r>
          </w:p>
        </w:tc>
      </w:tr>
      <w:tr w:rsidR="00364E18" w:rsidRPr="00950D37" w:rsidTr="0069175B">
        <w:trPr>
          <w:trHeight w:val="341"/>
          <w:jc w:val="center"/>
        </w:trPr>
        <w:tc>
          <w:tcPr>
            <w:tcW w:w="468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4</w:t>
            </w:r>
          </w:p>
        </w:tc>
        <w:tc>
          <w:tcPr>
            <w:tcW w:w="4742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ខេត្ត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: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 xml:space="preserve"> </w:t>
            </w:r>
            <w:r w:rsidR="00C958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_________________________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លេខកូដ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:</w:t>
            </w:r>
          </w:p>
        </w:tc>
      </w:tr>
      <w:tr w:rsidR="00364E18" w:rsidRPr="00950D37" w:rsidTr="0069175B">
        <w:trPr>
          <w:trHeight w:val="359"/>
          <w:jc w:val="center"/>
        </w:trPr>
        <w:tc>
          <w:tcPr>
            <w:tcW w:w="46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5</w:t>
            </w:r>
          </w:p>
        </w:tc>
        <w:tc>
          <w:tcPr>
            <w:tcW w:w="474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មន្រ្តីសម្ភាសន៍</w:t>
            </w:r>
            <w:r w:rsidR="00C958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: 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_________________________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លេខកូដ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:</w:t>
            </w:r>
          </w:p>
        </w:tc>
      </w:tr>
      <w:tr w:rsidR="00E31E32" w:rsidRPr="00950D37" w:rsidTr="0069175B">
        <w:trPr>
          <w:trHeight w:val="341"/>
          <w:jc w:val="center"/>
        </w:trPr>
        <w:tc>
          <w:tcPr>
            <w:tcW w:w="46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6</w:t>
            </w:r>
          </w:p>
        </w:tc>
        <w:tc>
          <w:tcPr>
            <w:tcW w:w="474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364E18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ាលបរិច្ឆេទធ្វើបទសម្ភាសន៍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:   </w:t>
            </w:r>
          </w:p>
          <w:p w:rsidR="00E31E32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ថ្ងៃ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_____ 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ខែ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____ 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ឆ្នាំ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________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</w:tr>
      <w:tr w:rsidR="00E31E32" w:rsidRPr="00950D37" w:rsidTr="00364E18">
        <w:trPr>
          <w:trHeight w:val="341"/>
          <w:jc w:val="center"/>
        </w:trPr>
        <w:tc>
          <w:tcPr>
            <w:tcW w:w="46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9 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E31E32" w:rsidRPr="00950D37" w:rsidRDefault="00364E18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ឈ្មោះអ្នកត្រួតពិនិត្យ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: </w:t>
            </w:r>
          </w:p>
        </w:tc>
        <w:tc>
          <w:tcPr>
            <w:tcW w:w="3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364E18" w:rsidRPr="00950D37" w:rsidRDefault="00364E18" w:rsidP="00E31E32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ាលបរិច្ឆេទត្រួតពិនិត្យ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:</w:t>
            </w:r>
          </w:p>
          <w:p w:rsidR="00E31E32" w:rsidRPr="00950D37" w:rsidRDefault="00364E18" w:rsidP="00364E18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ថ្ងៃ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___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ខែ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___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ឆ្នាំ</w:t>
            </w:r>
            <w:r w:rsidR="00E31E3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____</w:t>
            </w:r>
          </w:p>
        </w:tc>
      </w:tr>
    </w:tbl>
    <w:p w:rsidR="006E48A3" w:rsidRPr="00950D37" w:rsidRDefault="006E48A3" w:rsidP="00734742">
      <w:pPr>
        <w:spacing w:after="0" w:line="240" w:lineRule="auto"/>
        <w:rPr>
          <w:rFonts w:ascii="Khmer OS Battambang" w:eastAsia="Times New Roman" w:hAnsi="Khmer OS Battambang" w:cs="Khmer OS Battambang"/>
          <w:sz w:val="20"/>
          <w:szCs w:val="20"/>
        </w:rPr>
      </w:pPr>
    </w:p>
    <w:p w:rsidR="00734742" w:rsidRPr="00950D37" w:rsidRDefault="00364E18" w:rsidP="00283385">
      <w:pPr>
        <w:spacing w:after="0" w:line="240" w:lineRule="auto"/>
        <w:jc w:val="both"/>
        <w:rPr>
          <w:rFonts w:ascii="Khmer OS Battambang" w:hAnsi="Khmer OS Battambang" w:cs="Khmer OS Battambang"/>
          <w:i/>
          <w:sz w:val="20"/>
          <w:szCs w:val="20"/>
        </w:rPr>
      </w:pPr>
      <w:r w:rsidRPr="00950D37">
        <w:rPr>
          <w:rFonts w:ascii="Khmer OS Battambang" w:hAnsi="Khmer OS Battambang" w:cs="Khmer OS Battambang"/>
          <w:b/>
          <w:iCs/>
          <w:sz w:val="20"/>
          <w:szCs w:val="20"/>
          <w:u w:val="single"/>
          <w:cs/>
          <w:lang w:bidi="km-KH"/>
        </w:rPr>
        <w:t>សេចក្ដីណែនាំ</w:t>
      </w:r>
      <w:r w:rsidR="00734742" w:rsidRPr="00950D37">
        <w:rPr>
          <w:rFonts w:ascii="Khmer OS Battambang" w:hAnsi="Khmer OS Battambang" w:cs="Khmer OS Battambang"/>
          <w:iCs/>
          <w:sz w:val="20"/>
          <w:szCs w:val="20"/>
        </w:rPr>
        <w:t xml:space="preserve">: </w:t>
      </w:r>
      <w:r w:rsidRPr="00950D37">
        <w:rPr>
          <w:rFonts w:ascii="Khmer OS Battambang" w:hAnsi="Khmer OS Battambang" w:cs="Khmer OS Battambang"/>
          <w:iCs/>
          <w:sz w:val="20"/>
          <w:szCs w:val="20"/>
          <w:cs/>
          <w:lang w:bidi="km-KH"/>
        </w:rPr>
        <w:t>សូមសម្ភាសន៍អ្នកដែលមានចំណេះដឹងទាក់ទងនឹងកសិកម្ម សុខភាព និង</w:t>
      </w:r>
      <w:r w:rsidR="00A740B6" w:rsidRPr="00950D37">
        <w:rPr>
          <w:rFonts w:ascii="Khmer OS Battambang" w:hAnsi="Khmer OS Battambang" w:cs="Khmer OS Battambang"/>
          <w:iCs/>
          <w:sz w:val="20"/>
          <w:szCs w:val="20"/>
          <w:cs/>
          <w:lang w:bidi="km-KH"/>
        </w:rPr>
        <w:t>ស្ថានភាព​អាហាររូបត្ថម្ភនៅក្នុងភូមិនេ</w:t>
      </w:r>
      <w:r w:rsidR="00BA1AE2" w:rsidRPr="00950D37">
        <w:rPr>
          <w:rFonts w:ascii="Khmer OS Battambang" w:hAnsi="Khmer OS Battambang" w:cs="Khmer OS Battambang"/>
          <w:iCs/>
          <w:sz w:val="20"/>
          <w:szCs w:val="20"/>
          <w:cs/>
          <w:lang w:bidi="km-KH"/>
        </w:rPr>
        <w:t xml:space="preserve">ះ (ឧទា. មេភូមិ ប្រធានក្រុមកសិករ ប្រធានមណ្ឌលសុខភាពភូមិ </w:t>
      </w:r>
      <w:r w:rsidR="001B792F">
        <w:rPr>
          <w:rFonts w:ascii="Khmer OS Battambang" w:hAnsi="Khmer OS Battambang" w:cs="Khmer OS Battambang" w:hint="cs"/>
          <w:iCs/>
          <w:sz w:val="20"/>
          <w:szCs w:val="20"/>
          <w:cs/>
          <w:lang w:bidi="km-KH"/>
        </w:rPr>
        <w:t>បុគ្គលិកផ្សព្វផ្សាយសកិកម្មដែលជាកសិករគំរូ</w:t>
      </w:r>
      <w:r w:rsidR="00BA1AE2" w:rsidRPr="00950D37">
        <w:rPr>
          <w:rFonts w:ascii="Khmer OS Battambang" w:hAnsi="Khmer OS Battambang" w:cs="Khmer OS Battambang"/>
          <w:i/>
          <w:sz w:val="20"/>
          <w:szCs w:val="20"/>
        </w:rPr>
        <w:t xml:space="preserve"> staff</w:t>
      </w:r>
      <w:r w:rsidR="00BA1AE2" w:rsidRPr="00950D37">
        <w:rPr>
          <w:rFonts w:ascii="Khmer OS Battambang" w:hAnsi="Khmer OS Battambang" w:cs="Khmer OS Battambang"/>
          <w:i/>
          <w:sz w:val="20"/>
          <w:szCs w:val="20"/>
          <w:cs/>
          <w:lang w:bidi="km-KH"/>
        </w:rPr>
        <w:t xml:space="preserve"> </w:t>
      </w:r>
      <w:r w:rsidR="00734742" w:rsidRPr="00950D37">
        <w:rPr>
          <w:rFonts w:ascii="Khmer OS Battambang" w:hAnsi="Khmer OS Battambang" w:cs="Khmer OS Battambang"/>
          <w:i/>
          <w:sz w:val="20"/>
          <w:szCs w:val="20"/>
        </w:rPr>
        <w:t xml:space="preserve">progressive farmer, </w:t>
      </w:r>
      <w:r w:rsidR="001B792F" w:rsidRPr="00950D37">
        <w:rPr>
          <w:rFonts w:ascii="Khmer OS Battambang" w:hAnsi="Khmer OS Battambang" w:cs="Khmer OS Battambang"/>
          <w:iCs/>
          <w:sz w:val="20"/>
          <w:szCs w:val="20"/>
          <w:cs/>
          <w:lang w:bidi="km-KH"/>
        </w:rPr>
        <w:t>អ្នក</w:t>
      </w:r>
      <w:r w:rsidR="001B792F">
        <w:rPr>
          <w:rFonts w:ascii="Khmer OS Battambang" w:hAnsi="Khmer OS Battambang" w:cs="Khmer OS Battambang" w:hint="cs"/>
          <w:iCs/>
          <w:sz w:val="20"/>
          <w:szCs w:val="20"/>
          <w:cs/>
          <w:lang w:bidi="km-KH"/>
        </w:rPr>
        <w:t>ធ្វើការផ្នែកសុខភាពនៅតាមសហគមន៍</w:t>
      </w:r>
      <w:r w:rsidR="00570B88" w:rsidRPr="00950D37">
        <w:rPr>
          <w:rFonts w:ascii="Khmer OS Battambang" w:hAnsi="Khmer OS Battambang" w:cs="Khmer OS Battambang"/>
          <w:i/>
          <w:sz w:val="20"/>
          <w:szCs w:val="20"/>
        </w:rPr>
        <w:t>, etc.</w:t>
      </w:r>
      <w:r w:rsidR="00734742" w:rsidRPr="00950D37">
        <w:rPr>
          <w:rFonts w:ascii="Khmer OS Battambang" w:hAnsi="Khmer OS Battambang" w:cs="Khmer OS Battambang"/>
          <w:i/>
          <w:sz w:val="20"/>
          <w:szCs w:val="20"/>
        </w:rPr>
        <w:t xml:space="preserve">). </w:t>
      </w:r>
      <w:r w:rsidR="00182ADA" w:rsidRPr="00950D37">
        <w:rPr>
          <w:rFonts w:ascii="Khmer OS Battambang" w:hAnsi="Khmer OS Battambang" w:cs="Khmer OS Battambang"/>
          <w:iCs/>
          <w:sz w:val="20"/>
          <w:szCs w:val="20"/>
          <w:cs/>
          <w:lang w:bidi="km-KH"/>
        </w:rPr>
        <w:t xml:space="preserve">សូមរក្សាចំនួនអ្នកចូលរួមក្នុង​បទសម្ភាសន៍នេះអោយតិច (បីនាក់ឬតិចជាងនេះ)។ សូមអាន </w:t>
      </w:r>
      <w:r w:rsidR="00182ADA" w:rsidRPr="00950D37">
        <w:rPr>
          <w:rFonts w:ascii="Khmer OS Battambang" w:hAnsi="Khmer OS Battambang" w:cs="Khmer OS Battambang"/>
          <w:b/>
          <w:bCs/>
          <w:iCs/>
          <w:sz w:val="20"/>
          <w:szCs w:val="20"/>
          <w:cs/>
          <w:lang w:bidi="km-KH"/>
        </w:rPr>
        <w:t xml:space="preserve">សេចក្ដីថ្លែងការយល់ព្រម </w:t>
      </w:r>
      <w:r w:rsidR="00182ADA" w:rsidRPr="00950D37">
        <w:rPr>
          <w:rFonts w:ascii="Khmer OS Battambang" w:hAnsi="Khmer OS Battambang" w:cs="Khmer OS Battambang"/>
          <w:iCs/>
          <w:sz w:val="20"/>
          <w:szCs w:val="20"/>
          <w:cs/>
          <w:lang w:bidi="km-KH"/>
        </w:rPr>
        <w:t>ប្រសិនបើគាត់យល់​ព្រម​</w:t>
      </w:r>
      <w:r w:rsidR="006B4629" w:rsidRPr="00950D37">
        <w:rPr>
          <w:rFonts w:ascii="Khmer OS Battambang" w:hAnsi="Khmer OS Battambang" w:cs="Khmer OS Battambang"/>
          <w:iCs/>
          <w:sz w:val="20"/>
          <w:szCs w:val="20"/>
          <w:cs/>
          <w:lang w:bidi="km-KH"/>
        </w:rPr>
        <w:t>ធ្វើបទសម្ភាសន៍ សូមចាប់ផ្ដើមសម្ភាសន៍។</w:t>
      </w:r>
    </w:p>
    <w:p w:rsidR="00570B88" w:rsidRPr="00950D37" w:rsidRDefault="00570B88" w:rsidP="00283385">
      <w:pPr>
        <w:spacing w:after="0" w:line="240" w:lineRule="auto"/>
        <w:jc w:val="center"/>
        <w:rPr>
          <w:rFonts w:ascii="Khmer OS Battambang" w:hAnsi="Khmer OS Battambang" w:cs="Khmer OS Battambang"/>
          <w:b/>
          <w:sz w:val="20"/>
          <w:szCs w:val="20"/>
        </w:rPr>
      </w:pPr>
    </w:p>
    <w:p w:rsidR="00A740B6" w:rsidRPr="00950D37" w:rsidRDefault="00A740B6">
      <w:pPr>
        <w:rPr>
          <w:rFonts w:ascii="Khmer OS Battambang" w:hAnsi="Khmer OS Battambang" w:cs="Khmer OS Battambang"/>
          <w:b/>
          <w:sz w:val="20"/>
          <w:szCs w:val="20"/>
        </w:rPr>
      </w:pPr>
      <w:r w:rsidRPr="00950D37">
        <w:rPr>
          <w:rFonts w:ascii="Khmer OS Battambang" w:hAnsi="Khmer OS Battambang" w:cs="Khmer OS Battambang"/>
          <w:b/>
          <w:sz w:val="20"/>
          <w:szCs w:val="20"/>
        </w:rPr>
        <w:br w:type="page"/>
      </w:r>
    </w:p>
    <w:p w:rsidR="00A740B6" w:rsidRPr="00950D37" w:rsidRDefault="006B4629" w:rsidP="00A740B6">
      <w:pPr>
        <w:spacing w:after="0" w:line="240" w:lineRule="auto"/>
        <w:jc w:val="center"/>
        <w:rPr>
          <w:rFonts w:ascii="Khmer OS Battambang" w:hAnsi="Khmer OS Battambang" w:cs="Khmer OS Battambang"/>
          <w:bCs/>
          <w:i/>
          <w:sz w:val="20"/>
          <w:szCs w:val="20"/>
          <w:lang w:bidi="km-KH"/>
        </w:rPr>
      </w:pPr>
      <w:r w:rsidRPr="00950D37">
        <w:rPr>
          <w:rFonts w:ascii="Khmer OS Battambang" w:hAnsi="Khmer OS Battambang" w:cs="Khmer OS Battambang"/>
          <w:b/>
          <w:bCs/>
          <w:i/>
          <w:sz w:val="20"/>
          <w:szCs w:val="20"/>
          <w:cs/>
          <w:lang w:bidi="km-KH"/>
        </w:rPr>
        <w:lastRenderedPageBreak/>
        <w:t>សេចក្ដីថ្លែងការយល់ព្រម</w:t>
      </w:r>
    </w:p>
    <w:p w:rsidR="00283385" w:rsidRPr="00950D37" w:rsidRDefault="006B4629" w:rsidP="006B4629">
      <w:pPr>
        <w:spacing w:after="0" w:line="240" w:lineRule="auto"/>
        <w:jc w:val="both"/>
        <w:rPr>
          <w:rFonts w:ascii="Khmer OS Battambang" w:hAnsi="Khmer OS Battambang" w:cs="Khmer OS Battambang"/>
          <w:bCs/>
          <w:sz w:val="20"/>
          <w:szCs w:val="20"/>
          <w:lang w:bidi="km-KH"/>
        </w:rPr>
      </w:pPr>
      <w:r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ab/>
      </w:r>
      <w:r w:rsidR="00A740B6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 xml:space="preserve">សូមអរគុណសម្រាប់ការ​ផ្ដល់ឱកាស​អោយខ្ញុំបានជួបជាមួយអ្នក។ </w:t>
      </w:r>
      <w:r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 xml:space="preserve">ពួកខ្ញុំជាក្រុមស្រាវជ្រាវមក​ពី       វិទ្យាស្ថានបណ្ដុះបណ្ដាលនិងស្រាវជ្រាវដើម្បីអភិវឌ្ឍន៍កម្ពុជា </w:t>
      </w:r>
      <w:r w:rsidR="00734742" w:rsidRPr="00950D37">
        <w:rPr>
          <w:rFonts w:ascii="Khmer OS Battambang" w:hAnsi="Khmer OS Battambang" w:cs="Khmer OS Battambang"/>
          <w:sz w:val="20"/>
          <w:szCs w:val="20"/>
        </w:rPr>
        <w:t>(CDRI)</w:t>
      </w:r>
      <w:r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។</w:t>
      </w:r>
      <w:r w:rsidR="00734742" w:rsidRPr="00950D37">
        <w:rPr>
          <w:rFonts w:ascii="Khmer OS Battambang" w:hAnsi="Khmer OS Battambang" w:cs="Khmer OS Battambang"/>
          <w:sz w:val="20"/>
          <w:szCs w:val="20"/>
        </w:rPr>
        <w:t xml:space="preserve"> </w:t>
      </w:r>
      <w:r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 xml:space="preserve">ពួកខ្ញុំរៀបចំការស្ទង់មតិ​នេះតាំងនាម​អោយសាកលវិទ្យាល័យមីឈីហ្គេន នៅសហរដ្ឋអាមេរិច ដើម្បីសិក្សាពីកសិកម្ម សន្តិសុខស្បៀង </w:t>
      </w:r>
      <w:r w:rsidR="00734742" w:rsidRPr="00950D37">
        <w:rPr>
          <w:rFonts w:ascii="Khmer OS Battambang" w:hAnsi="Khmer OS Battambang" w:cs="Khmer OS Battambang"/>
          <w:sz w:val="20"/>
          <w:szCs w:val="20"/>
        </w:rPr>
        <w:t>food consumption</w:t>
      </w:r>
      <w:r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 xml:space="preserve"> អាហាររូបត្ថម្ភ និងសុខមាលភាពរបស់ប្រជាជនក្នុងតំបន់នេះ។</w:t>
      </w:r>
      <w:r w:rsidR="00734742" w:rsidRPr="00950D37">
        <w:rPr>
          <w:rFonts w:ascii="Khmer OS Battambang" w:hAnsi="Khmer OS Battambang" w:cs="Khmer OS Battambang"/>
          <w:sz w:val="20"/>
          <w:szCs w:val="20"/>
        </w:rPr>
        <w:t xml:space="preserve"> </w:t>
      </w:r>
      <w:r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គោលបំណងនៃ​ការ​សិក្សានេះគឺ</w:t>
      </w:r>
      <w:r w:rsidR="00C0656C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ទាញយកមេរៀនសំខាន់ៗសម្រាប់​ម្ចាស់ជំនួយក៏ដូចជារដ្ឋាភិបាលដែល​ចាប់​អារម្មណ៍​ក្នុងការ​អភិវឌ្ឍប្រទេសកម្ពុជា។ ខ្ញុំសុំសួរអ្នកនូវសំនួរខ្លះអំពីចរិតលក្ខណៈសង្គមសេដ្ឋកិច្ចភូមិនេះ។ រាល់ពត៌មានដែលអ្នកផ្ដល់អោយ​ត្រូវ</w:t>
      </w:r>
      <w:r w:rsidR="0095198A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បានប្រើប្រាស់សម្រាប់តែគោលបំណង​សិក្សាស្រាវជ្រាវ​តែ​ប៉ុណ្ណោះ។ ការចូលរួមរបស់អ្នកគឺដោយស្ម័គ្រចិត្ត។​ ការបដិសេដមិនចូលរួមរបស់អ្នក​ក្នុងការ​សិក្សានេះ​​មិនមាន​ការពិន័យ ឬបាត់បង់អត្ថប្រយោជន៍ណាមួយឡើយ។ អ្នកមានសិទ្ធិមិនឆ្លើយនូវសំនួរណាមួយដែល​ខ្ញុំសួរ។ រាល់ពត៌មានដែលអ្នកផ្ដល់អោយនឹងត្រូវបានទុកជាការសម្ងាត់។</w:t>
      </w:r>
      <w:r w:rsidR="00283385" w:rsidRPr="00950D37">
        <w:rPr>
          <w:rFonts w:ascii="Khmer OS Battambang" w:hAnsi="Khmer OS Battambang" w:cs="Khmer OS Battambang"/>
          <w:sz w:val="20"/>
          <w:szCs w:val="20"/>
        </w:rPr>
        <w:t xml:space="preserve"> </w:t>
      </w:r>
    </w:p>
    <w:p w:rsidR="00283385" w:rsidRPr="00950D37" w:rsidRDefault="00283385" w:rsidP="00283385">
      <w:pPr>
        <w:spacing w:after="0" w:line="240" w:lineRule="auto"/>
        <w:rPr>
          <w:rFonts w:ascii="Khmer OS Battambang" w:hAnsi="Khmer OS Battambang" w:cs="Khmer OS Battambang"/>
          <w:sz w:val="20"/>
          <w:szCs w:val="20"/>
        </w:rPr>
      </w:pPr>
    </w:p>
    <w:p w:rsidR="00734742" w:rsidRPr="00950D37" w:rsidRDefault="0095198A" w:rsidP="00911F77">
      <w:pPr>
        <w:spacing w:line="240" w:lineRule="auto"/>
        <w:jc w:val="both"/>
        <w:rPr>
          <w:rFonts w:ascii="Khmer OS Battambang" w:hAnsi="Khmer OS Battambang" w:cs="Khmer OS Battambang"/>
          <w:sz w:val="20"/>
          <w:szCs w:val="20"/>
        </w:rPr>
      </w:pPr>
      <w:r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 xml:space="preserve">ប្រសិនបើអ្នកមានចម្ងល់ពីការសិក្សានេះ សូមទាក់ទង បណ្ឌិត មូរ៉ារី ស៊ូវេឌី </w:t>
      </w:r>
      <w:r w:rsidR="00911F77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ដែលជាប្រធានគម្រោងស្រាវជ្រាវនៃសាកលវិទ្យាល័យនៃរដ្ឋមីឈីហ្គេន (</w:t>
      </w:r>
      <w:r w:rsidR="00911F77" w:rsidRPr="00950D37">
        <w:rPr>
          <w:rFonts w:ascii="Khmer OS Battambang" w:hAnsi="Khmer OS Battambang" w:cs="Khmer OS Battambang"/>
          <w:sz w:val="20"/>
          <w:szCs w:val="20"/>
        </w:rPr>
        <w:t xml:space="preserve">Michigan) </w:t>
      </w:r>
      <w:r w:rsidR="00911F77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 xml:space="preserve">សហរដ្ឋអាមេរិច តាមរយៈលេខទូរស័ព្ទ ​​​​​​   </w:t>
      </w:r>
      <w:r w:rsidR="00911F77" w:rsidRPr="00950D37">
        <w:rPr>
          <w:rFonts w:ascii="Khmer OS Battambang" w:hAnsi="Khmer OS Battambang" w:cs="Khmer OS Battambang"/>
          <w:sz w:val="20"/>
          <w:szCs w:val="20"/>
        </w:rPr>
        <w:t xml:space="preserve">1-517-432-0265 </w:t>
      </w:r>
      <w:r w:rsidR="00911F77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 xml:space="preserve">ឬអ៊ីម៉ែល </w:t>
      </w:r>
      <w:r w:rsidR="00911F77" w:rsidRPr="00950D37">
        <w:rPr>
          <w:rFonts w:ascii="Khmer OS Battambang" w:hAnsi="Khmer OS Battambang" w:cs="Khmer OS Battambang"/>
          <w:sz w:val="20"/>
          <w:szCs w:val="20"/>
        </w:rPr>
        <w:t>suvedi@msu.edu</w:t>
      </w:r>
      <w:r w:rsidR="00911F77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។ យើងខ្ញុំនឹងទុកច្បាប់ចម្លងនៃឯកសារ​នេះមួយច្បាប់​ជូនអ្នក ដូចនេះអ្នកនឹងមានលេខទំនាក់ទំនងនិងពត៌មានពីការសិក្សានេះ។</w:t>
      </w:r>
    </w:p>
    <w:p w:rsidR="00734742" w:rsidRPr="00950D37" w:rsidRDefault="00911F77" w:rsidP="00911F77">
      <w:pPr>
        <w:spacing w:after="0" w:line="240" w:lineRule="auto"/>
        <w:jc w:val="both"/>
        <w:rPr>
          <w:rFonts w:ascii="Khmer OS Battambang" w:hAnsi="Khmer OS Battambang" w:cs="Khmer OS Battambang"/>
          <w:b/>
          <w:bCs/>
          <w:color w:val="FF0000"/>
          <w:sz w:val="20"/>
          <w:szCs w:val="20"/>
        </w:rPr>
      </w:pPr>
      <w:r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តើអ្នកយល់ព្រមធ្វើបទសម្ភាសន៍ដែរឬទេ?</w:t>
      </w:r>
      <w:r w:rsidRPr="00950D37">
        <w:rPr>
          <w:rFonts w:ascii="Khmer OS Battambang" w:hAnsi="Khmer OS Battambang" w:cs="Khmer OS Battambang"/>
          <w:sz w:val="20"/>
          <w:szCs w:val="20"/>
        </w:rPr>
        <w:t xml:space="preserve"> </w:t>
      </w:r>
      <w:r w:rsidR="00283385" w:rsidRPr="00950D37">
        <w:rPr>
          <w:rFonts w:ascii="Khmer OS Battambang" w:hAnsi="Khmer OS Battambang" w:cs="Khmer OS Battambang"/>
          <w:b/>
          <w:bCs/>
          <w:sz w:val="20"/>
          <w:szCs w:val="20"/>
        </w:rPr>
        <w:t>(</w:t>
      </w:r>
      <w:r w:rsidRPr="00950D37">
        <w:rPr>
          <w:rFonts w:ascii="Khmer OS Battambang" w:hAnsi="Khmer OS Battambang" w:cs="Khmer OS Battambang"/>
          <w:b/>
          <w:bCs/>
          <w:color w:val="FF0000"/>
          <w:sz w:val="20"/>
          <w:szCs w:val="20"/>
          <w:cs/>
          <w:lang w:bidi="km-KH"/>
        </w:rPr>
        <w:t>មន្រ្តីសម្ភាសន៍៖ សូមបន្ត ប្រសិនបើទទួលបានការយល់ព្រម</w:t>
      </w:r>
      <w:r w:rsidRPr="00950D37">
        <w:rPr>
          <w:rFonts w:ascii="Khmer OS Battambang" w:hAnsi="Khmer OS Battambang" w:cs="Khmer OS Battambang"/>
          <w:b/>
          <w:bCs/>
          <w:sz w:val="20"/>
          <w:szCs w:val="20"/>
          <w:cs/>
          <w:lang w:bidi="km-KH"/>
        </w:rPr>
        <w:t>)</w:t>
      </w:r>
      <w:r w:rsidR="00283385" w:rsidRPr="00950D37">
        <w:rPr>
          <w:rFonts w:ascii="Khmer OS Battambang" w:hAnsi="Khmer OS Battambang" w:cs="Khmer OS Battambang"/>
          <w:b/>
          <w:bCs/>
          <w:color w:val="FF0000"/>
          <w:sz w:val="20"/>
          <w:szCs w:val="20"/>
        </w:rPr>
        <w:t xml:space="preserve"> </w:t>
      </w:r>
    </w:p>
    <w:p w:rsidR="000F7FC1" w:rsidRPr="000F7FC1" w:rsidRDefault="00D33229" w:rsidP="000F7FC1">
      <w:pPr>
        <w:rPr>
          <w:rFonts w:ascii="Khmer OS Battambang" w:eastAsia="Times New Roman" w:hAnsi="Khmer OS Battambang" w:cs="Khmer OS Battambang"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br w:type="page"/>
      </w:r>
      <w:r w:rsidR="000F7FC1" w:rsidRPr="00950D37">
        <w:rPr>
          <w:rFonts w:ascii="Khmer OS Battambang" w:hAnsi="Khmer OS Battambang" w:cs="Khmer OS Battambang"/>
          <w:sz w:val="20"/>
          <w:szCs w:val="20"/>
        </w:rPr>
        <w:lastRenderedPageBreak/>
        <w:t xml:space="preserve">A1.10 </w:t>
      </w:r>
      <w:r w:rsidR="000F7FC1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តើមានមនុស្សប៉ុន្មានអ្នកដែលយល់ព្រមនិងចូលរួមក្នុងបទសម្ភាសន៍នេះ</w:t>
      </w:r>
      <w:proofErr w:type="gramStart"/>
      <w:r w:rsidR="000F7FC1" w:rsidRPr="00950D37">
        <w:rPr>
          <w:rFonts w:ascii="Khmer OS Battambang" w:hAnsi="Khmer OS Battambang" w:cs="Khmer OS Battambang"/>
          <w:sz w:val="20"/>
          <w:szCs w:val="20"/>
          <w:cs/>
          <w:lang w:bidi="km-KH"/>
        </w:rPr>
        <w:t>៖</w:t>
      </w:r>
      <w:r w:rsidR="000F7FC1" w:rsidRPr="00950D37">
        <w:rPr>
          <w:rFonts w:ascii="Khmer OS Battambang" w:hAnsi="Khmer OS Battambang" w:cs="Khmer OS Battambang"/>
          <w:sz w:val="20"/>
          <w:szCs w:val="20"/>
        </w:rPr>
        <w:t xml:space="preserve">  _</w:t>
      </w:r>
      <w:proofErr w:type="gramEnd"/>
      <w:r w:rsidR="000F7FC1" w:rsidRPr="00950D37">
        <w:rPr>
          <w:rFonts w:ascii="Khmer OS Battambang" w:hAnsi="Khmer OS Battambang" w:cs="Khmer OS Battambang"/>
          <w:sz w:val="20"/>
          <w:szCs w:val="20"/>
        </w:rPr>
        <w:t xml:space="preserve">____________ </w:t>
      </w:r>
      <w:r w:rsidR="000F7FC1" w:rsidRPr="00950D37">
        <w:rPr>
          <w:rFonts w:ascii="Khmer OS Battambang" w:hAnsi="Khmer OS Battambang" w:cs="Khmer OS Battambang"/>
          <w:bCs/>
          <w:iCs/>
          <w:sz w:val="20"/>
          <w:szCs w:val="20"/>
          <w:cs/>
          <w:lang w:bidi="km-KH"/>
        </w:rPr>
        <w:t>(សរសេរពត៌មានរបស់ពួកគាត់ខាងក្រោម)</w:t>
      </w:r>
    </w:p>
    <w:p w:rsidR="00734742" w:rsidRPr="00950D37" w:rsidRDefault="00734742" w:rsidP="006E48A3">
      <w:pPr>
        <w:pStyle w:val="ListParagraph"/>
        <w:spacing w:after="0" w:line="240" w:lineRule="auto"/>
        <w:ind w:left="360"/>
        <w:rPr>
          <w:rFonts w:ascii="Khmer OS Battambang" w:eastAsia="Times New Roman" w:hAnsi="Khmer OS Battambang" w:cs="Khmer OS Battambang"/>
          <w:sz w:val="20"/>
          <w:szCs w:val="20"/>
        </w:rPr>
      </w:pPr>
    </w:p>
    <w:tbl>
      <w:tblPr>
        <w:tblW w:w="9931" w:type="dxa"/>
        <w:jc w:val="center"/>
        <w:tblLook w:val="04A0" w:firstRow="1" w:lastRow="0" w:firstColumn="1" w:lastColumn="0" w:noHBand="0" w:noVBand="1"/>
      </w:tblPr>
      <w:tblGrid>
        <w:gridCol w:w="605"/>
        <w:gridCol w:w="2239"/>
        <w:gridCol w:w="2160"/>
        <w:gridCol w:w="1049"/>
        <w:gridCol w:w="3878"/>
      </w:tblGrid>
      <w:tr w:rsidR="00734742" w:rsidRPr="00950D37" w:rsidTr="00283385">
        <w:trPr>
          <w:trHeight w:val="402"/>
          <w:jc w:val="center"/>
        </w:trPr>
        <w:tc>
          <w:tcPr>
            <w:tcW w:w="993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34742" w:rsidRPr="00950D37" w:rsidRDefault="00515B3D" w:rsidP="00D33229">
            <w:pPr>
              <w:spacing w:after="0" w:line="240" w:lineRule="auto"/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  <w:t>A2</w:t>
            </w:r>
            <w:r w:rsidR="00734742"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  <w:t xml:space="preserve">. </w:t>
            </w:r>
            <w:r w:rsidR="00D33229"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ឈ្មោះអ្នកដែលត្រូវសម្ភាសន៍</w:t>
            </w:r>
          </w:p>
        </w:tc>
      </w:tr>
      <w:tr w:rsidR="00E31E32" w:rsidRPr="00950D37" w:rsidTr="00017BE3">
        <w:trPr>
          <w:trHeight w:val="1024"/>
          <w:jc w:val="center"/>
        </w:trPr>
        <w:tc>
          <w:tcPr>
            <w:tcW w:w="60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31E32" w:rsidRPr="00950D37" w:rsidRDefault="00D33229" w:rsidP="006E48A3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ល.រ</w:t>
            </w: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31E32" w:rsidRPr="00950D37" w:rsidRDefault="00D33229" w:rsidP="00515B3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ឈ្មោះ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E31E32" w:rsidRPr="00950D37" w:rsidRDefault="00D33229" w:rsidP="00515B3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តួនាទី</w:t>
            </w:r>
          </w:p>
        </w:tc>
        <w:tc>
          <w:tcPr>
            <w:tcW w:w="104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</w:tcPr>
          <w:p w:rsidR="00E31E32" w:rsidRPr="00950D37" w:rsidRDefault="00D33229" w:rsidP="00515B3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88" w:hanging="270"/>
              <w:jc w:val="center"/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ភេទ</w:t>
            </w:r>
          </w:p>
          <w:p w:rsidR="00734742" w:rsidRPr="00950D37" w:rsidRDefault="00734742" w:rsidP="006E48A3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E31E32" w:rsidRPr="00950D37" w:rsidRDefault="00E31E32" w:rsidP="006E48A3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b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  <w:t>1=</w:t>
            </w:r>
            <w:r w:rsidR="00D33229" w:rsidRPr="00950D37">
              <w:rPr>
                <w:rFonts w:ascii="Khmer OS Battambang" w:eastAsia="Times New Roman" w:hAnsi="Khmer OS Battambang" w:cs="Khmer OS Battambang"/>
                <w:b/>
                <w:sz w:val="20"/>
                <w:szCs w:val="20"/>
                <w:cs/>
                <w:lang w:bidi="km-KH"/>
              </w:rPr>
              <w:t>ប្រុស</w:t>
            </w:r>
          </w:p>
          <w:p w:rsidR="00E31E32" w:rsidRPr="00950D37" w:rsidRDefault="00E31E32" w:rsidP="00D33229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b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  <w:t>2=</w:t>
            </w:r>
            <w:r w:rsidR="00D33229" w:rsidRPr="00950D37">
              <w:rPr>
                <w:rFonts w:ascii="Khmer OS Battambang" w:eastAsia="Times New Roman" w:hAnsi="Khmer OS Battambang" w:cs="Khmer OS Battambang"/>
                <w:b/>
                <w:sz w:val="20"/>
                <w:szCs w:val="20"/>
                <w:cs/>
                <w:lang w:bidi="km-KH"/>
              </w:rPr>
              <w:t>ស្រី</w:t>
            </w:r>
          </w:p>
        </w:tc>
        <w:tc>
          <w:tcPr>
            <w:tcW w:w="38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:rsidR="00E31E32" w:rsidRPr="00950D37" w:rsidRDefault="00D33229" w:rsidP="00515B3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មុខរបរចម្បង</w:t>
            </w:r>
          </w:p>
          <w:p w:rsidR="004C25B2" w:rsidRDefault="00734742" w:rsidP="00734742">
            <w:pPr>
              <w:shd w:val="clear" w:color="auto" w:fill="F2F2F2" w:themeFill="background1" w:themeFillShade="F2"/>
              <w:spacing w:after="0" w:line="240" w:lineRule="auto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-</w:t>
            </w:r>
            <w:r w:rsidR="00D33229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ធ្វើស្រែចម្ការ</w:t>
            </w:r>
            <w:r w:rsidR="00C82AF7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 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</w:t>
            </w:r>
            <w:r w:rsidR="000A411E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</w:t>
            </w:r>
          </w:p>
          <w:p w:rsidR="000A411E" w:rsidRPr="00950D37" w:rsidRDefault="000A411E" w:rsidP="00734742">
            <w:pPr>
              <w:shd w:val="clear" w:color="auto" w:fill="F2F2F2" w:themeFill="background1" w:themeFillShade="F2"/>
              <w:spacing w:after="0" w:line="240" w:lineRule="auto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=</w:t>
            </w:r>
            <w:r w:rsidR="00C82AF7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សេវាសុខភាព</w:t>
            </w:r>
          </w:p>
          <w:p w:rsidR="004C25B2" w:rsidRDefault="000A411E" w:rsidP="00734742">
            <w:pPr>
              <w:shd w:val="clear" w:color="auto" w:fill="F2F2F2" w:themeFill="background1" w:themeFillShade="F2"/>
              <w:spacing w:after="0" w:line="240" w:lineRule="auto"/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3</w:t>
            </w:r>
            <w:r w:rsidR="00734742" w:rsidRPr="00950D37">
              <w:rPr>
                <w:rFonts w:ascii="Khmer OS Battambang" w:hAnsi="Khmer OS Battambang" w:cs="Khmer OS Battambang"/>
                <w:sz w:val="20"/>
                <w:szCs w:val="20"/>
              </w:rPr>
              <w:t>-</w:t>
            </w:r>
            <w:r w:rsidR="00D33229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មុខរបរមិនមែនកសិកម្ម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     </w:t>
            </w:r>
            <w:r w:rsidR="00C82AF7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 xml:space="preserve">          </w:t>
            </w:r>
          </w:p>
          <w:p w:rsidR="000A411E" w:rsidRPr="00950D37" w:rsidRDefault="000A411E" w:rsidP="00734742">
            <w:pPr>
              <w:shd w:val="clear" w:color="auto" w:fill="F2F2F2" w:themeFill="background1" w:themeFillShade="F2"/>
              <w:spacing w:after="0" w:line="240" w:lineRule="auto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4</w:t>
            </w:r>
            <w:r w:rsidR="00734742" w:rsidRPr="00950D37">
              <w:rPr>
                <w:rFonts w:ascii="Khmer OS Battambang" w:hAnsi="Khmer OS Battambang" w:cs="Khmer OS Battambang"/>
                <w:sz w:val="20"/>
                <w:szCs w:val="20"/>
              </w:rPr>
              <w:t>-</w:t>
            </w:r>
            <w:r w:rsidR="00D33229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មានមុខរបរខ្លូនឯង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          </w:t>
            </w:r>
          </w:p>
          <w:p w:rsidR="004C25B2" w:rsidRDefault="000A411E" w:rsidP="00734742">
            <w:pPr>
              <w:shd w:val="clear" w:color="auto" w:fill="F2F2F2" w:themeFill="background1" w:themeFillShade="F2"/>
              <w:spacing w:after="0" w:line="240" w:lineRule="auto"/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5-</w:t>
            </w:r>
            <w:r w:rsidR="00D33229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បុគ្គលិកទទួលប្រាក់ខែ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 </w:t>
            </w:r>
            <w:r w:rsidR="00C82AF7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 xml:space="preserve">                </w:t>
            </w:r>
          </w:p>
          <w:p w:rsidR="000A411E" w:rsidRPr="00950D37" w:rsidRDefault="000A411E" w:rsidP="00734742">
            <w:pPr>
              <w:shd w:val="clear" w:color="auto" w:fill="F2F2F2" w:themeFill="background1" w:themeFillShade="F2"/>
              <w:spacing w:after="0" w:line="240" w:lineRule="auto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6</w:t>
            </w:r>
            <w:r w:rsidR="00734742" w:rsidRPr="00950D37">
              <w:rPr>
                <w:rFonts w:ascii="Khmer OS Battambang" w:hAnsi="Khmer OS Battambang" w:cs="Khmer OS Battambang"/>
                <w:sz w:val="20"/>
                <w:szCs w:val="20"/>
              </w:rPr>
              <w:t>-</w:t>
            </w:r>
            <w:r w:rsidR="00D33229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ចូលនិវត្តន៍</w:t>
            </w:r>
            <w:r w:rsidR="00734742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      </w:t>
            </w:r>
          </w:p>
          <w:p w:rsidR="000A411E" w:rsidRPr="00950D37" w:rsidRDefault="000A411E" w:rsidP="00D33229">
            <w:pPr>
              <w:shd w:val="clear" w:color="auto" w:fill="F2F2F2" w:themeFill="background1" w:themeFillShade="F2"/>
              <w:spacing w:after="0" w:line="240" w:lineRule="auto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7</w:t>
            </w:r>
            <w:r w:rsidR="00734742" w:rsidRPr="00950D37">
              <w:rPr>
                <w:rFonts w:ascii="Khmer OS Battambang" w:hAnsi="Khmer OS Battambang" w:cs="Khmer OS Battambang"/>
                <w:sz w:val="20"/>
                <w:szCs w:val="20"/>
              </w:rPr>
              <w:t>-</w:t>
            </w:r>
            <w:r w:rsidR="00D33229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ផ្សេងៗ</w:t>
            </w:r>
            <w:r w:rsidR="00734742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(</w:t>
            </w:r>
            <w:r w:rsidR="00D33229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សូមបញ្ជាក់</w:t>
            </w:r>
            <w:r w:rsidR="00734742" w:rsidRPr="00950D37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</w:tc>
      </w:tr>
      <w:tr w:rsidR="00E31E32" w:rsidRPr="00950D37" w:rsidTr="00D33229">
        <w:trPr>
          <w:trHeight w:hRule="exact" w:val="432"/>
          <w:jc w:val="center"/>
        </w:trPr>
        <w:tc>
          <w:tcPr>
            <w:tcW w:w="60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1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right w:val="single" w:sz="8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3878" w:type="dxa"/>
            <w:tcBorders>
              <w:top w:val="single" w:sz="4" w:space="0" w:color="auto"/>
              <w:left w:val="single" w:sz="4" w:space="0" w:color="auto"/>
              <w:right w:val="single" w:sz="8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E31E32" w:rsidRPr="00950D37" w:rsidTr="00D33229">
        <w:trPr>
          <w:trHeight w:hRule="exact" w:val="432"/>
          <w:jc w:val="center"/>
        </w:trPr>
        <w:tc>
          <w:tcPr>
            <w:tcW w:w="60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2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right w:val="single" w:sz="8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3878" w:type="dxa"/>
            <w:tcBorders>
              <w:top w:val="single" w:sz="4" w:space="0" w:color="auto"/>
              <w:left w:val="single" w:sz="4" w:space="0" w:color="auto"/>
              <w:right w:val="single" w:sz="8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E31E32" w:rsidRPr="00950D37" w:rsidTr="00D33229">
        <w:trPr>
          <w:trHeight w:hRule="exact" w:val="432"/>
          <w:jc w:val="center"/>
        </w:trPr>
        <w:tc>
          <w:tcPr>
            <w:tcW w:w="60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3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3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E31E32" w:rsidRPr="00950D37" w:rsidTr="00D33229">
        <w:trPr>
          <w:trHeight w:hRule="exact" w:val="432"/>
          <w:jc w:val="center"/>
        </w:trPr>
        <w:tc>
          <w:tcPr>
            <w:tcW w:w="60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4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 </w:t>
            </w: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3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E31E32" w:rsidRPr="00950D37" w:rsidRDefault="00E31E32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570B88" w:rsidRPr="00950D37" w:rsidTr="00D33229">
        <w:trPr>
          <w:trHeight w:hRule="exact" w:val="432"/>
          <w:jc w:val="center"/>
        </w:trPr>
        <w:tc>
          <w:tcPr>
            <w:tcW w:w="60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0B88" w:rsidRPr="00950D37" w:rsidRDefault="00570B88" w:rsidP="006E48A3">
            <w:pPr>
              <w:spacing w:after="0" w:line="240" w:lineRule="auto"/>
              <w:jc w:val="center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5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0B88" w:rsidRPr="00950D37" w:rsidRDefault="00570B88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:rsidR="00570B88" w:rsidRPr="00950D37" w:rsidRDefault="00570B88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570B88" w:rsidRPr="00950D37" w:rsidRDefault="00570B88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3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570B88" w:rsidRPr="00950D37" w:rsidRDefault="00570B88" w:rsidP="006E48A3">
            <w:pPr>
              <w:spacing w:after="0" w:line="240" w:lineRule="auto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</w:tbl>
    <w:p w:rsidR="006E48A3" w:rsidRPr="00950D37" w:rsidRDefault="006E48A3" w:rsidP="009F60D8">
      <w:pPr>
        <w:pStyle w:val="ListParagraph"/>
        <w:spacing w:before="100" w:beforeAutospacing="1" w:after="100" w:afterAutospacing="1" w:line="240" w:lineRule="auto"/>
        <w:ind w:left="360"/>
        <w:rPr>
          <w:rFonts w:ascii="Khmer OS Battambang" w:eastAsia="Times New Roman" w:hAnsi="Khmer OS Battambang" w:cs="Khmer OS Battambang"/>
          <w:sz w:val="20"/>
          <w:szCs w:val="20"/>
        </w:rPr>
        <w:sectPr w:rsidR="006E48A3" w:rsidRPr="00950D37" w:rsidSect="00283385">
          <w:headerReference w:type="default" r:id="rId8"/>
          <w:footerReference w:type="default" r:id="rId9"/>
          <w:pgSz w:w="12240" w:h="15840"/>
          <w:pgMar w:top="810" w:right="1440" w:bottom="1440" w:left="1440" w:header="720" w:footer="720" w:gutter="0"/>
          <w:cols w:space="720"/>
          <w:docGrid w:linePitch="360"/>
        </w:sectPr>
      </w:pPr>
    </w:p>
    <w:p w:rsidR="0047357E" w:rsidRPr="00950D37" w:rsidRDefault="00C82AF7" w:rsidP="003E22E5">
      <w:pPr>
        <w:pStyle w:val="ListParagraph"/>
        <w:numPr>
          <w:ilvl w:val="0"/>
          <w:numId w:val="1"/>
        </w:numPr>
        <w:spacing w:after="0" w:line="240" w:lineRule="auto"/>
        <w:rPr>
          <w:rFonts w:ascii="Khmer OS Battambang" w:eastAsia="Times New Roman" w:hAnsi="Khmer OS Battambang" w:cs="Khmer OS Battambang"/>
          <w:b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bCs/>
          <w:sz w:val="20"/>
          <w:szCs w:val="20"/>
          <w:cs/>
          <w:lang w:bidi="km-KH"/>
        </w:rPr>
        <w:lastRenderedPageBreak/>
        <w:t>ពត៌មានប្រជាសាស្រ្ត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572"/>
        <w:gridCol w:w="7592"/>
        <w:gridCol w:w="1461"/>
      </w:tblGrid>
      <w:tr w:rsidR="00220062" w:rsidRPr="00950D37" w:rsidTr="006A694B">
        <w:tc>
          <w:tcPr>
            <w:tcW w:w="572" w:type="dxa"/>
          </w:tcPr>
          <w:p w:rsidR="00220062" w:rsidRPr="00950D37" w:rsidRDefault="00C82AF7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Cs/>
                <w:sz w:val="20"/>
                <w:szCs w:val="20"/>
                <w:cs/>
                <w:lang w:bidi="km-KH"/>
              </w:rPr>
              <w:t>ល.រ</w:t>
            </w:r>
          </w:p>
        </w:tc>
        <w:tc>
          <w:tcPr>
            <w:tcW w:w="7592" w:type="dxa"/>
          </w:tcPr>
          <w:p w:rsidR="00220062" w:rsidRPr="00950D37" w:rsidRDefault="00C82AF7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Cs/>
                <w:sz w:val="20"/>
                <w:szCs w:val="20"/>
                <w:cs/>
                <w:lang w:bidi="km-KH"/>
              </w:rPr>
              <w:t>សំនួរ</w:t>
            </w:r>
          </w:p>
        </w:tc>
        <w:tc>
          <w:tcPr>
            <w:tcW w:w="1461" w:type="dxa"/>
          </w:tcPr>
          <w:p w:rsidR="00220062" w:rsidRPr="00950D37" w:rsidRDefault="00C82AF7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Cs/>
                <w:sz w:val="20"/>
                <w:szCs w:val="20"/>
                <w:cs/>
                <w:lang w:bidi="km-KH"/>
              </w:rPr>
              <w:t>ចម្លើយ</w:t>
            </w:r>
          </w:p>
        </w:tc>
      </w:tr>
      <w:tr w:rsidR="00220062" w:rsidRPr="00950D37" w:rsidTr="006A694B">
        <w:tc>
          <w:tcPr>
            <w:tcW w:w="572" w:type="dxa"/>
          </w:tcPr>
          <w:p w:rsidR="00220062" w:rsidRPr="00950D37" w:rsidRDefault="002F4CF8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B</w:t>
            </w:r>
            <w:r w:rsidR="0022006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1</w:t>
            </w:r>
          </w:p>
        </w:tc>
        <w:tc>
          <w:tcPr>
            <w:tcW w:w="7592" w:type="dxa"/>
          </w:tcPr>
          <w:p w:rsidR="00220062" w:rsidRPr="00950D37" w:rsidRDefault="00C82AF7" w:rsidP="00C82AF7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ចំនួនគ្រួសារនៅក្នុងភូមិនេះ</w:t>
            </w:r>
          </w:p>
        </w:tc>
        <w:tc>
          <w:tcPr>
            <w:tcW w:w="1461" w:type="dxa"/>
          </w:tcPr>
          <w:p w:rsidR="00220062" w:rsidRPr="00950D37" w:rsidRDefault="00220062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</w:tr>
      <w:tr w:rsidR="006628E8" w:rsidRPr="00950D37" w:rsidTr="006A694B">
        <w:tc>
          <w:tcPr>
            <w:tcW w:w="572" w:type="dxa"/>
          </w:tcPr>
          <w:p w:rsidR="006628E8" w:rsidRPr="00950D37" w:rsidRDefault="002F4CF8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B</w:t>
            </w:r>
            <w:r w:rsidR="006628E8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2</w:t>
            </w:r>
          </w:p>
        </w:tc>
        <w:tc>
          <w:tcPr>
            <w:tcW w:w="7592" w:type="dxa"/>
          </w:tcPr>
          <w:p w:rsidR="006628E8" w:rsidRPr="00950D37" w:rsidRDefault="00C82AF7" w:rsidP="00C82AF7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ចំនួនប្រជាជនសរុប</w:t>
            </w:r>
          </w:p>
        </w:tc>
        <w:tc>
          <w:tcPr>
            <w:tcW w:w="1461" w:type="dxa"/>
          </w:tcPr>
          <w:p w:rsidR="006628E8" w:rsidRPr="00950D37" w:rsidRDefault="006628E8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</w:tr>
      <w:tr w:rsidR="00220062" w:rsidRPr="00950D37" w:rsidTr="006A694B">
        <w:tc>
          <w:tcPr>
            <w:tcW w:w="572" w:type="dxa"/>
          </w:tcPr>
          <w:p w:rsidR="00220062" w:rsidRPr="00950D37" w:rsidRDefault="002F4CF8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B</w:t>
            </w:r>
            <w:r w:rsidR="006628E8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3</w:t>
            </w:r>
          </w:p>
        </w:tc>
        <w:tc>
          <w:tcPr>
            <w:tcW w:w="7592" w:type="dxa"/>
          </w:tcPr>
          <w:p w:rsidR="00220062" w:rsidRPr="00950D37" w:rsidRDefault="00C82AF7" w:rsidP="00C82AF7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ជាមធ្យមចំនួនសមាជិកក្នុងគ្រួសារក្នុងភូមិនេះមានប៉ុន្មាននាក់?</w:t>
            </w:r>
          </w:p>
        </w:tc>
        <w:tc>
          <w:tcPr>
            <w:tcW w:w="1461" w:type="dxa"/>
          </w:tcPr>
          <w:p w:rsidR="00220062" w:rsidRPr="00950D37" w:rsidRDefault="00220062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</w:tr>
      <w:tr w:rsidR="00220062" w:rsidRPr="00950D37" w:rsidTr="006A694B">
        <w:tc>
          <w:tcPr>
            <w:tcW w:w="572" w:type="dxa"/>
          </w:tcPr>
          <w:p w:rsidR="00220062" w:rsidRPr="00950D37" w:rsidRDefault="002F4CF8" w:rsidP="00EE7B6C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B</w:t>
            </w:r>
            <w:r w:rsidR="006628E8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4</w:t>
            </w:r>
          </w:p>
        </w:tc>
        <w:tc>
          <w:tcPr>
            <w:tcW w:w="7592" w:type="dxa"/>
          </w:tcPr>
          <w:p w:rsidR="001302DC" w:rsidRDefault="00C82AF7" w:rsidP="00C82AF7">
            <w:pPr>
              <w:rPr>
                <w:rFonts w:ascii="Khmer OS Battambang" w:eastAsia="Times New Roman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ាមការយល់ឃើញរបស់អ្នក តើចំនួនប្រជាជនក្នុងភូមិនេះកើនឡើង​ ថយចុះ ឬនៅដដែលក្នុង</w:t>
            </w:r>
          </w:p>
          <w:p w:rsidR="00C82AF7" w:rsidRPr="00950D37" w:rsidRDefault="00C82AF7" w:rsidP="00C82AF7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រយៈពេល៤ឆ្នាំកន្លងមក?</w:t>
            </w:r>
          </w:p>
          <w:p w:rsidR="00220062" w:rsidRPr="00950D37" w:rsidRDefault="006628E8" w:rsidP="00C82AF7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1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កើនឡើង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2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ថយចុះ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</w:rPr>
              <w:t xml:space="preserve">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3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នៅដដែល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</w:t>
            </w:r>
            <w:r w:rsidR="002F4CF8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&gt;</w:t>
            </w:r>
            <w:r w:rsidR="005B2050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&gt;C1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77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មិនដឹង</w:t>
            </w:r>
            <w:r w:rsidR="005B2050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&gt;&gt;C1</w:t>
            </w:r>
          </w:p>
        </w:tc>
        <w:tc>
          <w:tcPr>
            <w:tcW w:w="1461" w:type="dxa"/>
          </w:tcPr>
          <w:p w:rsidR="00220062" w:rsidRPr="00950D37" w:rsidRDefault="00220062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</w:tr>
      <w:tr w:rsidR="006628E8" w:rsidRPr="00950D37" w:rsidTr="001302DC">
        <w:trPr>
          <w:trHeight w:val="557"/>
        </w:trPr>
        <w:tc>
          <w:tcPr>
            <w:tcW w:w="572" w:type="dxa"/>
            <w:vMerge w:val="restart"/>
          </w:tcPr>
          <w:p w:rsidR="006628E8" w:rsidRPr="00950D37" w:rsidRDefault="002F4CF8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B</w:t>
            </w:r>
            <w:r w:rsidR="006628E8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5</w:t>
            </w:r>
          </w:p>
        </w:tc>
        <w:tc>
          <w:tcPr>
            <w:tcW w:w="7592" w:type="dxa"/>
            <w:vMerge w:val="restart"/>
          </w:tcPr>
          <w:p w:rsidR="002F4CF8" w:rsidRPr="00950D37" w:rsidRDefault="00C82AF7" w:rsidP="002F4CF8">
            <w:pPr>
              <w:spacing w:before="100" w:before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ប្រសិនបើចំនួនប្រជាជនកើនឡើង ឬថយចុះ សូមផ្ដល់មូលហេតុ២៖</w:t>
            </w:r>
          </w:p>
          <w:p w:rsidR="002F4CF8" w:rsidRPr="00950D37" w:rsidRDefault="002F4CF8" w:rsidP="002F4CF8">
            <w:pPr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1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អត្រាកំណើត</w:t>
            </w:r>
            <w:r w:rsidR="00C82AF7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     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2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អត្រាស្លាប់</w:t>
            </w:r>
            <w:r w:rsidR="00C82AF7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  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3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ប្រជាជនអាយុវែងជាងមុន</w:t>
            </w:r>
          </w:p>
          <w:p w:rsidR="002F4CF8" w:rsidRPr="00950D37" w:rsidRDefault="002F4CF8" w:rsidP="00C82AF7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4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ចំណាកស្រុក</w:t>
            </w:r>
            <w:r w:rsidR="00C82AF7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    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5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ចំណូលស្រុក</w:t>
            </w:r>
            <w:r w:rsidR="00C82AF7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99=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ផ្សេងៗ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(</w:t>
            </w:r>
            <w:r w:rsidR="00C82AF7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សូមបញ្ជាក់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461" w:type="dxa"/>
          </w:tcPr>
          <w:p w:rsidR="006628E8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a </w:t>
            </w:r>
          </w:p>
        </w:tc>
      </w:tr>
      <w:tr w:rsidR="002F4CF8" w:rsidRPr="00950D37" w:rsidTr="006A694B">
        <w:trPr>
          <w:trHeight w:val="359"/>
        </w:trPr>
        <w:tc>
          <w:tcPr>
            <w:tcW w:w="572" w:type="dxa"/>
            <w:vMerge/>
          </w:tcPr>
          <w:p w:rsidR="002F4CF8" w:rsidRPr="00950D37" w:rsidRDefault="002F4CF8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92" w:type="dxa"/>
            <w:vMerge/>
          </w:tcPr>
          <w:p w:rsidR="002F4CF8" w:rsidRPr="00950D37" w:rsidRDefault="002F4CF8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61" w:type="dxa"/>
          </w:tcPr>
          <w:p w:rsidR="002F4CF8" w:rsidRPr="00950D37" w:rsidRDefault="002F4CF8" w:rsidP="002F4C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b</w:t>
            </w:r>
          </w:p>
        </w:tc>
      </w:tr>
      <w:tr w:rsidR="006628E8" w:rsidRPr="00950D37" w:rsidTr="006A694B">
        <w:tc>
          <w:tcPr>
            <w:tcW w:w="572" w:type="dxa"/>
          </w:tcPr>
          <w:p w:rsidR="006628E8" w:rsidRPr="00950D37" w:rsidRDefault="002F4CF8" w:rsidP="00515B3D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B6</w:t>
            </w:r>
          </w:p>
        </w:tc>
        <w:tc>
          <w:tcPr>
            <w:tcW w:w="7592" w:type="dxa"/>
          </w:tcPr>
          <w:p w:rsidR="006628E8" w:rsidRPr="00950D37" w:rsidRDefault="00C82AF7" w:rsidP="00D9384F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ាមការគណនារបស់អ្នក តើ</w:t>
            </w:r>
            <w:r w:rsidR="00D9384F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ចំនួនប្រជាជនកើនឡើង ឬថយចុះប៉ុន្មានភាគរយ​ក្នុងរយៈពេល៤ឆ្នាំកន្លងមក?</w:t>
            </w:r>
            <w:r w:rsidR="002F4CF8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</w:t>
            </w:r>
            <w:r w:rsidR="002F4CF8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(</w:t>
            </w:r>
            <w:r w:rsidR="00D9384F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ចម្លើយគួរនៅចន្លោះពី 0-100</w:t>
            </w:r>
            <w:r w:rsidR="002F4CF8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461" w:type="dxa"/>
          </w:tcPr>
          <w:p w:rsidR="006628E8" w:rsidRPr="00950D37" w:rsidRDefault="006628E8" w:rsidP="00220062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</w:tr>
    </w:tbl>
    <w:p w:rsidR="006A694B" w:rsidRPr="00950D37" w:rsidRDefault="006A694B" w:rsidP="003E22E5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6A694B" w:rsidRPr="00950D37" w:rsidRDefault="00D9384F" w:rsidP="003E22E5">
      <w:pPr>
        <w:pStyle w:val="ListParagraph"/>
        <w:numPr>
          <w:ilvl w:val="0"/>
          <w:numId w:val="1"/>
        </w:numPr>
        <w:spacing w:after="0"/>
        <w:rPr>
          <w:rFonts w:ascii="Khmer OS Battambang" w:hAnsi="Khmer OS Battambang" w:cs="Khmer OS Battambang"/>
          <w:b/>
          <w:sz w:val="20"/>
          <w:szCs w:val="20"/>
        </w:rPr>
      </w:pPr>
      <w:r w:rsidRPr="00950D37">
        <w:rPr>
          <w:rFonts w:ascii="Khmer OS Battambang" w:hAnsi="Khmer OS Battambang" w:cs="Khmer OS Battambang"/>
          <w:bCs/>
          <w:sz w:val="20"/>
          <w:szCs w:val="20"/>
          <w:cs/>
          <w:lang w:bidi="km-KH"/>
        </w:rPr>
        <w:t>ចំណាកស្រុក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572"/>
        <w:gridCol w:w="7592"/>
        <w:gridCol w:w="1461"/>
      </w:tblGrid>
      <w:tr w:rsidR="002F4CF8" w:rsidRPr="00950D37" w:rsidTr="006A694B">
        <w:trPr>
          <w:trHeight w:val="413"/>
        </w:trPr>
        <w:tc>
          <w:tcPr>
            <w:tcW w:w="572" w:type="dxa"/>
          </w:tcPr>
          <w:p w:rsidR="002F4CF8" w:rsidRPr="00950D37" w:rsidRDefault="00102FF8" w:rsidP="002F4C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1</w:t>
            </w:r>
          </w:p>
        </w:tc>
        <w:tc>
          <w:tcPr>
            <w:tcW w:w="7592" w:type="dxa"/>
            <w:vAlign w:val="bottom"/>
          </w:tcPr>
          <w:p w:rsidR="002F4CF8" w:rsidRPr="00950D37" w:rsidRDefault="00D9384F" w:rsidP="00D9384F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្នុងរយៈពេល៤ឆ្នាំកន្លងទៅ តើភូមិនេះមាន</w:t>
            </w: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ចំណូលស្រុក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ពីប្រជាជនមកពីខាងក្រៅដែរឬទេ?</w:t>
            </w:r>
            <w:r w:rsidR="00102FF8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            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1=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មាន</w:t>
            </w:r>
            <w:r w:rsidR="00102FF8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     2=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គ្មាន</w:t>
            </w:r>
            <w:r w:rsidR="00102FF8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&gt;&gt;C4</w:t>
            </w:r>
          </w:p>
        </w:tc>
        <w:tc>
          <w:tcPr>
            <w:tcW w:w="1461" w:type="dxa"/>
          </w:tcPr>
          <w:p w:rsidR="002F4CF8" w:rsidRPr="00950D37" w:rsidRDefault="002F4CF8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</w:tr>
      <w:tr w:rsidR="00102FF8" w:rsidRPr="00950D37" w:rsidTr="00102FF8">
        <w:trPr>
          <w:trHeight w:val="216"/>
        </w:trPr>
        <w:tc>
          <w:tcPr>
            <w:tcW w:w="572" w:type="dxa"/>
            <w:vMerge w:val="restart"/>
          </w:tcPr>
          <w:p w:rsidR="00102FF8" w:rsidRPr="00950D37" w:rsidRDefault="00102FF8" w:rsidP="003E22E5">
            <w:pPr>
              <w:spacing w:before="100" w:beforeAutospacing="1" w:after="100" w:afterAutospacing="1"/>
              <w:jc w:val="both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2</w:t>
            </w:r>
          </w:p>
        </w:tc>
        <w:tc>
          <w:tcPr>
            <w:tcW w:w="7592" w:type="dxa"/>
            <w:vMerge w:val="restart"/>
          </w:tcPr>
          <w:p w:rsidR="00102FF8" w:rsidRPr="00950D37" w:rsidRDefault="00D9384F" w:rsidP="00102FF8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ប្រសិនបើមាន តើភាគច្រើនមកពីណា?</w:t>
            </w:r>
            <w:r w:rsidR="00102FF8" w:rsidRPr="00E27819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  <w:t xml:space="preserve"> </w:t>
            </w:r>
            <w:r w:rsidR="00102FF8" w:rsidRPr="00E27819">
              <w:rPr>
                <w:rFonts w:ascii="Khmer OS Battambang" w:eastAsia="Times New Roman" w:hAnsi="Khmer OS Battambang" w:cs="Khmer OS Battambang"/>
                <w:b/>
                <w:bCs/>
                <w:i/>
                <w:sz w:val="20"/>
                <w:szCs w:val="20"/>
              </w:rPr>
              <w:t>(</w:t>
            </w:r>
            <w:r w:rsidRPr="00E27819">
              <w:rPr>
                <w:rFonts w:ascii="Khmer OS Battambang" w:eastAsia="Times New Roman" w:hAnsi="Khmer OS Battambang" w:cs="Khmer OS Battambang"/>
                <w:b/>
                <w:bCs/>
                <w:iCs/>
                <w:sz w:val="20"/>
                <w:szCs w:val="20"/>
                <w:cs/>
                <w:lang w:bidi="km-KH"/>
              </w:rPr>
              <w:t>ចម្លើយអាចលើសពី១</w:t>
            </w:r>
            <w:r w:rsidR="00102FF8" w:rsidRPr="00E27819">
              <w:rPr>
                <w:rFonts w:ascii="Khmer OS Battambang" w:eastAsia="Times New Roman" w:hAnsi="Khmer OS Battambang" w:cs="Khmer OS Battambang"/>
                <w:b/>
                <w:bCs/>
                <w:i/>
                <w:sz w:val="20"/>
                <w:szCs w:val="20"/>
              </w:rPr>
              <w:t>)</w:t>
            </w:r>
          </w:p>
          <w:p w:rsidR="00D9384F" w:rsidRPr="00950D37" w:rsidRDefault="00102FF8" w:rsidP="00D9384F">
            <w:pPr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1=</w:t>
            </w:r>
            <w:r w:rsidR="00D9384F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ភូមិឬតំបន់ផ្សេងក្នុងខេត្តនេះ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</w:t>
            </w:r>
            <w:r w:rsidR="00D9384F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  <w:cs/>
                <w:lang w:bidi="km-KH"/>
              </w:rPr>
              <w:t xml:space="preserve">          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2=</w:t>
            </w:r>
            <w:r w:rsidR="00D9384F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ខេត្តផ្សេង​</w:t>
            </w:r>
          </w:p>
          <w:p w:rsidR="00102FF8" w:rsidRPr="00950D37" w:rsidRDefault="00102FF8" w:rsidP="00D9384F">
            <w:pPr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3=</w:t>
            </w:r>
            <w:r w:rsidR="00D9384F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ប្រទេសផ្សេង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</w:t>
            </w:r>
            <w:r w:rsidR="00D9384F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                 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 99=</w:t>
            </w:r>
            <w:r w:rsidR="00D9384F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មិនដឹង</w:t>
            </w:r>
          </w:p>
        </w:tc>
        <w:tc>
          <w:tcPr>
            <w:tcW w:w="1461" w:type="dxa"/>
          </w:tcPr>
          <w:p w:rsidR="00102FF8" w:rsidRPr="00950D37" w:rsidRDefault="00102FF8" w:rsidP="00102F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a </w:t>
            </w:r>
          </w:p>
        </w:tc>
      </w:tr>
      <w:tr w:rsidR="00102FF8" w:rsidRPr="00950D37" w:rsidTr="006A694B">
        <w:trPr>
          <w:trHeight w:val="216"/>
        </w:trPr>
        <w:tc>
          <w:tcPr>
            <w:tcW w:w="572" w:type="dxa"/>
            <w:vMerge/>
          </w:tcPr>
          <w:p w:rsidR="00102FF8" w:rsidRPr="00950D37" w:rsidRDefault="00102FF8" w:rsidP="00102FF8">
            <w:pPr>
              <w:spacing w:before="100" w:beforeAutospacing="1" w:after="100" w:afterAutospacing="1"/>
              <w:jc w:val="both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92" w:type="dxa"/>
            <w:vMerge/>
          </w:tcPr>
          <w:p w:rsidR="00102FF8" w:rsidRPr="00950D37" w:rsidRDefault="00102FF8" w:rsidP="00102FF8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61" w:type="dxa"/>
          </w:tcPr>
          <w:p w:rsidR="00102FF8" w:rsidRPr="00950D37" w:rsidRDefault="00102FF8" w:rsidP="00102F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b </w:t>
            </w:r>
          </w:p>
        </w:tc>
      </w:tr>
      <w:tr w:rsidR="00102FF8" w:rsidRPr="00950D37" w:rsidTr="006A694B">
        <w:trPr>
          <w:trHeight w:val="216"/>
        </w:trPr>
        <w:tc>
          <w:tcPr>
            <w:tcW w:w="572" w:type="dxa"/>
            <w:vMerge/>
          </w:tcPr>
          <w:p w:rsidR="00102FF8" w:rsidRPr="00950D37" w:rsidRDefault="00102FF8" w:rsidP="00102FF8">
            <w:pPr>
              <w:spacing w:before="100" w:beforeAutospacing="1" w:after="100" w:afterAutospacing="1"/>
              <w:jc w:val="both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92" w:type="dxa"/>
            <w:vMerge/>
          </w:tcPr>
          <w:p w:rsidR="00102FF8" w:rsidRPr="00950D37" w:rsidRDefault="00102FF8" w:rsidP="00102FF8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61" w:type="dxa"/>
          </w:tcPr>
          <w:p w:rsidR="00102FF8" w:rsidRPr="00950D37" w:rsidRDefault="00102FF8" w:rsidP="00102F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c </w:t>
            </w:r>
          </w:p>
        </w:tc>
      </w:tr>
      <w:tr w:rsidR="00102FF8" w:rsidRPr="00950D37" w:rsidTr="00102FF8">
        <w:trPr>
          <w:trHeight w:val="492"/>
        </w:trPr>
        <w:tc>
          <w:tcPr>
            <w:tcW w:w="572" w:type="dxa"/>
            <w:vMerge w:val="restart"/>
          </w:tcPr>
          <w:p w:rsidR="00102FF8" w:rsidRPr="00950D37" w:rsidRDefault="00102FF8" w:rsidP="00102F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3</w:t>
            </w:r>
          </w:p>
        </w:tc>
        <w:tc>
          <w:tcPr>
            <w:tcW w:w="7592" w:type="dxa"/>
            <w:vMerge w:val="restart"/>
          </w:tcPr>
          <w:p w:rsidR="00E27819" w:rsidRDefault="00D9384F" w:rsidP="00102FF8">
            <w:pPr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មូលហេតុចម្បងៗ៣ណាខ្លះដែលនាំអោយមាន</w:t>
            </w: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ចំណូលស្រុក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្នុងភូមិនេះ?</w:t>
            </w:r>
            <w:r w:rsidR="00E27819"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>​</w:t>
            </w:r>
            <w:r w:rsidR="00E27819" w:rsidRPr="00E27819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</w:rPr>
              <w:t xml:space="preserve"> </w:t>
            </w:r>
          </w:p>
          <w:p w:rsidR="00102FF8" w:rsidRPr="00950D37" w:rsidRDefault="00102FF8" w:rsidP="00102FF8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  <w:p w:rsidR="00102FF8" w:rsidRPr="00106116" w:rsidRDefault="00102FF8" w:rsidP="00102FF8">
            <w:pP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1 = 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ផ្លាស់ប្ដូរកន្លែងធ្វើការ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     </w:t>
            </w:r>
            <w:r w:rsid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2 = </w:t>
            </w:r>
            <w:r w:rsidR="00D9384F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រកការងារធ្វើ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                </w:t>
            </w:r>
            <w:r w:rsidR="00106116"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 xml:space="preserve">      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3 = </w:t>
            </w:r>
            <w:r w:rsidR="00D9384F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ការសិក្សា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                             4 = </w:t>
            </w:r>
            <w:r w:rsidR="00D9384F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រៀបការ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                        </w:t>
            </w:r>
            <w:r w:rsidR="00106116"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 xml:space="preserve">​​  </w:t>
            </w:r>
            <w:r w:rsidR="00106116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5 = </w:t>
            </w:r>
            <w:r w:rsidR="00106116" w:rsidRPr="00106116"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>គ្រួសារផ្លាស់ប្តូរទីលំនៅ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</w:t>
            </w:r>
            <w:r w:rsid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6 = 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បាត់បង់ដី/ផ្ទះ</w:t>
            </w:r>
          </w:p>
          <w:p w:rsidR="00102FF8" w:rsidRPr="00106116" w:rsidRDefault="00102FF8" w:rsidP="00102FF8">
            <w:pP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7 = 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គ្រោះធម្មជាតិ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</w:t>
            </w:r>
            <w:r w:rsidR="00106116"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 xml:space="preserve">     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8 = 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បញ្ហានយោបាយ សង្រ្គាម ឧក្រិដ្ឋកម្ម អសន្តិសុខ</w:t>
            </w:r>
          </w:p>
          <w:p w:rsidR="00102FF8" w:rsidRPr="00106116" w:rsidRDefault="00102FF8" w:rsidP="00102FF8">
            <w:pP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9 = 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មាតុភូមិនិវត្តន៍ ឬត្រឡប់មកវិញបន្ទាប់ពីការផ្លាស់ទីលំនៅ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  </w:t>
            </w:r>
          </w:p>
          <w:p w:rsidR="00102FF8" w:rsidRPr="00950D37" w:rsidRDefault="00102FF8" w:rsidP="00D9384F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10 = </w:t>
            </w:r>
            <w:r w:rsidR="00D9384F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កំព្រា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</w:t>
            </w:r>
            <w:r w:rsidR="00E901CE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  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99 = </w:t>
            </w:r>
            <w:r w:rsidR="00D9384F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ផ្សេងៗ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(</w:t>
            </w:r>
            <w:r w:rsidR="00D9384F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សូមបញ្ជាក់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>)</w:t>
            </w:r>
          </w:p>
        </w:tc>
        <w:tc>
          <w:tcPr>
            <w:tcW w:w="1461" w:type="dxa"/>
          </w:tcPr>
          <w:p w:rsidR="00102FF8" w:rsidRPr="00950D37" w:rsidRDefault="00102FF8" w:rsidP="00102F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a </w:t>
            </w:r>
          </w:p>
        </w:tc>
      </w:tr>
      <w:tr w:rsidR="00102FF8" w:rsidRPr="00950D37" w:rsidTr="006A694B">
        <w:trPr>
          <w:trHeight w:val="492"/>
        </w:trPr>
        <w:tc>
          <w:tcPr>
            <w:tcW w:w="572" w:type="dxa"/>
            <w:vMerge/>
          </w:tcPr>
          <w:p w:rsidR="00102FF8" w:rsidRPr="00950D37" w:rsidRDefault="00102FF8" w:rsidP="00102F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92" w:type="dxa"/>
            <w:vMerge/>
          </w:tcPr>
          <w:p w:rsidR="00102FF8" w:rsidRPr="00950D37" w:rsidRDefault="00102FF8" w:rsidP="00102FF8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61" w:type="dxa"/>
          </w:tcPr>
          <w:p w:rsidR="00102FF8" w:rsidRPr="00950D37" w:rsidRDefault="00102FF8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b </w:t>
            </w:r>
          </w:p>
        </w:tc>
      </w:tr>
      <w:tr w:rsidR="00102FF8" w:rsidRPr="00950D37" w:rsidTr="006A694B">
        <w:trPr>
          <w:trHeight w:val="492"/>
        </w:trPr>
        <w:tc>
          <w:tcPr>
            <w:tcW w:w="572" w:type="dxa"/>
            <w:vMerge/>
          </w:tcPr>
          <w:p w:rsidR="00102FF8" w:rsidRPr="00950D37" w:rsidRDefault="00102FF8" w:rsidP="00102F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92" w:type="dxa"/>
            <w:vMerge/>
          </w:tcPr>
          <w:p w:rsidR="00102FF8" w:rsidRPr="00950D37" w:rsidRDefault="00102FF8" w:rsidP="00102FF8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61" w:type="dxa"/>
          </w:tcPr>
          <w:p w:rsidR="00102FF8" w:rsidRPr="00950D37" w:rsidRDefault="00102FF8" w:rsidP="00102FF8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c </w:t>
            </w:r>
          </w:p>
        </w:tc>
      </w:tr>
    </w:tbl>
    <w:p w:rsidR="00186AEA" w:rsidRDefault="00186AEA" w:rsidP="00186AEA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E27819" w:rsidRPr="00950D37" w:rsidRDefault="00E27819" w:rsidP="00186AEA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631"/>
        <w:gridCol w:w="7542"/>
        <w:gridCol w:w="1452"/>
      </w:tblGrid>
      <w:tr w:rsidR="00186AEA" w:rsidRPr="00950D37" w:rsidTr="002B3255">
        <w:tc>
          <w:tcPr>
            <w:tcW w:w="631" w:type="dxa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4</w:t>
            </w:r>
          </w:p>
        </w:tc>
        <w:tc>
          <w:tcPr>
            <w:tcW w:w="7542" w:type="dxa"/>
            <w:vAlign w:val="bottom"/>
          </w:tcPr>
          <w:p w:rsidR="00186AEA" w:rsidRPr="00950D37" w:rsidRDefault="00E901CE" w:rsidP="00E901CE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្នុងរយៈពេល៤ឆ្នាំកន្លងទៅ តើភូមិនេះមាន</w:t>
            </w: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ចំណាកស្រុក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របស់ប្រជាជនទៅ​កន្លែងផ្សេងៗដែរឬទេ?</w:t>
            </w:r>
            <w:r w:rsidR="00186AEA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              </w:t>
            </w:r>
            <w:r w:rsidR="00186AEA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1=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មាន</w:t>
            </w:r>
            <w:r w:rsidR="00186AEA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     2=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គ្មាន</w:t>
            </w:r>
            <w:r w:rsidR="00186AEA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&gt;&gt;D1</w:t>
            </w:r>
          </w:p>
        </w:tc>
        <w:tc>
          <w:tcPr>
            <w:tcW w:w="1452" w:type="dxa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</w:tr>
      <w:tr w:rsidR="00186AEA" w:rsidRPr="00950D37" w:rsidTr="00F70074">
        <w:tc>
          <w:tcPr>
            <w:tcW w:w="631" w:type="dxa"/>
            <w:vMerge w:val="restart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5</w:t>
            </w:r>
          </w:p>
        </w:tc>
        <w:tc>
          <w:tcPr>
            <w:tcW w:w="7542" w:type="dxa"/>
            <w:vMerge w:val="restart"/>
          </w:tcPr>
          <w:p w:rsidR="00186AEA" w:rsidRPr="00950D37" w:rsidRDefault="00E901CE" w:rsidP="00186AE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ប្រសិនបើមាន តើភាគច្រើនទៅណា?</w:t>
            </w:r>
            <w:r w:rsidR="00186AEA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  <w:r w:rsidR="00186AEA" w:rsidRPr="00950D37">
              <w:rPr>
                <w:rFonts w:ascii="Khmer OS Battambang" w:eastAsia="Times New Roman" w:hAnsi="Khmer OS Battambang" w:cs="Khmer OS Battambang"/>
                <w:i/>
                <w:sz w:val="20"/>
                <w:szCs w:val="20"/>
              </w:rPr>
              <w:t>(</w:t>
            </w:r>
            <w:r w:rsidRPr="00950D37">
              <w:rPr>
                <w:rFonts w:ascii="Khmer OS Battambang" w:eastAsia="Times New Roman" w:hAnsi="Khmer OS Battambang" w:cs="Khmer OS Battambang"/>
                <w:iCs/>
                <w:sz w:val="20"/>
                <w:szCs w:val="20"/>
                <w:cs/>
                <w:lang w:bidi="km-KH"/>
              </w:rPr>
              <w:t>ចម្លើយអាចលើសពី១</w:t>
            </w:r>
            <w:r w:rsidR="00186AEA" w:rsidRPr="00950D37">
              <w:rPr>
                <w:rFonts w:ascii="Khmer OS Battambang" w:eastAsia="Times New Roman" w:hAnsi="Khmer OS Battambang" w:cs="Khmer OS Battambang"/>
                <w:i/>
                <w:sz w:val="20"/>
                <w:szCs w:val="20"/>
              </w:rPr>
              <w:t>)</w:t>
            </w:r>
          </w:p>
          <w:p w:rsidR="00E901CE" w:rsidRPr="00950D37" w:rsidRDefault="00E901CE" w:rsidP="00E901CE">
            <w:pPr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1=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ភូមិឬតំបន់ផ្សេងក្នុងខេត្តនេះ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  <w:cs/>
                <w:lang w:bidi="km-KH"/>
              </w:rPr>
              <w:t xml:space="preserve">            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2=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ខេត្តផ្សេង​</w:t>
            </w:r>
          </w:p>
          <w:p w:rsidR="00E27819" w:rsidRDefault="00E901CE" w:rsidP="00E901CE">
            <w:pPr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3=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ប្រទេសផ្សេង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                               99=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មិនដឹង</w:t>
            </w:r>
          </w:p>
          <w:p w:rsidR="0077487A" w:rsidRPr="00E27819" w:rsidRDefault="0077487A" w:rsidP="00E901CE">
            <w:pPr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lang w:bidi="km-KH"/>
              </w:rPr>
            </w:pPr>
          </w:p>
        </w:tc>
        <w:tc>
          <w:tcPr>
            <w:tcW w:w="1452" w:type="dxa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a </w:t>
            </w:r>
          </w:p>
        </w:tc>
      </w:tr>
      <w:tr w:rsidR="00186AEA" w:rsidRPr="00950D37" w:rsidTr="00F70074">
        <w:tc>
          <w:tcPr>
            <w:tcW w:w="631" w:type="dxa"/>
            <w:vMerge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42" w:type="dxa"/>
            <w:vMerge/>
          </w:tcPr>
          <w:p w:rsidR="00186AEA" w:rsidRPr="00950D37" w:rsidRDefault="00186AEA" w:rsidP="00186AE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52" w:type="dxa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b </w:t>
            </w:r>
          </w:p>
        </w:tc>
      </w:tr>
      <w:tr w:rsidR="00186AEA" w:rsidRPr="00950D37" w:rsidTr="00F70074">
        <w:tc>
          <w:tcPr>
            <w:tcW w:w="631" w:type="dxa"/>
            <w:vMerge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42" w:type="dxa"/>
            <w:vMerge/>
          </w:tcPr>
          <w:p w:rsidR="00186AEA" w:rsidRPr="00950D37" w:rsidRDefault="00186AEA" w:rsidP="00186AE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52" w:type="dxa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c </w:t>
            </w:r>
          </w:p>
        </w:tc>
      </w:tr>
      <w:tr w:rsidR="00186AEA" w:rsidRPr="00950D37" w:rsidTr="00F70074">
        <w:trPr>
          <w:trHeight w:val="485"/>
        </w:trPr>
        <w:tc>
          <w:tcPr>
            <w:tcW w:w="631" w:type="dxa"/>
            <w:vMerge w:val="restart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lastRenderedPageBreak/>
              <w:t>C6</w:t>
            </w:r>
          </w:p>
        </w:tc>
        <w:tc>
          <w:tcPr>
            <w:tcW w:w="7542" w:type="dxa"/>
            <w:vMerge w:val="restart"/>
          </w:tcPr>
          <w:p w:rsidR="00186AEA" w:rsidRPr="00950D37" w:rsidRDefault="00E901CE" w:rsidP="00186AE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មូលហេតុចម្បងៗ៣ណាខ្លះដែលនាំអោយមាន</w:t>
            </w:r>
            <w:r w:rsidRPr="00950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ចំណាកស្រុក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្នុងភូមិនេះ?</w:t>
            </w:r>
            <w:r w:rsidR="00E27819"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>​</w:t>
            </w:r>
            <w:r w:rsidR="00E27819" w:rsidRPr="00E27819">
              <w:rPr>
                <w:rFonts w:ascii="Khmer OS Battambang" w:eastAsia="Times New Roman" w:hAnsi="Khmer OS Battambang" w:cs="Khmer OS Battambang"/>
                <w:b/>
                <w:bCs/>
                <w:i/>
                <w:sz w:val="20"/>
                <w:szCs w:val="20"/>
              </w:rPr>
              <w:t xml:space="preserve"> </w:t>
            </w:r>
          </w:p>
          <w:p w:rsidR="00EC526D" w:rsidRPr="00106116" w:rsidRDefault="00EC526D" w:rsidP="00EC526D">
            <w:pP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1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ផ្លាស់ប្ដូរកន្លែងធ្វើការ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     </w:t>
            </w:r>
            <w: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2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រកការងារធ្វើ                </w:t>
            </w:r>
            <w:r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 xml:space="preserve">    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3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ការសិក្សា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                             4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រៀបការ                        </w:t>
            </w:r>
            <w:r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 xml:space="preserve">​​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5 = </w:t>
            </w:r>
            <w:r w:rsidRPr="00106116"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>គ្រួសារផ្លាស់ប្តូរទីលំនៅ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</w:t>
            </w:r>
            <w: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 xml:space="preserve">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6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បាត់បង់ដី/ផ្ទះ</w:t>
            </w:r>
          </w:p>
          <w:p w:rsidR="00EC526D" w:rsidRPr="00106116" w:rsidRDefault="00EC526D" w:rsidP="00EC526D">
            <w:pP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7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គ្រោះធម្មជាតិ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 </w:t>
            </w:r>
            <w:r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 xml:space="preserve">      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8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បញ្ហានយោបាយ សង្រ្គាម ឧក្រិដ្ឋកម្ម អសន្តិសុខ</w:t>
            </w:r>
          </w:p>
          <w:p w:rsidR="00EC526D" w:rsidRPr="00106116" w:rsidRDefault="00EC526D" w:rsidP="00EC526D">
            <w:pP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9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មាតុភូមិនិវត្តន៍ ឬត្រឡប់មកវិញបន្ទាប់ពីការផ្លាស់ទីលំនៅ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  </w:t>
            </w:r>
          </w:p>
          <w:p w:rsidR="00B20807" w:rsidRDefault="00EC526D" w:rsidP="00EC526D">
            <w:pPr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lang w:bidi="km-KH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10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កំព្រា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      </w:t>
            </w:r>
            <w:r w:rsidR="00B20807"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 xml:space="preserve">​​​​          </w:t>
            </w:r>
            <w:r w:rsidR="00B20807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>1</w:t>
            </w:r>
            <w:r w:rsidR="00B20807">
              <w:rPr>
                <w:rFonts w:ascii="Khmer OS Battambang" w:hAnsi="Khmer OS Battambang" w:cs="Khmer OS Battambang" w:hint="eastAsia"/>
                <w:b/>
                <w:iCs/>
                <w:sz w:val="20"/>
                <w:szCs w:val="20"/>
                <w:lang w:eastAsia="ko-KR" w:bidi="km-KH"/>
              </w:rPr>
              <w:t>1</w:t>
            </w:r>
            <w:r w:rsidR="00B20807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= </w:t>
            </w:r>
            <w:r w:rsidR="00B20807">
              <w:rPr>
                <w:rFonts w:ascii="Khmer OS Battambang" w:eastAsia="Times New Roman" w:hAnsi="Khmer OS Battambang" w:cs="Khmer OS Battambang" w:hint="cs"/>
                <w:b/>
                <w:iCs/>
                <w:sz w:val="20"/>
                <w:szCs w:val="20"/>
                <w:cs/>
                <w:lang w:bidi="km-KH"/>
              </w:rPr>
              <w:t>ជំពាក់បំណុល</w:t>
            </w:r>
            <w:r w:rsidR="00B20807"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              </w:t>
            </w:r>
          </w:p>
          <w:p w:rsidR="00186AEA" w:rsidRPr="00950D37" w:rsidRDefault="00EC526D" w:rsidP="00EC526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99 = 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ផ្សេងៗ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 xml:space="preserve"> (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  <w:cs/>
                <w:lang w:bidi="km-KH"/>
              </w:rPr>
              <w:t>សូមបញ្ជាក់</w:t>
            </w:r>
            <w:r w:rsidRPr="00106116">
              <w:rPr>
                <w:rFonts w:ascii="Khmer OS Battambang" w:eastAsia="Times New Roman" w:hAnsi="Khmer OS Battambang" w:cs="Khmer OS Battambang"/>
                <w:b/>
                <w:iCs/>
                <w:sz w:val="20"/>
                <w:szCs w:val="20"/>
              </w:rPr>
              <w:t>)</w:t>
            </w:r>
          </w:p>
        </w:tc>
        <w:tc>
          <w:tcPr>
            <w:tcW w:w="1452" w:type="dxa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a </w:t>
            </w:r>
          </w:p>
        </w:tc>
      </w:tr>
      <w:tr w:rsidR="00186AEA" w:rsidRPr="00950D37" w:rsidTr="00F70074">
        <w:trPr>
          <w:trHeight w:val="440"/>
        </w:trPr>
        <w:tc>
          <w:tcPr>
            <w:tcW w:w="631" w:type="dxa"/>
            <w:vMerge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42" w:type="dxa"/>
            <w:vMerge/>
          </w:tcPr>
          <w:p w:rsidR="00186AEA" w:rsidRPr="00950D37" w:rsidRDefault="00186AEA" w:rsidP="00186AE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52" w:type="dxa"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b </w:t>
            </w:r>
          </w:p>
        </w:tc>
      </w:tr>
      <w:tr w:rsidR="00186AEA" w:rsidRPr="00950D37" w:rsidTr="00F70074">
        <w:tc>
          <w:tcPr>
            <w:tcW w:w="631" w:type="dxa"/>
            <w:vMerge/>
          </w:tcPr>
          <w:p w:rsidR="00186AEA" w:rsidRPr="00950D37" w:rsidRDefault="00186AEA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7542" w:type="dxa"/>
            <w:vMerge/>
          </w:tcPr>
          <w:p w:rsidR="00186AEA" w:rsidRPr="00950D37" w:rsidRDefault="00186AEA" w:rsidP="00186AE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452" w:type="dxa"/>
          </w:tcPr>
          <w:p w:rsidR="00186AEA" w:rsidRPr="00950D37" w:rsidRDefault="00186AEA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c </w:t>
            </w:r>
          </w:p>
        </w:tc>
      </w:tr>
      <w:tr w:rsidR="00425920" w:rsidRPr="00950D37" w:rsidTr="00F70074">
        <w:tc>
          <w:tcPr>
            <w:tcW w:w="631" w:type="dxa"/>
          </w:tcPr>
          <w:p w:rsidR="00425920" w:rsidRPr="00950D37" w:rsidRDefault="00425920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7</w:t>
            </w:r>
          </w:p>
        </w:tc>
        <w:tc>
          <w:tcPr>
            <w:tcW w:w="7542" w:type="dxa"/>
          </w:tcPr>
          <w:p w:rsidR="00425920" w:rsidRPr="00950D37" w:rsidRDefault="00E901CE" w:rsidP="00EA3C2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្នុងរយៈពេល១២ខែកន្លងទៅ (ចាប់ពីខែសីហា</w:t>
            </w:r>
            <w:r w:rsidR="005A6752">
              <w:rPr>
                <w:rFonts w:ascii="Khmer OS Battambang" w:hAnsi="Khmer OS Battambang" w:cs="Khmer OS Battambang" w:hint="eastAsia"/>
                <w:sz w:val="20"/>
                <w:szCs w:val="20"/>
                <w:lang w:eastAsia="ko-KR" w:bidi="km-KH"/>
              </w:rPr>
              <w:t>/</w:t>
            </w:r>
            <w:r w:rsidR="005A6752">
              <w:rPr>
                <w:rFonts w:ascii="Khmer OS Battambang" w:hAnsi="Khmer OS Battambang" w:cs="Khmer OS Battambang" w:hint="cs"/>
                <w:sz w:val="20"/>
                <w:szCs w:val="20"/>
                <w:cs/>
                <w:lang w:eastAsia="ko-KR" w:bidi="km-KH"/>
              </w:rPr>
              <w:t>កញ្ញា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 xml:space="preserve">រហូតមកដល់បច្ចុប្បន្ន) </w:t>
            </w:r>
            <w:r w:rsidR="00EA3C2A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ប្រជាជនដែលធ្វើ</w:t>
            </w:r>
            <w:r w:rsidR="005A6752"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 xml:space="preserve">​ </w:t>
            </w:r>
            <w:r w:rsidR="00EA3C2A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ចំណាកស្រុក</w:t>
            </w:r>
            <w:r w:rsidR="00EA3C2A" w:rsidRPr="00AB736A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យ៉ាងតិច៣ខែ</w:t>
            </w:r>
            <w:r w:rsidR="00EA3C2A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​មានប៉ុន្មាន</w:t>
            </w:r>
            <w:r w:rsidR="00EA3C2A" w:rsidRPr="00AB736A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ភាគរយ</w:t>
            </w:r>
            <w:r w:rsidR="00EA3C2A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្នុងចំណោមប្រជាជនសរុប?</w:t>
            </w:r>
            <w:r w:rsidR="007F3D6B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(</w:t>
            </w:r>
            <w:r w:rsidR="00EA3C2A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ចម្លើយគួរនៅចន្លោះពី 0-100</w:t>
            </w:r>
            <w:r w:rsidR="007F3D6B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452" w:type="dxa"/>
          </w:tcPr>
          <w:p w:rsidR="00425920" w:rsidRPr="00950D37" w:rsidRDefault="00425920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425920" w:rsidRPr="00950D37" w:rsidTr="00F70074">
        <w:tc>
          <w:tcPr>
            <w:tcW w:w="631" w:type="dxa"/>
          </w:tcPr>
          <w:p w:rsidR="00425920" w:rsidRPr="00950D37" w:rsidRDefault="00425920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8</w:t>
            </w:r>
          </w:p>
        </w:tc>
        <w:tc>
          <w:tcPr>
            <w:tcW w:w="7542" w:type="dxa"/>
          </w:tcPr>
          <w:p w:rsidR="00425920" w:rsidRPr="00950D37" w:rsidRDefault="00EA3C2A" w:rsidP="00EA3C2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ជាមធ្យម ក្នុងមួយឆ្នាំតើពួកគាត់ចំណាកស្រុកប៉ុន្មានខែ?</w:t>
            </w:r>
            <w:r w:rsidR="007F3D6B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  <w:r w:rsidR="007F3D6B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(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ចម្លើយគួរតែតិចជាង​ឬស្មើ​12</w:t>
            </w:r>
            <w:r w:rsidR="007F3D6B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452" w:type="dxa"/>
          </w:tcPr>
          <w:p w:rsidR="00425920" w:rsidRPr="00950D37" w:rsidRDefault="00425920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F70074" w:rsidRPr="00950D37" w:rsidTr="00364E18">
        <w:tc>
          <w:tcPr>
            <w:tcW w:w="9625" w:type="dxa"/>
            <w:gridSpan w:val="3"/>
          </w:tcPr>
          <w:p w:rsidR="00F70074" w:rsidRPr="00950D37" w:rsidRDefault="00EA3C2A" w:rsidP="00B71459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អ្នកអាចគណនា</w:t>
            </w:r>
            <w:r w:rsidRPr="00F32D37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ភាគរយប្រជាជនដែលធ្វើចំណាកស្រុក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ខាងក្រោមនេះបានដែរឬទេ?</w:t>
            </w:r>
            <w:r w:rsidR="00F70074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  <w:r w:rsidR="00F70074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(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ចម្លើយគួរនៅចន្លោះ0-100សម្រាប់ប្រភេទនីមួយៗ</w:t>
            </w:r>
            <w:r w:rsidR="00F70074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)</w:t>
            </w:r>
          </w:p>
        </w:tc>
      </w:tr>
      <w:tr w:rsidR="00425920" w:rsidRPr="00950D37" w:rsidTr="002B3255">
        <w:tc>
          <w:tcPr>
            <w:tcW w:w="631" w:type="dxa"/>
          </w:tcPr>
          <w:p w:rsidR="00425920" w:rsidRPr="00950D37" w:rsidRDefault="007F3D6B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9a</w:t>
            </w:r>
          </w:p>
        </w:tc>
        <w:tc>
          <w:tcPr>
            <w:tcW w:w="7542" w:type="dxa"/>
          </w:tcPr>
          <w:p w:rsidR="00425920" w:rsidRPr="00950D37" w:rsidRDefault="00EA3C2A" w:rsidP="00EA3C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បុរស</w:t>
            </w:r>
            <w:r w:rsidR="00F70074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(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 xml:space="preserve">អាយុ </w:t>
            </w:r>
            <w:r w:rsidR="00F70074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16-60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 xml:space="preserve"> ឆ្នាំ</w:t>
            </w:r>
            <w:r w:rsidR="00F70074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)</w:t>
            </w:r>
          </w:p>
        </w:tc>
        <w:tc>
          <w:tcPr>
            <w:tcW w:w="1452" w:type="dxa"/>
          </w:tcPr>
          <w:p w:rsidR="00425920" w:rsidRPr="00950D37" w:rsidRDefault="00425920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425920" w:rsidRPr="00950D37" w:rsidTr="002B3255">
        <w:tc>
          <w:tcPr>
            <w:tcW w:w="631" w:type="dxa"/>
          </w:tcPr>
          <w:p w:rsidR="00425920" w:rsidRPr="00950D37" w:rsidRDefault="007F3D6B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9b</w:t>
            </w:r>
          </w:p>
        </w:tc>
        <w:tc>
          <w:tcPr>
            <w:tcW w:w="7542" w:type="dxa"/>
          </w:tcPr>
          <w:p w:rsidR="00425920" w:rsidRPr="00950D37" w:rsidRDefault="00EA3C2A" w:rsidP="00EA3C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ស្រ្តី</w:t>
            </w:r>
            <w:r w:rsidR="00F70074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(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 xml:space="preserve">អាយុ </w:t>
            </w:r>
            <w:r w:rsidR="00F70074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16-60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ឆ្នាំ</w:t>
            </w:r>
            <w:r w:rsidR="00F70074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)</w:t>
            </w:r>
          </w:p>
        </w:tc>
        <w:tc>
          <w:tcPr>
            <w:tcW w:w="1452" w:type="dxa"/>
          </w:tcPr>
          <w:p w:rsidR="00425920" w:rsidRPr="00950D37" w:rsidRDefault="00425920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425920" w:rsidRPr="00950D37" w:rsidTr="002B3255">
        <w:tc>
          <w:tcPr>
            <w:tcW w:w="631" w:type="dxa"/>
          </w:tcPr>
          <w:p w:rsidR="00425920" w:rsidRPr="00950D37" w:rsidRDefault="007F3D6B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9c</w:t>
            </w:r>
          </w:p>
        </w:tc>
        <w:tc>
          <w:tcPr>
            <w:tcW w:w="7542" w:type="dxa"/>
          </w:tcPr>
          <w:p w:rsidR="00425920" w:rsidRPr="00950D37" w:rsidRDefault="00EA3C2A" w:rsidP="00EA3C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ចាស់ជរា</w:t>
            </w:r>
            <w:r w:rsidR="007F3D6B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(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 xml:space="preserve">អាយុច្រើនជាង </w:t>
            </w:r>
            <w:r w:rsidR="007F3D6B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60</w:t>
            </w:r>
            <w:r w:rsidR="00F70074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ឆ្នាំ</w:t>
            </w:r>
            <w:r w:rsidR="007F3D6B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)</w:t>
            </w:r>
          </w:p>
        </w:tc>
        <w:tc>
          <w:tcPr>
            <w:tcW w:w="1452" w:type="dxa"/>
          </w:tcPr>
          <w:p w:rsidR="00425920" w:rsidRPr="00950D37" w:rsidRDefault="00425920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7F3D6B" w:rsidRPr="00950D37" w:rsidTr="002B3255">
        <w:tc>
          <w:tcPr>
            <w:tcW w:w="631" w:type="dxa"/>
          </w:tcPr>
          <w:p w:rsidR="007F3D6B" w:rsidRPr="00950D37" w:rsidRDefault="007F3D6B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9d</w:t>
            </w:r>
          </w:p>
        </w:tc>
        <w:tc>
          <w:tcPr>
            <w:tcW w:w="7542" w:type="dxa"/>
          </w:tcPr>
          <w:p w:rsidR="007F3D6B" w:rsidRPr="00950D37" w:rsidRDefault="00EA3C2A" w:rsidP="00EA3C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ុមារអាយុតិចជាង 16 ឆ្នាំ</w:t>
            </w:r>
          </w:p>
        </w:tc>
        <w:tc>
          <w:tcPr>
            <w:tcW w:w="1452" w:type="dxa"/>
          </w:tcPr>
          <w:p w:rsidR="007F3D6B" w:rsidRPr="00950D37" w:rsidRDefault="007F3D6B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7F3D6B" w:rsidRPr="00950D37" w:rsidTr="002B3255">
        <w:tc>
          <w:tcPr>
            <w:tcW w:w="631" w:type="dxa"/>
          </w:tcPr>
          <w:p w:rsidR="007F3D6B" w:rsidRPr="00950D37" w:rsidRDefault="00F70074" w:rsidP="00186AEA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C10</w:t>
            </w:r>
          </w:p>
        </w:tc>
        <w:tc>
          <w:tcPr>
            <w:tcW w:w="7542" w:type="dxa"/>
          </w:tcPr>
          <w:p w:rsidR="007F3D6B" w:rsidRPr="00950D37" w:rsidRDefault="005F1F20" w:rsidP="002B3255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នៅរដូវណាដែលប្រជាជនចំណាកស្រុកច្រើនជាងគេ?</w:t>
            </w:r>
            <w:r w:rsidR="002B3255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  <w:r w:rsidR="00F70074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(</w:t>
            </w:r>
            <w:r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រើសចម្លើយ១</w:t>
            </w:r>
            <w:r w:rsidR="00F70074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)</w:t>
            </w:r>
          </w:p>
          <w:p w:rsidR="00F70074" w:rsidRPr="00950D37" w:rsidRDefault="00F70074" w:rsidP="00F70074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1=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 xml:space="preserve">ដើមរដូវវស្សា 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(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ឧសភា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–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មិថុនា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  <w:p w:rsidR="00F70074" w:rsidRPr="00950D37" w:rsidRDefault="00F70074" w:rsidP="00F70074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2=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រដូវវស្សា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(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ឧសភា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–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វិច្ឆិកា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  <w:p w:rsidR="00F70074" w:rsidRPr="00950D37" w:rsidRDefault="00F70074" w:rsidP="00F70074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3=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ដើមរដូវប្រាំង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(ធ្នូ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–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មករា)</w:t>
            </w:r>
          </w:p>
          <w:p w:rsidR="002B3255" w:rsidRDefault="00F70074" w:rsidP="005F1F20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4 =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រដូវប្រាំង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(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ធ្នូ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– </w:t>
            </w:r>
            <w:r w:rsidR="005F1F2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មេសា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  <w:p w:rsidR="00F74EFC" w:rsidRPr="00950D37" w:rsidRDefault="00F74EFC" w:rsidP="005F1F20">
            <w:pPr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</w:pPr>
            <w:r>
              <w:rPr>
                <w:rFonts w:ascii="Khmer OS Battambang" w:hAnsi="Khmer OS Battambang" w:cs="Khmer OS Battambang"/>
                <w:sz w:val="20"/>
                <w:szCs w:val="20"/>
              </w:rPr>
              <w:t xml:space="preserve">5= 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ពេញ</w:t>
            </w:r>
            <w:r w:rsidR="003668DB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្នុង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១ឆ្នាំ</w:t>
            </w:r>
          </w:p>
        </w:tc>
        <w:tc>
          <w:tcPr>
            <w:tcW w:w="1452" w:type="dxa"/>
          </w:tcPr>
          <w:p w:rsidR="007F3D6B" w:rsidRPr="00950D37" w:rsidRDefault="007F3D6B" w:rsidP="003E22E5">
            <w:pPr>
              <w:spacing w:before="100" w:beforeAutospacing="1" w:after="100" w:afterAutospacing="1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</w:tbl>
    <w:p w:rsidR="002D14EE" w:rsidRPr="00950D37" w:rsidRDefault="002D14EE" w:rsidP="002D14EE">
      <w:pPr>
        <w:pStyle w:val="ListParagraph"/>
        <w:spacing w:after="0" w:line="240" w:lineRule="auto"/>
        <w:ind w:left="0"/>
        <w:rPr>
          <w:rFonts w:ascii="Khmer OS Battambang" w:eastAsia="Times New Roman" w:hAnsi="Khmer OS Battambang" w:cs="Khmer OS Battambang"/>
          <w:b/>
          <w:sz w:val="20"/>
          <w:szCs w:val="20"/>
        </w:rPr>
      </w:pPr>
    </w:p>
    <w:p w:rsidR="00F70074" w:rsidRPr="00950D37" w:rsidRDefault="00F70074">
      <w:pPr>
        <w:rPr>
          <w:rFonts w:ascii="Khmer OS Battambang" w:eastAsia="Times New Roman" w:hAnsi="Khmer OS Battambang" w:cs="Khmer OS Battambang"/>
          <w:b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b/>
          <w:sz w:val="20"/>
          <w:szCs w:val="20"/>
        </w:rPr>
        <w:br w:type="page"/>
      </w:r>
    </w:p>
    <w:p w:rsidR="0047357E" w:rsidRPr="00B71459" w:rsidRDefault="00B71459" w:rsidP="002D14EE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ascii="Khmer OS Battambang" w:eastAsia="Times New Roman" w:hAnsi="Khmer OS Battambang" w:cs="Khmer OS Battambang"/>
          <w:bCs/>
          <w:sz w:val="20"/>
          <w:szCs w:val="20"/>
        </w:rPr>
      </w:pPr>
      <w:r w:rsidRPr="00B71459">
        <w:rPr>
          <w:rFonts w:ascii="Khmer OS Battambang" w:eastAsia="Times New Roman" w:hAnsi="Khmer OS Battambang" w:cs="Khmer OS Battambang" w:hint="cs"/>
          <w:bCs/>
          <w:sz w:val="20"/>
          <w:szCs w:val="20"/>
          <w:cs/>
          <w:lang w:bidi="km-KH"/>
        </w:rPr>
        <w:lastRenderedPageBreak/>
        <w:t>លក្ខណៈរបស់ទីតាំង</w:t>
      </w:r>
    </w:p>
    <w:tbl>
      <w:tblPr>
        <w:tblStyle w:val="TableGrid"/>
        <w:tblW w:w="9625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7645"/>
        <w:gridCol w:w="1980"/>
      </w:tblGrid>
      <w:tr w:rsidR="002D14EE" w:rsidRPr="00950D37" w:rsidTr="00E27C2E">
        <w:trPr>
          <w:trHeight w:val="341"/>
        </w:trPr>
        <w:tc>
          <w:tcPr>
            <w:tcW w:w="7645" w:type="dxa"/>
            <w:tcBorders>
              <w:right w:val="single" w:sz="8" w:space="0" w:color="auto"/>
            </w:tcBorders>
            <w:vAlign w:val="center"/>
          </w:tcPr>
          <w:p w:rsidR="00CB0878" w:rsidRDefault="002D14EE" w:rsidP="00FD5423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D1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. </w:t>
            </w:r>
            <w:r w:rsidR="00732309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តើពីភូមិរបស់អ្ន</w:t>
            </w:r>
            <w:r w:rsidR="00B23B0A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ទៅទីប្រជុំជន</w:t>
            </w:r>
            <w:r w:rsidR="00732309">
              <w:rPr>
                <w:rFonts w:ascii="Khmer OS Battambang" w:hAnsi="Khmer OS Battambang" w:cs="Khmer OS Battambang" w:hint="cs"/>
                <w:b/>
                <w:bCs/>
                <w:sz w:val="20"/>
                <w:szCs w:val="20"/>
                <w:cs/>
                <w:lang w:bidi="km-KH"/>
              </w:rPr>
              <w:t>មានចម្ងាយប៉ុន្មាន​</w:t>
            </w:r>
            <w:r w:rsidR="0073230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km</w:t>
            </w:r>
            <w:r w:rsidR="00732309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?</w:t>
            </w:r>
            <w:r w:rsidR="0073230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                          </w:t>
            </w:r>
          </w:p>
          <w:p w:rsidR="002D14EE" w:rsidRDefault="00732309" w:rsidP="00FD5423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(km</w:t>
            </w:r>
            <w:r>
              <w:rPr>
                <w:rFonts w:ascii="Khmer OS Battambang" w:hAnsi="Khmer OS Battambang" w:cs="Khmer OS Battambang"/>
                <w:iCs/>
                <w:sz w:val="20"/>
                <w:szCs w:val="20"/>
              </w:rPr>
              <w:t>;</w:t>
            </w:r>
            <w:r>
              <w:rPr>
                <w:rFonts w:ascii="Khmer OS Battambang" w:hAnsi="Khmer OS Battambang" w:cs="Khmer OS Battambang" w:hint="cs"/>
                <w:iCs/>
                <w:sz w:val="20"/>
                <w:szCs w:val="20"/>
                <w:cs/>
                <w:lang w:bidi="km-KH"/>
              </w:rPr>
              <w:t xml:space="preserve"> </w:t>
            </w:r>
            <w:r w:rsidRPr="00943D0F">
              <w:rPr>
                <w:rFonts w:ascii="Khmer OS Battambang" w:hAnsi="Khmer OS Battambang" w:cs="Khmer OS Battambang" w:hint="cs"/>
                <w:i/>
                <w:sz w:val="20"/>
                <w:szCs w:val="20"/>
                <w:cs/>
                <w:lang w:bidi="km-KH"/>
              </w:rPr>
              <w:t>សរសេរ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 xml:space="preserve"> ០ ប្រសិនបើទីប្រជុំជននៅក្នុងភូមិ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  <w:p w:rsidR="00502289" w:rsidRPr="00950D37" w:rsidRDefault="00502289" w:rsidP="00FD5423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14EE" w:rsidRPr="00950D37" w:rsidRDefault="002D14EE" w:rsidP="002D14E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2D14EE" w:rsidRPr="00950D37" w:rsidTr="00E27C2E">
        <w:trPr>
          <w:trHeight w:val="430"/>
        </w:trPr>
        <w:tc>
          <w:tcPr>
            <w:tcW w:w="7645" w:type="dxa"/>
            <w:tcBorders>
              <w:right w:val="single" w:sz="8" w:space="0" w:color="auto"/>
            </w:tcBorders>
            <w:vAlign w:val="center"/>
          </w:tcPr>
          <w:p w:rsidR="002D14EE" w:rsidRPr="00950D37" w:rsidRDefault="002D14EE" w:rsidP="00C0236A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D2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. </w:t>
            </w:r>
            <w:r w:rsidR="00732309">
              <w:rPr>
                <w:rFonts w:ascii="Khmer OS Battambang" w:hAnsi="Khmer OS Battambang" w:cs="Khmer OS Battambang" w:hint="cs"/>
                <w:b/>
                <w:sz w:val="20"/>
                <w:szCs w:val="20"/>
                <w:cs/>
                <w:lang w:bidi="km-KH"/>
              </w:rPr>
              <w:t xml:space="preserve">តើត្រូវចំណាយពេលប៉ុន្មានដើម្បីធ្វើដំណើរពីភូមិទៅទីប្រជុំជនដែលបានរៀបរាប់ក្នុង </w:t>
            </w:r>
            <w:r w:rsidR="00732309">
              <w:rPr>
                <w:rFonts w:ascii="Khmer OS Battambang" w:hAnsi="Khmer OS Battambang" w:cs="Khmer OS Battambang"/>
                <w:b/>
                <w:sz w:val="20"/>
                <w:szCs w:val="20"/>
                <w:lang w:bidi="km-KH"/>
              </w:rPr>
              <w:t xml:space="preserve">D1 </w:t>
            </w:r>
            <w:r w:rsidR="00732309">
              <w:rPr>
                <w:rFonts w:ascii="Khmer OS Battambang" w:hAnsi="Khmer OS Battambang" w:cs="Khmer OS Battambang" w:hint="cs"/>
                <w:b/>
                <w:sz w:val="20"/>
                <w:szCs w:val="20"/>
                <w:cs/>
                <w:lang w:bidi="km-KH"/>
              </w:rPr>
              <w:t>នោះដោយប្រើមធ្យោបាយដែលបានរើសខាងលើ?</w:t>
            </w:r>
            <w:r w:rsidR="0073230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32309" w:rsidRPr="00950D37" w:rsidRDefault="00732309" w:rsidP="0073230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proofErr w:type="spellStart"/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a.Hours</w:t>
            </w:r>
            <w:proofErr w:type="spellEnd"/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:      _________</w:t>
            </w:r>
          </w:p>
          <w:p w:rsidR="002D14EE" w:rsidRPr="00950D37" w:rsidRDefault="00732309" w:rsidP="0073230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proofErr w:type="spellStart"/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b.Minutes</w:t>
            </w:r>
            <w:proofErr w:type="spellEnd"/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: _________</w:t>
            </w:r>
          </w:p>
        </w:tc>
      </w:tr>
      <w:tr w:rsidR="002D14EE" w:rsidRPr="00950D37" w:rsidTr="00732309">
        <w:trPr>
          <w:trHeight w:val="1420"/>
        </w:trPr>
        <w:tc>
          <w:tcPr>
            <w:tcW w:w="7645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D14EE" w:rsidRPr="00732309" w:rsidRDefault="002D14EE" w:rsidP="00203DD8">
            <w:pPr>
              <w:shd w:val="clear" w:color="auto" w:fill="EEECE1" w:themeFill="background2"/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732309">
              <w:rPr>
                <w:rFonts w:ascii="Khmer OS Battambang" w:hAnsi="Khmer OS Battambang" w:cs="Khmer OS Battambang"/>
                <w:b/>
                <w:sz w:val="20"/>
                <w:szCs w:val="20"/>
              </w:rPr>
              <w:t>D</w:t>
            </w:r>
            <w:r w:rsidR="006821AE" w:rsidRPr="00732309">
              <w:rPr>
                <w:rFonts w:ascii="Khmer OS Battambang" w:hAnsi="Khmer OS Battambang" w:cs="Khmer OS Battambang"/>
                <w:b/>
                <w:sz w:val="20"/>
                <w:szCs w:val="20"/>
              </w:rPr>
              <w:t>3</w:t>
            </w:r>
            <w:r w:rsidRPr="00732309">
              <w:rPr>
                <w:rFonts w:ascii="Khmer OS Battambang" w:hAnsi="Khmer OS Battambang" w:cs="Khmer OS Battambang"/>
                <w:sz w:val="20"/>
                <w:szCs w:val="20"/>
              </w:rPr>
              <w:t xml:space="preserve">. </w:t>
            </w:r>
            <w:r w:rsidR="00732309" w:rsidRPr="00732309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តើពីភូមិរបស់អ្ន</w:t>
            </w:r>
            <w:r w:rsidR="00CB0878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ទៅផ្លូវ</w:t>
            </w:r>
            <w:r w:rsidR="00732309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ំខាន់ (ផ្លូវក្រាលកៅស៊ូ)​</w:t>
            </w:r>
            <w:r w:rsidR="00732309" w:rsidRPr="00732309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ដែលបានរៀបរាប់ខាងនៅ</w:t>
            </w:r>
            <w:r w:rsidR="00732309" w:rsidRPr="00732309">
              <w:rPr>
                <w:rFonts w:ascii="Khmer OS Battambang" w:hAnsi="Khmer OS Battambang" w:cs="Khmer OS Battambang" w:hint="cs"/>
                <w:b/>
                <w:bCs/>
                <w:sz w:val="20"/>
                <w:szCs w:val="20"/>
                <w:cs/>
                <w:lang w:bidi="km-KH"/>
              </w:rPr>
              <w:t>មានចម្ងាយប៉ុន្មាន​</w:t>
            </w:r>
            <w:r w:rsidR="00732309" w:rsidRPr="00732309">
              <w:rPr>
                <w:rFonts w:ascii="Khmer OS Battambang" w:hAnsi="Khmer OS Battambang" w:cs="Khmer OS Battambang"/>
                <w:sz w:val="20"/>
                <w:szCs w:val="20"/>
              </w:rPr>
              <w:t xml:space="preserve"> km</w:t>
            </w:r>
            <w:r w:rsidR="00732309" w:rsidRPr="00732309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?</w:t>
            </w:r>
            <w:r w:rsidR="00732309">
              <w:rPr>
                <w:rFonts w:ascii="Khmer OS Battambang" w:hAnsi="Khmer OS Battambang" w:cs="Khmer OS Battambang"/>
                <w:sz w:val="20"/>
                <w:szCs w:val="20"/>
              </w:rPr>
              <w:t xml:space="preserve"> </w:t>
            </w:r>
            <w:r w:rsidR="00732309" w:rsidRPr="00732309">
              <w:rPr>
                <w:rFonts w:ascii="Khmer OS Battambang" w:hAnsi="Khmer OS Battambang" w:cs="Khmer OS Battambang"/>
                <w:sz w:val="20"/>
                <w:szCs w:val="20"/>
              </w:rPr>
              <w:t xml:space="preserve"> (km</w:t>
            </w:r>
            <w:r w:rsidR="00732309" w:rsidRPr="00732309">
              <w:rPr>
                <w:rFonts w:ascii="Khmer OS Battambang" w:hAnsi="Khmer OS Battambang" w:cs="Khmer OS Battambang"/>
                <w:iCs/>
                <w:sz w:val="20"/>
                <w:szCs w:val="20"/>
              </w:rPr>
              <w:t>;</w:t>
            </w:r>
            <w:r w:rsidR="00732309" w:rsidRPr="00732309">
              <w:rPr>
                <w:rFonts w:ascii="Khmer OS Battambang" w:hAnsi="Khmer OS Battambang" w:cs="Khmer OS Battambang" w:hint="cs"/>
                <w:iCs/>
                <w:sz w:val="20"/>
                <w:szCs w:val="20"/>
                <w:cs/>
                <w:lang w:bidi="km-KH"/>
              </w:rPr>
              <w:t xml:space="preserve"> </w:t>
            </w:r>
            <w:r w:rsidR="00732309" w:rsidRPr="00732309">
              <w:rPr>
                <w:rFonts w:ascii="Khmer OS Battambang" w:hAnsi="Khmer OS Battambang" w:cs="Khmer OS Battambang" w:hint="cs"/>
                <w:i/>
                <w:sz w:val="20"/>
                <w:szCs w:val="20"/>
                <w:cs/>
                <w:lang w:bidi="km-KH"/>
              </w:rPr>
              <w:t>សរសេរ</w:t>
            </w:r>
            <w:r w:rsidR="00CB0878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 xml:space="preserve"> ០ ប្រសិនបើមានផ្លូវសំខាន់</w:t>
            </w:r>
            <w:r w:rsidR="00732309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(ផ្លូវក្រាលកៅស៊ូ)​កាត់ភូមិ​</w:t>
            </w:r>
            <w:r w:rsidR="00732309" w:rsidRPr="00732309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D14EE" w:rsidRPr="00732309" w:rsidRDefault="002D14E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2D14EE" w:rsidRPr="00950D37" w:rsidTr="00E27C2E">
        <w:trPr>
          <w:trHeight w:val="322"/>
        </w:trPr>
        <w:tc>
          <w:tcPr>
            <w:tcW w:w="7645" w:type="dxa"/>
            <w:tcBorders>
              <w:right w:val="single" w:sz="8" w:space="0" w:color="auto"/>
            </w:tcBorders>
            <w:vAlign w:val="center"/>
          </w:tcPr>
          <w:p w:rsidR="00502289" w:rsidRDefault="002D14EE" w:rsidP="00203DD8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D</w:t>
            </w:r>
            <w:r w:rsidR="006821AE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4</w:t>
            </w: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. </w:t>
            </w:r>
            <w:r w:rsidR="00B23B0A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តើពីភូមិរបស់អ្នកទៅទីរួមស្រុក</w:t>
            </w:r>
            <w:r w:rsidR="00B23B0A">
              <w:rPr>
                <w:rFonts w:ascii="Khmer OS Battambang" w:hAnsi="Khmer OS Battambang" w:cs="Khmer OS Battambang" w:hint="cs"/>
                <w:b/>
                <w:bCs/>
                <w:sz w:val="20"/>
                <w:szCs w:val="20"/>
                <w:cs/>
                <w:lang w:bidi="km-KH"/>
              </w:rPr>
              <w:t>មានចម្ងាយប៉ុន្មាន​</w:t>
            </w:r>
            <w:r w:rsidR="00B23B0A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km</w:t>
            </w:r>
            <w:r w:rsidR="00B23B0A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?</w:t>
            </w:r>
            <w:r w:rsidR="00B23B0A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       </w:t>
            </w:r>
          </w:p>
          <w:p w:rsidR="002D14EE" w:rsidRPr="00950D37" w:rsidRDefault="00B23B0A" w:rsidP="00203DD8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                 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14EE" w:rsidRPr="00950D37" w:rsidRDefault="002D14E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2D14EE" w:rsidRPr="00950D37" w:rsidTr="00E27C2E">
        <w:trPr>
          <w:trHeight w:val="349"/>
        </w:trPr>
        <w:tc>
          <w:tcPr>
            <w:tcW w:w="7645" w:type="dxa"/>
            <w:tcBorders>
              <w:right w:val="single" w:sz="8" w:space="0" w:color="auto"/>
            </w:tcBorders>
            <w:vAlign w:val="center"/>
          </w:tcPr>
          <w:p w:rsidR="002D14EE" w:rsidRDefault="00E27C2E" w:rsidP="00203DD8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D</w:t>
            </w:r>
            <w:r w:rsidR="006821AE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5</w:t>
            </w:r>
            <w:r w:rsidR="002D14EE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. </w:t>
            </w:r>
            <w:r w:rsidR="00B23B0A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តើពីភូមិរបស់អ្នកទៅទីរួមខេត្ត</w:t>
            </w:r>
            <w:r w:rsidR="00B23B0A">
              <w:rPr>
                <w:rFonts w:ascii="Khmer OS Battambang" w:hAnsi="Khmer OS Battambang" w:cs="Khmer OS Battambang" w:hint="cs"/>
                <w:b/>
                <w:bCs/>
                <w:sz w:val="20"/>
                <w:szCs w:val="20"/>
                <w:cs/>
                <w:lang w:bidi="km-KH"/>
              </w:rPr>
              <w:t>មានចម្ងាយប៉ុន្មាន​</w:t>
            </w:r>
            <w:r w:rsidR="00B23B0A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km</w:t>
            </w:r>
            <w:r w:rsidR="00B23B0A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?</w:t>
            </w:r>
          </w:p>
          <w:p w:rsidR="00502289" w:rsidRPr="00950D37" w:rsidRDefault="00502289" w:rsidP="00203DD8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D14EE" w:rsidRPr="00950D37" w:rsidRDefault="002D14E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</w:tbl>
    <w:p w:rsidR="00E27C2E" w:rsidRDefault="00E27C2E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0F1DDD" w:rsidRDefault="000F1DD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7487A" w:rsidRDefault="0077487A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736D7D" w:rsidRPr="00950D37" w:rsidRDefault="00736D7D" w:rsidP="00383D17">
      <w:pPr>
        <w:spacing w:after="0"/>
        <w:rPr>
          <w:rFonts w:ascii="Khmer OS Battambang" w:hAnsi="Khmer OS Battambang" w:cs="Khmer OS Battambang"/>
          <w:sz w:val="20"/>
          <w:szCs w:val="20"/>
        </w:rPr>
      </w:pPr>
    </w:p>
    <w:p w:rsidR="00E27C2E" w:rsidRPr="00736D7D" w:rsidRDefault="00B71459" w:rsidP="00383D17">
      <w:pPr>
        <w:pStyle w:val="ListParagraph"/>
        <w:numPr>
          <w:ilvl w:val="0"/>
          <w:numId w:val="1"/>
        </w:numPr>
        <w:spacing w:after="0"/>
        <w:rPr>
          <w:rFonts w:ascii="Khmer OS Battambang" w:hAnsi="Khmer OS Battambang" w:cs="Khmer OS Battambang"/>
          <w:bCs/>
          <w:sz w:val="20"/>
          <w:szCs w:val="20"/>
        </w:rPr>
      </w:pPr>
      <w:r w:rsidRPr="00736D7D">
        <w:rPr>
          <w:rFonts w:ascii="Khmer OS Battambang" w:hAnsi="Khmer OS Battambang" w:cs="Khmer OS Battambang" w:hint="cs"/>
          <w:bCs/>
          <w:sz w:val="20"/>
          <w:szCs w:val="20"/>
          <w:cs/>
          <w:lang w:bidi="km-KH"/>
        </w:rPr>
        <w:lastRenderedPageBreak/>
        <w:t>ការស្វែងរកសេវាកម្មនិងហេដ្ឋារចនាសម្ព័ន្ធ</w:t>
      </w:r>
    </w:p>
    <w:tbl>
      <w:tblPr>
        <w:tblStyle w:val="TableGrid"/>
        <w:tblW w:w="989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675"/>
        <w:gridCol w:w="450"/>
        <w:gridCol w:w="2700"/>
        <w:gridCol w:w="2070"/>
      </w:tblGrid>
      <w:tr w:rsidR="00E27C2E" w:rsidRPr="00950D37" w:rsidTr="00D6496F">
        <w:tc>
          <w:tcPr>
            <w:tcW w:w="4675" w:type="dxa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450" w:type="dxa"/>
          </w:tcPr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E1</w:t>
            </w:r>
          </w:p>
        </w:tc>
        <w:tc>
          <w:tcPr>
            <w:tcW w:w="2700" w:type="dxa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E2</w:t>
            </w:r>
          </w:p>
        </w:tc>
        <w:tc>
          <w:tcPr>
            <w:tcW w:w="2070" w:type="dxa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E3</w:t>
            </w:r>
          </w:p>
        </w:tc>
      </w:tr>
      <w:tr w:rsidR="00E27C2E" w:rsidRPr="00950D37" w:rsidTr="009252B9">
        <w:trPr>
          <w:trHeight w:val="818"/>
        </w:trPr>
        <w:tc>
          <w:tcPr>
            <w:tcW w:w="4675" w:type="dxa"/>
          </w:tcPr>
          <w:p w:rsidR="00E27C2E" w:rsidRPr="00950D37" w:rsidRDefault="00956A94" w:rsidP="00EE7B6C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សេវាកម្ម</w:t>
            </w:r>
          </w:p>
        </w:tc>
        <w:tc>
          <w:tcPr>
            <w:tcW w:w="450" w:type="dxa"/>
          </w:tcPr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ID</w:t>
            </w:r>
          </w:p>
        </w:tc>
        <w:tc>
          <w:tcPr>
            <w:tcW w:w="2700" w:type="dxa"/>
            <w:tcBorders>
              <w:bottom w:val="single" w:sz="8" w:space="0" w:color="auto"/>
            </w:tcBorders>
            <w:shd w:val="clear" w:color="auto" w:fill="auto"/>
          </w:tcPr>
          <w:p w:rsidR="00E27C2E" w:rsidRPr="00950D37" w:rsidRDefault="00956A94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តើបច្ចុប្បន្នសេវាកម្មនេះ​មាន​នៅក្នុង​ភូមិរបស់អ្នកដែរឬទេ</w:t>
            </w:r>
            <w:r w:rsidR="00E27C2E" w:rsidRPr="00950D37">
              <w:rPr>
                <w:rFonts w:ascii="Khmer OS Battambang" w:hAnsi="Khmer OS Battambang" w:cs="Khmer OS Battambang"/>
                <w:sz w:val="20"/>
                <w:szCs w:val="20"/>
              </w:rPr>
              <w:t>?</w:t>
            </w:r>
          </w:p>
          <w:p w:rsidR="00E27C2E" w:rsidRPr="00950D37" w:rsidRDefault="00E27C2E" w:rsidP="009252B9">
            <w:pPr>
              <w:shd w:val="clear" w:color="auto" w:fill="F2F2F2" w:themeFill="background1" w:themeFillShade="F2"/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[1] </w:t>
            </w:r>
            <w:r w:rsidR="004A1CD2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មាន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=&gt; </w:t>
            </w:r>
            <w:r w:rsidR="00956A94" w:rsidRPr="00950D37">
              <w:rPr>
                <w:rFonts w:ascii="Khmer OS Battambang" w:hAnsi="Khmer OS Battambang" w:cs="Khmer OS Battambang"/>
                <w:i/>
                <w:sz w:val="20"/>
                <w:szCs w:val="20"/>
                <w:cs/>
                <w:lang w:bidi="km-KH"/>
              </w:rPr>
              <w:t>សេវាកម្មបន្ទាប់</w:t>
            </w:r>
          </w:p>
          <w:p w:rsidR="00E27C2E" w:rsidRPr="00950D37" w:rsidRDefault="00E27C2E" w:rsidP="009252B9">
            <w:pPr>
              <w:shd w:val="clear" w:color="auto" w:fill="F2F2F2" w:themeFill="background1" w:themeFillShade="F2"/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[2] </w:t>
            </w:r>
            <w:r w:rsidR="004A1CD2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គ្មាន</w:t>
            </w:r>
          </w:p>
        </w:tc>
        <w:tc>
          <w:tcPr>
            <w:tcW w:w="2070" w:type="dxa"/>
          </w:tcPr>
          <w:p w:rsidR="00E27C2E" w:rsidRPr="00950D37" w:rsidRDefault="004A1CD2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Cs/>
                <w:sz w:val="20"/>
                <w:szCs w:val="20"/>
                <w:u w:val="single"/>
                <w:cs/>
                <w:lang w:bidi="km-KH"/>
              </w:rPr>
              <w:t>ប្រសិនបើគ្មាន</w:t>
            </w:r>
            <w:r w:rsidR="00E27C2E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, 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តើមជ្ឈមណ្ឌលសេវាកម្មជិតបំផុតមានចម្ងាយប៉ុន្មាន?</w:t>
            </w:r>
          </w:p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KM</w:t>
            </w: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EE7B6C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អគ្គិសនី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1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vMerge w:val="restart"/>
            <w:tcBorders>
              <w:left w:val="single" w:sz="8" w:space="0" w:color="auto"/>
            </w:tcBorders>
            <w:shd w:val="clear" w:color="auto" w:fill="A6A6A6" w:themeFill="background1" w:themeFillShade="A6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EE7B6C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ទឹកស្អាត (ទឹកម៉ាស៊ីន)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2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vMerge/>
            <w:tcBorders>
              <w:left w:val="single" w:sz="8" w:space="0" w:color="auto"/>
            </w:tcBorders>
            <w:shd w:val="clear" w:color="auto" w:fill="A6A6A6" w:themeFill="background1" w:themeFillShade="A6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EE7B6C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វិទ្យុ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3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vMerge/>
            <w:tcBorders>
              <w:left w:val="single" w:sz="8" w:space="0" w:color="auto"/>
            </w:tcBorders>
            <w:shd w:val="clear" w:color="auto" w:fill="A6A6A6" w:themeFill="background1" w:themeFillShade="A6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EE7B6C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ទូរទស្សន៍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4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vMerge/>
            <w:tcBorders>
              <w:left w:val="single" w:sz="8" w:space="0" w:color="auto"/>
            </w:tcBorders>
            <w:shd w:val="clear" w:color="auto" w:fill="A6A6A6" w:themeFill="background1" w:themeFillShade="A6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EE7B6C">
            <w:pPr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ប្រព័ន្ធទូរស័ព្ទ</w:t>
            </w:r>
            <w:r w:rsidR="003768DE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ចល័ត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5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vMerge/>
            <w:tcBorders>
              <w:left w:val="single" w:sz="8" w:space="0" w:color="auto"/>
            </w:tcBorders>
            <w:shd w:val="clear" w:color="auto" w:fill="A6A6A6" w:themeFill="background1" w:themeFillShade="A6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4A1CD2" w:rsidRPr="00950D37" w:rsidRDefault="00F75E6C" w:rsidP="00EE7B6C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ប្រព័ន្ធទូរស័ព្ទលើតុ (</w:t>
            </w:r>
            <w:r w:rsidR="006B1CE8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ប្រើ</w:t>
            </w:r>
            <w:r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ខ្សែ)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 xml:space="preserve">​ 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E7B6C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6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6A6A6" w:themeFill="background1" w:themeFillShade="A6"/>
          </w:tcPr>
          <w:p w:rsidR="00E27C2E" w:rsidRPr="00950D37" w:rsidRDefault="00E27C2E" w:rsidP="00EE7B6C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E27C2E">
            <w:pPr>
              <w:rPr>
                <w:rFonts w:ascii="Khmer OS Battambang" w:hAnsi="Khmer OS Battambang" w:cs="Khmer OS Battambang"/>
                <w:sz w:val="20"/>
                <w:szCs w:val="20"/>
                <w:lang w:eastAsia="ko-KR"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សេវាកម្មធនាគារឯកជន</w:t>
            </w:r>
            <w:r w:rsidR="00DA3239">
              <w:rPr>
                <w:rFonts w:ascii="Khmer OS Battambang" w:hAnsi="Khmer OS Battambang" w:cs="Khmer OS Battambang" w:hint="eastAsia"/>
                <w:sz w:val="20"/>
                <w:szCs w:val="20"/>
                <w:lang w:eastAsia="ko-KR" w:bidi="km-KH"/>
              </w:rPr>
              <w:t>/MFI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7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E27C2E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ធនាគារភូមិ/ជនបទ</w:t>
            </w:r>
            <w:r w:rsidR="00185A18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​ (ធនាគាររដ្ឋ)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8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Western Union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9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4A1CD2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តើក្នុងភូមិមានសាលាបឋមសិក្សាដែរឬទេ?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0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4A1CD2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តើក្នុងភូមិមានវិទ្យាល័យ</w:t>
            </w:r>
            <w:r w:rsidR="00E11E80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រឺអនុ</w:t>
            </w:r>
            <w:r w:rsidR="00E11E80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វិទ្យាល័យ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ដែរឬទេ?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1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4A1CD2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តើក្នុងភូមិមានមណ្ឌលសុខភាព/គ្លីនិកដែរឬទេ?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E27C2E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2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E27C2E" w:rsidRPr="00950D37" w:rsidTr="00D6496F">
        <w:tc>
          <w:tcPr>
            <w:tcW w:w="4675" w:type="dxa"/>
          </w:tcPr>
          <w:p w:rsidR="00E27C2E" w:rsidRPr="00950D37" w:rsidRDefault="004A1CD2" w:rsidP="008A3678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ក្នុងភូមិមាន​សហគ្រ</w:t>
            </w:r>
            <w:r w:rsidR="008A3678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ាសឧស្សាហកម្មឬ​ពាណិជ្ជកម្ម (ឧទា. រោងចក្រ សណ្ឋាគារ ភោជនី</w:t>
            </w:r>
            <w:r w:rsidR="004C5A5B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យដ្ឋាន ឬក្រុមហ៊ុន) ដែលជួលបុគ</w:t>
            </w:r>
            <w:r w:rsidR="004C5A5B"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>្គលិក</w:t>
            </w:r>
            <w:r w:rsidR="008A3678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ច្រើនជាង10នាក់​អោយធ្វើការដែរឬទេ?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E27C2E" w:rsidRPr="00950D37" w:rsidRDefault="00D6496F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3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E27C2E" w:rsidRPr="00950D37" w:rsidRDefault="00E27C2E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D6496F" w:rsidRPr="00950D37" w:rsidTr="00D6496F">
        <w:tc>
          <w:tcPr>
            <w:tcW w:w="4675" w:type="dxa"/>
          </w:tcPr>
          <w:p w:rsidR="00D6496F" w:rsidRPr="00950D37" w:rsidRDefault="008A3678" w:rsidP="008A3678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តើ</w:t>
            </w:r>
            <w:r w:rsidR="00C75711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ក្នុងភូមិនេះមានការិយាល័យផ្សព</w:t>
            </w:r>
            <w:r w:rsidR="00C75711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្វផ្សាយ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កសិកម្ម​របស់​រដ្ឋាភិបាលដែរឬទេ?</w:t>
            </w:r>
            <w:r w:rsidR="00D6496F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D6496F" w:rsidRPr="00950D37" w:rsidRDefault="00D6496F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4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96F" w:rsidRPr="00950D37" w:rsidRDefault="00D6496F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96F" w:rsidRPr="00950D37" w:rsidRDefault="00D6496F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D6496F" w:rsidRPr="00950D37" w:rsidTr="00D6496F">
        <w:tc>
          <w:tcPr>
            <w:tcW w:w="4675" w:type="dxa"/>
          </w:tcPr>
          <w:p w:rsidR="00D6496F" w:rsidRPr="00950D37" w:rsidRDefault="000638C6" w:rsidP="008A3678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តើក្នុងភូមិមានឈ្មួញចែកចាយ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វត្ថុ</w:t>
            </w:r>
            <w:r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ធាតុ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ដើម</w:t>
            </w:r>
            <w:r w:rsidR="008A3678" w:rsidRPr="00950D37">
              <w:rPr>
                <w:rFonts w:ascii="Khmer OS Battambang" w:hAnsi="Khmer OS Battambang" w:cs="Khmer OS Battambang"/>
                <w:sz w:val="20"/>
                <w:szCs w:val="20"/>
                <w:cs/>
                <w:lang w:bidi="km-KH"/>
              </w:rPr>
              <w:t>/សម្ភារៈកសិកម្មដែរឬទេ?</w:t>
            </w:r>
          </w:p>
        </w:tc>
        <w:tc>
          <w:tcPr>
            <w:tcW w:w="450" w:type="dxa"/>
            <w:tcBorders>
              <w:right w:val="single" w:sz="8" w:space="0" w:color="auto"/>
            </w:tcBorders>
          </w:tcPr>
          <w:p w:rsidR="00D6496F" w:rsidRPr="00950D37" w:rsidRDefault="00D6496F" w:rsidP="00E27C2E">
            <w:pPr>
              <w:jc w:val="center"/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5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96F" w:rsidRPr="00950D37" w:rsidRDefault="00D6496F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6496F" w:rsidRPr="00950D37" w:rsidRDefault="00D6496F" w:rsidP="00E27C2E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</w:tbl>
    <w:p w:rsidR="0047357E" w:rsidRPr="00950D37" w:rsidRDefault="00D6496F" w:rsidP="006821AE">
      <w:pPr>
        <w:pStyle w:val="ListParagraph"/>
        <w:spacing w:after="0" w:line="240" w:lineRule="auto"/>
        <w:ind w:left="0"/>
        <w:rPr>
          <w:rFonts w:ascii="Khmer OS Battambang" w:eastAsia="Times New Roman" w:hAnsi="Khmer OS Battambang" w:cs="Khmer OS Battambang"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</w:r>
    </w:p>
    <w:p w:rsidR="00F70074" w:rsidRPr="00950D37" w:rsidRDefault="00F70074">
      <w:pPr>
        <w:rPr>
          <w:rFonts w:ascii="Khmer OS Battambang" w:eastAsia="Times New Roman" w:hAnsi="Khmer OS Battambang" w:cs="Khmer OS Battambang"/>
          <w:b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b/>
          <w:sz w:val="20"/>
          <w:szCs w:val="20"/>
        </w:rPr>
        <w:br w:type="page"/>
      </w:r>
    </w:p>
    <w:p w:rsidR="003E22E5" w:rsidRPr="00736D7D" w:rsidRDefault="008A3678" w:rsidP="003E22E5">
      <w:pPr>
        <w:pStyle w:val="ListParagraph"/>
        <w:numPr>
          <w:ilvl w:val="0"/>
          <w:numId w:val="1"/>
        </w:numPr>
        <w:spacing w:after="0" w:line="240" w:lineRule="auto"/>
        <w:rPr>
          <w:rFonts w:ascii="Khmer OS Battambang" w:eastAsia="Times New Roman" w:hAnsi="Khmer OS Battambang" w:cs="Khmer OS Battambang"/>
          <w:bCs/>
          <w:sz w:val="20"/>
          <w:szCs w:val="20"/>
        </w:rPr>
      </w:pPr>
      <w:r w:rsidRPr="00736D7D">
        <w:rPr>
          <w:rFonts w:ascii="Khmer OS Battambang" w:eastAsia="Times New Roman" w:hAnsi="Khmer OS Battambang" w:cs="Khmer OS Battambang"/>
          <w:bCs/>
          <w:sz w:val="20"/>
          <w:szCs w:val="20"/>
          <w:cs/>
          <w:lang w:bidi="km-KH"/>
        </w:rPr>
        <w:lastRenderedPageBreak/>
        <w:t>ការចូលរួមនិងពត៌មា</w:t>
      </w:r>
      <w:r w:rsidR="000870E2">
        <w:rPr>
          <w:rFonts w:ascii="Khmer OS Battambang" w:eastAsia="Times New Roman" w:hAnsi="Khmer OS Battambang" w:cs="Khmer OS Battambang"/>
          <w:bCs/>
          <w:sz w:val="20"/>
          <w:szCs w:val="20"/>
          <w:cs/>
          <w:lang w:bidi="km-KH"/>
        </w:rPr>
        <w:t>នទាក់ទងនឹងកសិកម្ម</w:t>
      </w:r>
      <w:r w:rsidR="000870E2">
        <w:rPr>
          <w:rFonts w:ascii="Khmer OS Battambang" w:eastAsia="Times New Roman" w:hAnsi="Khmer OS Battambang" w:cs="Khmer OS Battambang" w:hint="cs"/>
          <w:bCs/>
          <w:sz w:val="20"/>
          <w:szCs w:val="20"/>
          <w:cs/>
          <w:lang w:bidi="km-KH"/>
        </w:rPr>
        <w:t>និងការចូលរួម</w:t>
      </w:r>
      <w:r w:rsidRPr="00736D7D">
        <w:rPr>
          <w:rFonts w:ascii="Khmer OS Battambang" w:eastAsia="Times New Roman" w:hAnsi="Khmer OS Battambang" w:cs="Khmer OS Battambang"/>
          <w:bCs/>
          <w:sz w:val="20"/>
          <w:szCs w:val="20"/>
          <w:cs/>
          <w:lang w:bidi="km-KH"/>
        </w:rPr>
        <w:t>អភិវឌ្ឍ</w:t>
      </w:r>
      <w:r w:rsidR="00F53F98">
        <w:rPr>
          <w:rFonts w:ascii="Khmer OS Battambang" w:eastAsia="Times New Roman" w:hAnsi="Khmer OS Battambang" w:cs="Khmer OS Battambang" w:hint="cs"/>
          <w:bCs/>
          <w:sz w:val="20"/>
          <w:szCs w:val="20"/>
          <w:cs/>
          <w:lang w:bidi="km-KH"/>
        </w:rPr>
        <w:t>ន៍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561"/>
        <w:gridCol w:w="8353"/>
        <w:gridCol w:w="1071"/>
      </w:tblGrid>
      <w:tr w:rsidR="00B14D4D" w:rsidRPr="00950D37" w:rsidTr="003042C1">
        <w:tc>
          <w:tcPr>
            <w:tcW w:w="561" w:type="dxa"/>
          </w:tcPr>
          <w:p w:rsidR="00B14D4D" w:rsidRPr="00950D37" w:rsidRDefault="00B14D4D" w:rsidP="003E22E5">
            <w:pPr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9424" w:type="dxa"/>
            <w:gridSpan w:val="2"/>
          </w:tcPr>
          <w:p w:rsidR="00B14D4D" w:rsidRPr="00950D37" w:rsidRDefault="00D2372A" w:rsidP="00D2372A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ក្នុងភូមិនេះមានគ្រួសារប៉ុន្មានភាគរយដែលចូលរួមក្នុងសកម្មភាពកសិកម្មខាងក្រោម</w:t>
            </w:r>
            <w:r w:rsidR="00B14D4D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? </w:t>
            </w:r>
            <w:r w:rsidR="00B14D4D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(0-100)</w:t>
            </w: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1a</w:t>
            </w:r>
          </w:p>
        </w:tc>
        <w:tc>
          <w:tcPr>
            <w:tcW w:w="8353" w:type="dxa"/>
          </w:tcPr>
          <w:p w:rsidR="00B14D4D" w:rsidRPr="00950D37" w:rsidRDefault="00D2372A" w:rsidP="00D237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ធ្វើស្រែ</w:t>
            </w:r>
            <w:r w:rsidR="00DF6600"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>​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1b</w:t>
            </w:r>
          </w:p>
        </w:tc>
        <w:tc>
          <w:tcPr>
            <w:tcW w:w="8353" w:type="dxa"/>
          </w:tcPr>
          <w:p w:rsidR="00B14D4D" w:rsidRPr="00950D37" w:rsidRDefault="00D2372A" w:rsidP="00D237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សួនបន្លែជុំវិញផ្ទះ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1c</w:t>
            </w:r>
          </w:p>
        </w:tc>
        <w:tc>
          <w:tcPr>
            <w:tcW w:w="8353" w:type="dxa"/>
          </w:tcPr>
          <w:p w:rsidR="00B14D4D" w:rsidRPr="00950D37" w:rsidRDefault="00623E26" w:rsidP="00D237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>ដាំដំណាំសម្រាប់លក់</w:t>
            </w:r>
            <w:r w:rsidR="00B14D4D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(</w:t>
            </w:r>
            <w:r w:rsidR="00D2372A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បន្លែ/ផ្លែឈើសម្រាប់លក់)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1d</w:t>
            </w:r>
          </w:p>
        </w:tc>
        <w:tc>
          <w:tcPr>
            <w:tcW w:w="8353" w:type="dxa"/>
          </w:tcPr>
          <w:p w:rsidR="00B14D4D" w:rsidRPr="00950D37" w:rsidRDefault="00D2372A" w:rsidP="00D237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ារចិញ្ចឹមត្រី</w:t>
            </w:r>
            <w:r w:rsidR="00B14D4D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(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ស្រះត្រី</w:t>
            </w:r>
            <w:r w:rsidR="00B14D4D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)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9424" w:type="dxa"/>
            <w:gridSpan w:val="2"/>
          </w:tcPr>
          <w:p w:rsidR="00B14D4D" w:rsidRPr="00950D37" w:rsidRDefault="00623E26" w:rsidP="00623E26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>តើកសិករក្នុងភូមិនេះមានភាពងាយស្រួលក្នុងការស្វែងរក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  <w:r w:rsidR="00370E8E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…</w:t>
            </w:r>
            <w:r w:rsidR="00B14D4D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  <w:r w:rsidR="00B14D4D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(</w:t>
            </w:r>
            <w:r>
              <w:rPr>
                <w:rFonts w:ascii="Khmer OS Battambang" w:eastAsia="Times New Roman" w:hAnsi="Khmer OS Battambang" w:cs="Khmer OS Battambang" w:hint="cs"/>
                <w:bCs/>
                <w:iCs/>
                <w:sz w:val="20"/>
                <w:szCs w:val="20"/>
                <w:cs/>
                <w:lang w:bidi="km-KH"/>
              </w:rPr>
              <w:t>អានបញ្ជីខាងក្រោម</w:t>
            </w:r>
            <w:r w:rsidR="00B14D4D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) </w:t>
            </w:r>
            <w:r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   </w:t>
            </w:r>
            <w:r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 xml:space="preserve">            </w:t>
            </w:r>
            <w:r w:rsidR="000C6412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 </w:t>
            </w:r>
            <w:r w:rsidR="00B14D4D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 </w:t>
            </w:r>
            <w:r w:rsidR="00B14D4D"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(1=Yes    2=No)</w:t>
            </w: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2a</w:t>
            </w:r>
          </w:p>
        </w:tc>
        <w:tc>
          <w:tcPr>
            <w:tcW w:w="8353" w:type="dxa"/>
          </w:tcPr>
          <w:p w:rsidR="00B14D4D" w:rsidRPr="00950D37" w:rsidRDefault="00D2372A" w:rsidP="00B14D4D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ជី</w:t>
            </w:r>
            <w:r w:rsidR="001460F2">
              <w:rPr>
                <w:rFonts w:ascii="Khmer OS Battambang" w:eastAsia="Times New Roman" w:hAnsi="Khmer OS Battambang" w:cs="Khmer OS Battambang" w:hint="cs"/>
                <w:sz w:val="20"/>
                <w:szCs w:val="20"/>
                <w:cs/>
                <w:lang w:bidi="km-KH"/>
              </w:rPr>
              <w:t>គីមី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2b</w:t>
            </w:r>
          </w:p>
        </w:tc>
        <w:tc>
          <w:tcPr>
            <w:tcW w:w="8353" w:type="dxa"/>
          </w:tcPr>
          <w:p w:rsidR="00B14D4D" w:rsidRPr="00950D37" w:rsidRDefault="00D2372A" w:rsidP="00B14D4D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ថ្នាំសម្លាប់សត្វល្អិត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2c</w:t>
            </w:r>
          </w:p>
        </w:tc>
        <w:tc>
          <w:tcPr>
            <w:tcW w:w="8353" w:type="dxa"/>
          </w:tcPr>
          <w:p w:rsidR="00B14D4D" w:rsidRPr="00950D37" w:rsidRDefault="00D2372A" w:rsidP="00D237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ពូជស្រូវទំនើប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2d</w:t>
            </w:r>
          </w:p>
        </w:tc>
        <w:tc>
          <w:tcPr>
            <w:tcW w:w="8353" w:type="dxa"/>
          </w:tcPr>
          <w:p w:rsidR="00B14D4D" w:rsidRPr="00950D37" w:rsidRDefault="00D2372A" w:rsidP="00D237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គ្រាប់ពូជបន្លែ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2e</w:t>
            </w:r>
          </w:p>
        </w:tc>
        <w:tc>
          <w:tcPr>
            <w:tcW w:w="8353" w:type="dxa"/>
          </w:tcPr>
          <w:p w:rsidR="00B14D4D" w:rsidRPr="00950D37" w:rsidRDefault="00623E26" w:rsidP="00623E26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គ្រាប់ពូជឬកូនឈើដើមឈើហូបផ្លែ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2f</w:t>
            </w:r>
          </w:p>
        </w:tc>
        <w:tc>
          <w:tcPr>
            <w:tcW w:w="8353" w:type="dxa"/>
          </w:tcPr>
          <w:p w:rsidR="00B14D4D" w:rsidRPr="00950D37" w:rsidRDefault="00D2372A" w:rsidP="00B14D4D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  <w:lang w:bidi="km-KH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កូនត្រី</w:t>
            </w: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7E74CB" w:rsidRPr="00950D37" w:rsidTr="003042C1">
        <w:tc>
          <w:tcPr>
            <w:tcW w:w="561" w:type="dxa"/>
          </w:tcPr>
          <w:p w:rsidR="007E74CB" w:rsidRPr="00950D37" w:rsidRDefault="007E74CB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2g</w:t>
            </w:r>
          </w:p>
        </w:tc>
        <w:tc>
          <w:tcPr>
            <w:tcW w:w="8353" w:type="dxa"/>
          </w:tcPr>
          <w:p w:rsidR="007E74CB" w:rsidRPr="00950D37" w:rsidRDefault="00D2372A" w:rsidP="00D2372A">
            <w:pPr>
              <w:jc w:val="right"/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ចំណីត្រី</w:t>
            </w:r>
          </w:p>
        </w:tc>
        <w:tc>
          <w:tcPr>
            <w:tcW w:w="1071" w:type="dxa"/>
          </w:tcPr>
          <w:p w:rsidR="007E74CB" w:rsidRPr="00950D37" w:rsidRDefault="007E74CB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  <w:tr w:rsidR="00B14D4D" w:rsidRPr="00950D37" w:rsidTr="003042C1">
        <w:trPr>
          <w:trHeight w:val="305"/>
        </w:trPr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3a</w:t>
            </w:r>
          </w:p>
        </w:tc>
        <w:tc>
          <w:tcPr>
            <w:tcW w:w="8353" w:type="dxa"/>
            <w:vMerge w:val="restart"/>
          </w:tcPr>
          <w:p w:rsidR="00B14D4D" w:rsidRPr="00950D37" w:rsidRDefault="00D2372A" w:rsidP="00B14D4D">
            <w:pPr>
              <w:rPr>
                <w:rFonts w:ascii="Khmer OS Battambang" w:eastAsia="Times New Roman" w:hAnsi="Khmer OS Battambang" w:cs="Khmer OS Battambang"/>
                <w:i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 xml:space="preserve">តាមការយល់ឃើញរបស់អ្នក </w:t>
            </w:r>
            <w:r w:rsidR="005B1320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</w:t>
            </w:r>
            <w:r w:rsidR="005B1320" w:rsidRPr="00D321E4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ទិន្នផលកសិកម្ម៣ណាខ្លះ</w:t>
            </w:r>
            <w:r w:rsidR="005B1320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ដែលសំខាន់ជាងគេក្នុង​ភូមិ​នេះបើមើលទៅលើតម្លៃផលិតកម្ម?</w:t>
            </w:r>
            <w:r w:rsidR="00370E8E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(</w:t>
            </w:r>
            <w:r w:rsidR="005B1320" w:rsidRPr="00950D37">
              <w:rPr>
                <w:rFonts w:ascii="Khmer OS Battambang" w:eastAsia="Times New Roman" w:hAnsi="Khmer OS Battambang" w:cs="Khmer OS Battambang"/>
                <w:i/>
                <w:sz w:val="20"/>
                <w:szCs w:val="20"/>
                <w:cs/>
                <w:lang w:bidi="km-KH"/>
              </w:rPr>
              <w:t>ប្រើកូដខាងក្រោម</w:t>
            </w:r>
            <w:r w:rsidR="00370E8E" w:rsidRPr="000F0798">
              <w:rPr>
                <w:rFonts w:ascii="Khmer OS Battambang" w:eastAsia="Times New Roman" w:hAnsi="Khmer OS Battambang" w:cs="Khmer OS Battambang"/>
                <w:iCs/>
                <w:sz w:val="20"/>
                <w:szCs w:val="20"/>
              </w:rPr>
              <w:t>)</w:t>
            </w:r>
          </w:p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1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vertAlign w:val="superscript"/>
              </w:rPr>
              <w:t>st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</w:t>
            </w:r>
          </w:p>
        </w:tc>
      </w:tr>
      <w:tr w:rsidR="00B14D4D" w:rsidRPr="00950D37" w:rsidTr="003042C1">
        <w:trPr>
          <w:trHeight w:val="215"/>
        </w:trPr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3b</w:t>
            </w:r>
          </w:p>
        </w:tc>
        <w:tc>
          <w:tcPr>
            <w:tcW w:w="8353" w:type="dxa"/>
            <w:vMerge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2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vertAlign w:val="superscript"/>
              </w:rPr>
              <w:t>nd</w:t>
            </w:r>
          </w:p>
        </w:tc>
      </w:tr>
      <w:tr w:rsidR="00B14D4D" w:rsidRPr="00950D37" w:rsidTr="003042C1">
        <w:tc>
          <w:tcPr>
            <w:tcW w:w="56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3c</w:t>
            </w:r>
          </w:p>
        </w:tc>
        <w:tc>
          <w:tcPr>
            <w:tcW w:w="8353" w:type="dxa"/>
            <w:vMerge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071" w:type="dxa"/>
          </w:tcPr>
          <w:p w:rsidR="00B14D4D" w:rsidRPr="00950D37" w:rsidRDefault="00B14D4D" w:rsidP="00B14D4D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3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vertAlign w:val="superscript"/>
              </w:rPr>
              <w:t>rd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</w:p>
        </w:tc>
      </w:tr>
      <w:tr w:rsidR="00801DFE" w:rsidRPr="00950D37" w:rsidTr="003042C1">
        <w:tc>
          <w:tcPr>
            <w:tcW w:w="561" w:type="dxa"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4a</w:t>
            </w:r>
          </w:p>
        </w:tc>
        <w:tc>
          <w:tcPr>
            <w:tcW w:w="8353" w:type="dxa"/>
            <w:vMerge w:val="restart"/>
          </w:tcPr>
          <w:p w:rsidR="00801DFE" w:rsidRPr="00950D37" w:rsidRDefault="005B1320" w:rsidP="00801DFE">
            <w:pPr>
              <w:rPr>
                <w:rFonts w:ascii="Khmer OS Battambang" w:eastAsia="Times New Roman" w:hAnsi="Khmer OS Battambang" w:cs="Khmer OS Battambang"/>
                <w:i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ាមការយល់ឃើញរបស់អ្នក តើ</w:t>
            </w:r>
            <w:r w:rsidRPr="001B4043">
              <w:rPr>
                <w:rFonts w:ascii="Khmer OS Battambang" w:eastAsia="Times New Roman" w:hAnsi="Khmer OS Battambang" w:cs="Khmer OS Battambang"/>
                <w:b/>
                <w:bCs/>
                <w:sz w:val="20"/>
                <w:szCs w:val="20"/>
                <w:cs/>
                <w:lang w:bidi="km-KH"/>
              </w:rPr>
              <w:t>ទិន្នផលកសិកម្ម៣ណា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ខ្លះដែលសំខាន់ជាងគេក្នុងភូមិនេះ​បើមើលទៅលើចំនួនគ្រួសារដែលដាំដុះទិន្នផលនោះ?</w:t>
            </w:r>
            <w:r w:rsidR="00801DFE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(</w:t>
            </w:r>
            <w:r w:rsidR="00153269" w:rsidRPr="00950D37">
              <w:rPr>
                <w:rFonts w:ascii="Khmer OS Battambang" w:eastAsia="Times New Roman" w:hAnsi="Khmer OS Battambang" w:cs="Khmer OS Battambang"/>
                <w:i/>
                <w:sz w:val="20"/>
                <w:szCs w:val="20"/>
                <w:cs/>
                <w:lang w:bidi="km-KH"/>
              </w:rPr>
              <w:t>ប្រើកូដខាងក្រោម</w:t>
            </w:r>
            <w:r w:rsidR="00801DFE" w:rsidRPr="00950D37">
              <w:rPr>
                <w:rFonts w:ascii="Khmer OS Battambang" w:eastAsia="Times New Roman" w:hAnsi="Khmer OS Battambang" w:cs="Khmer OS Battambang"/>
                <w:i/>
                <w:sz w:val="20"/>
                <w:szCs w:val="20"/>
              </w:rPr>
              <w:t>)</w:t>
            </w:r>
          </w:p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071" w:type="dxa"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1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vertAlign w:val="superscript"/>
              </w:rPr>
              <w:t>st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</w:t>
            </w:r>
          </w:p>
        </w:tc>
      </w:tr>
      <w:tr w:rsidR="00801DFE" w:rsidRPr="00950D37" w:rsidTr="003042C1">
        <w:tc>
          <w:tcPr>
            <w:tcW w:w="561" w:type="dxa"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4b</w:t>
            </w:r>
          </w:p>
        </w:tc>
        <w:tc>
          <w:tcPr>
            <w:tcW w:w="8353" w:type="dxa"/>
            <w:vMerge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071" w:type="dxa"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2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vertAlign w:val="superscript"/>
              </w:rPr>
              <w:t>nd</w:t>
            </w:r>
          </w:p>
        </w:tc>
      </w:tr>
      <w:tr w:rsidR="00801DFE" w:rsidRPr="00950D37" w:rsidTr="003042C1">
        <w:tc>
          <w:tcPr>
            <w:tcW w:w="561" w:type="dxa"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4c</w:t>
            </w:r>
          </w:p>
        </w:tc>
        <w:tc>
          <w:tcPr>
            <w:tcW w:w="8353" w:type="dxa"/>
            <w:vMerge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  <w:tc>
          <w:tcPr>
            <w:tcW w:w="1071" w:type="dxa"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3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vertAlign w:val="superscript"/>
              </w:rPr>
              <w:t>rd</w:t>
            </w: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</w:t>
            </w:r>
          </w:p>
        </w:tc>
      </w:tr>
      <w:tr w:rsidR="00801DFE" w:rsidRPr="00950D37" w:rsidTr="003042C1">
        <w:tc>
          <w:tcPr>
            <w:tcW w:w="561" w:type="dxa"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>F5</w:t>
            </w:r>
          </w:p>
        </w:tc>
        <w:tc>
          <w:tcPr>
            <w:tcW w:w="8353" w:type="dxa"/>
          </w:tcPr>
          <w:p w:rsidR="00801DFE" w:rsidRPr="00950D37" w:rsidRDefault="00DF649F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តើក្នុងភូមិមាន</w:t>
            </w:r>
            <w:r w:rsidR="00845E6D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សមាគមន៍/ក្រុមកសិករ</w:t>
            </w:r>
            <w:r w:rsidR="00153269" w:rsidRPr="00950D37">
              <w:rPr>
                <w:rFonts w:ascii="Khmer OS Battambang" w:eastAsia="Times New Roman" w:hAnsi="Khmer OS Battambang" w:cs="Khmer OS Battambang"/>
                <w:sz w:val="20"/>
                <w:szCs w:val="20"/>
                <w:cs/>
                <w:lang w:bidi="km-KH"/>
              </w:rPr>
              <w:t>ដែរឬទេ?</w:t>
            </w:r>
            <w:r w:rsidR="00801DFE" w:rsidRPr="00950D37">
              <w:rPr>
                <w:rFonts w:ascii="Khmer OS Battambang" w:eastAsia="Times New Roman" w:hAnsi="Khmer OS Battambang" w:cs="Khmer OS Battambang"/>
                <w:sz w:val="20"/>
                <w:szCs w:val="20"/>
              </w:rPr>
              <w:t xml:space="preserve">   </w:t>
            </w:r>
          </w:p>
          <w:p w:rsidR="00801DFE" w:rsidRPr="00950D37" w:rsidRDefault="00801DFE" w:rsidP="00153269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(1=</w:t>
            </w:r>
            <w:r w:rsidR="00153269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មាន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 xml:space="preserve">    2=</w:t>
            </w:r>
            <w:r w:rsidR="00153269" w:rsidRPr="00950D37">
              <w:rPr>
                <w:rFonts w:ascii="Khmer OS Battambang" w:eastAsia="Times New Roman" w:hAnsi="Khmer OS Battambang" w:cs="Khmer OS Battambang"/>
                <w:bCs/>
                <w:iCs/>
                <w:sz w:val="20"/>
                <w:szCs w:val="20"/>
                <w:cs/>
                <w:lang w:bidi="km-KH"/>
              </w:rPr>
              <w:t>គ្មាន</w:t>
            </w:r>
            <w:r w:rsidRPr="00950D37">
              <w:rPr>
                <w:rFonts w:ascii="Khmer OS Battambang" w:eastAsia="Times New Roman" w:hAnsi="Khmer OS Battambang" w:cs="Khmer OS Battambang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071" w:type="dxa"/>
          </w:tcPr>
          <w:p w:rsidR="00801DFE" w:rsidRPr="00950D37" w:rsidRDefault="00801DFE" w:rsidP="00801DFE">
            <w:pPr>
              <w:rPr>
                <w:rFonts w:ascii="Khmer OS Battambang" w:eastAsia="Times New Roman" w:hAnsi="Khmer OS Battambang" w:cs="Khmer OS Battambang"/>
                <w:sz w:val="20"/>
                <w:szCs w:val="20"/>
              </w:rPr>
            </w:pPr>
          </w:p>
        </w:tc>
      </w:tr>
    </w:tbl>
    <w:p w:rsidR="003E22E5" w:rsidRPr="000E040A" w:rsidRDefault="000E040A" w:rsidP="003E22E5">
      <w:pPr>
        <w:spacing w:after="0" w:line="240" w:lineRule="auto"/>
        <w:rPr>
          <w:rFonts w:ascii="Khmer OS Battambang" w:eastAsia="Times New Roman" w:hAnsi="Khmer OS Battambang" w:cs="Khmer OS Battambang"/>
          <w:bCs/>
          <w:iCs/>
          <w:sz w:val="20"/>
          <w:szCs w:val="20"/>
          <w:lang w:bidi="km-KH"/>
        </w:rPr>
      </w:pPr>
      <w:r w:rsidRPr="000E040A">
        <w:rPr>
          <w:rFonts w:ascii="Khmer OS Battambang" w:eastAsia="Times New Roman" w:hAnsi="Khmer OS Battambang" w:cs="Khmer OS Battambang" w:hint="cs"/>
          <w:bCs/>
          <w:iCs/>
          <w:sz w:val="20"/>
          <w:szCs w:val="20"/>
          <w:cs/>
          <w:lang w:bidi="km-KH"/>
        </w:rPr>
        <w:t>ដំណាំ</w:t>
      </w:r>
      <w:r>
        <w:rPr>
          <w:rFonts w:ascii="Khmer OS Battambang" w:eastAsia="Times New Roman" w:hAnsi="Khmer OS Battambang" w:cs="Khmer OS Battambang" w:hint="cs"/>
          <w:bCs/>
          <w:iCs/>
          <w:sz w:val="20"/>
          <w:szCs w:val="20"/>
          <w:cs/>
          <w:lang w:bidi="km-KH"/>
        </w:rPr>
        <w:t>៖</w:t>
      </w:r>
    </w:p>
    <w:p w:rsidR="002B0BEE" w:rsidRPr="00950D37" w:rsidRDefault="002B0BEE" w:rsidP="002B0BEE">
      <w:pPr>
        <w:spacing w:after="0"/>
        <w:rPr>
          <w:rFonts w:ascii="Khmer OS Battambang" w:eastAsia="Times New Roman" w:hAnsi="Khmer OS Battambang" w:cs="Khmer OS Battambang"/>
          <w:sz w:val="20"/>
          <w:szCs w:val="20"/>
          <w:lang w:bidi="km-KH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1=</w:t>
      </w:r>
      <w:r w:rsidR="0015326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្រូវ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 xml:space="preserve">             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>4=</w:t>
      </w:r>
      <w:r w:rsidR="0015326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ត្រាវ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7=</w:t>
      </w:r>
      <w:r w:rsidR="0015326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ណ្ដែកសៀង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10=</w:t>
      </w:r>
      <w:r w:rsidR="0015326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ល្ង</w:t>
      </w:r>
    </w:p>
    <w:p w:rsidR="002B0BEE" w:rsidRPr="00950D37" w:rsidRDefault="002B0BEE" w:rsidP="002B0BEE">
      <w:pPr>
        <w:spacing w:after="0"/>
        <w:rPr>
          <w:rFonts w:ascii="Khmer OS Battambang" w:eastAsia="Times New Roman" w:hAnsi="Khmer OS Battambang" w:cs="Khmer OS Battambang"/>
          <w:sz w:val="20"/>
          <w:szCs w:val="20"/>
          <w:lang w:bidi="km-KH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=</w:t>
      </w:r>
      <w:r w:rsidR="0015326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ពោត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 xml:space="preserve">             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>5=</w:t>
      </w:r>
      <w:r w:rsidR="0015326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ដំឡូងជ្វា</w:t>
      </w:r>
      <w:r w:rsidR="000E040A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>8=</w:t>
      </w:r>
      <w:r w:rsidR="000E040A">
        <w:rPr>
          <w:rFonts w:ascii="Khmer OS Battambang" w:eastAsia="Times New Roman" w:hAnsi="Khmer OS Battambang" w:cs="Khmer OS Battambang" w:hint="cs"/>
          <w:sz w:val="20"/>
          <w:szCs w:val="20"/>
          <w:cs/>
          <w:lang w:bidi="km-KH"/>
        </w:rPr>
        <w:t>សណ្ដែកស្ងួត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>11=</w:t>
      </w:r>
      <w:r w:rsidR="0015326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កៅស៊ូ</w:t>
      </w:r>
    </w:p>
    <w:p w:rsidR="002B0BEE" w:rsidRPr="00950D37" w:rsidRDefault="002B0BEE" w:rsidP="002B0BEE">
      <w:pPr>
        <w:spacing w:after="0"/>
        <w:rPr>
          <w:rFonts w:ascii="Khmer OS Battambang" w:eastAsia="Times New Roman" w:hAnsi="Khmer OS Battambang" w:cs="Khmer OS Battambang"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3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ដំឡូងឈើ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 xml:space="preserve">          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>6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ណ្ដែកដី</w:t>
      </w:r>
      <w:r w:rsidR="000E040A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>9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ណ្ដែកអង្គុយ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>12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កប្បាស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 xml:space="preserve">                </w:t>
      </w:r>
    </w:p>
    <w:p w:rsidR="002B0BEE" w:rsidRPr="000E040A" w:rsidRDefault="00F02991" w:rsidP="002B0BEE">
      <w:pPr>
        <w:spacing w:after="0"/>
        <w:rPr>
          <w:rFonts w:ascii="Khmer OS Battambang" w:eastAsia="Times New Roman" w:hAnsi="Khmer OS Battambang" w:cs="Khmer OS Battambang"/>
          <w:bCs/>
          <w:iCs/>
          <w:sz w:val="20"/>
          <w:szCs w:val="20"/>
          <w:lang w:bidi="km-KH"/>
        </w:rPr>
      </w:pPr>
      <w:r w:rsidRPr="000E040A">
        <w:rPr>
          <w:rFonts w:ascii="Khmer OS Battambang" w:eastAsia="Times New Roman" w:hAnsi="Khmer OS Battambang" w:cs="Khmer OS Battambang"/>
          <w:bCs/>
          <w:iCs/>
          <w:sz w:val="20"/>
          <w:szCs w:val="20"/>
          <w:cs/>
          <w:lang w:bidi="km-KH"/>
        </w:rPr>
        <w:t>ត្រីនិងផ្លែឈើ៖</w:t>
      </w:r>
    </w:p>
    <w:p w:rsidR="002B0BEE" w:rsidRPr="00950D37" w:rsidRDefault="002B0BEE" w:rsidP="002B0BEE">
      <w:pPr>
        <w:spacing w:after="0"/>
        <w:rPr>
          <w:rFonts w:ascii="Khmer OS Battambang" w:eastAsia="Times New Roman" w:hAnsi="Khmer OS Battambang" w:cs="Khmer OS Battambang"/>
          <w:sz w:val="20"/>
          <w:szCs w:val="20"/>
          <w:lang w:bidi="km-KH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15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ត្រី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16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ផ្លែឈើ</w:t>
      </w:r>
    </w:p>
    <w:p w:rsidR="002B0BEE" w:rsidRPr="00950D37" w:rsidRDefault="00F02991" w:rsidP="002B0BEE">
      <w:pPr>
        <w:spacing w:after="0"/>
        <w:rPr>
          <w:rFonts w:ascii="Khmer OS Battambang" w:eastAsia="Times New Roman" w:hAnsi="Khmer OS Battambang" w:cs="Khmer OS Battambang"/>
          <w:bCs/>
          <w:iCs/>
          <w:sz w:val="20"/>
          <w:szCs w:val="20"/>
          <w:cs/>
          <w:lang w:bidi="km-KH"/>
        </w:rPr>
      </w:pPr>
      <w:r w:rsidRPr="00950D37">
        <w:rPr>
          <w:rFonts w:ascii="Khmer OS Battambang" w:eastAsia="Times New Roman" w:hAnsi="Khmer OS Battambang" w:cs="Khmer OS Battambang"/>
          <w:bCs/>
          <w:iCs/>
          <w:sz w:val="20"/>
          <w:szCs w:val="20"/>
          <w:cs/>
          <w:lang w:bidi="km-KH"/>
        </w:rPr>
        <w:t>បន្លែ</w:t>
      </w:r>
      <w:r w:rsidR="000E040A">
        <w:rPr>
          <w:rFonts w:ascii="Khmer OS Battambang" w:eastAsia="Times New Roman" w:hAnsi="Khmer OS Battambang" w:cs="Khmer OS Battambang" w:hint="cs"/>
          <w:bCs/>
          <w:iCs/>
          <w:sz w:val="20"/>
          <w:szCs w:val="20"/>
          <w:cs/>
          <w:lang w:bidi="km-KH"/>
        </w:rPr>
        <w:t>៖</w:t>
      </w:r>
    </w:p>
    <w:p w:rsidR="002B0BEE" w:rsidRPr="00950D37" w:rsidRDefault="002B0BEE" w:rsidP="002B0BEE">
      <w:pPr>
        <w:spacing w:after="0"/>
        <w:rPr>
          <w:rFonts w:ascii="Khmer OS Battambang" w:eastAsia="Times New Roman" w:hAnsi="Khmer OS Battambang" w:cs="Khmer OS Battambang"/>
          <w:sz w:val="20"/>
          <w:szCs w:val="20"/>
          <w:lang w:bidi="km-KH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1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្ពៃក្ដោប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5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ត្រប់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9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ាឡាដ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33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ផ្សិត</w:t>
      </w:r>
    </w:p>
    <w:p w:rsidR="002B0BEE" w:rsidRPr="00950D37" w:rsidRDefault="002B0BEE" w:rsidP="002B0BEE">
      <w:pPr>
        <w:spacing w:after="0"/>
        <w:rPr>
          <w:rFonts w:ascii="Khmer OS Battambang" w:eastAsia="Times New Roman" w:hAnsi="Khmer OS Battambang" w:cs="Khmer OS Battambang"/>
          <w:sz w:val="20"/>
          <w:szCs w:val="20"/>
          <w:lang w:bidi="km-KH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2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ឈូក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  <w:t>26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ម្រះ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30=</w:t>
      </w:r>
      <w:r w:rsidR="003A67A5" w:rsidRPr="00F427AB">
        <w:rPr>
          <w:rFonts w:ascii="Khmer OS Battambang" w:eastAsia="Times New Roman" w:hAnsi="Khmer OS Battambang" w:cs="Khmer OS Battambang" w:hint="cs"/>
          <w:sz w:val="20"/>
          <w:szCs w:val="20"/>
          <w:cs/>
          <w:lang w:bidi="km-KH"/>
        </w:rPr>
        <w:t>ឆៃថាវ</w:t>
      </w:r>
      <w:r w:rsidR="00F427AB">
        <w:rPr>
          <w:rFonts w:ascii="Khmer OS Battambang" w:eastAsia="Times New Roman" w:hAnsi="Khmer OS Battambang" w:cs="Khmer OS Battambang"/>
          <w:sz w:val="20"/>
          <w:szCs w:val="20"/>
          <w:lang w:bidi="km-KH"/>
        </w:rPr>
        <w:t>/</w:t>
      </w:r>
      <w:r w:rsidR="00920FA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រ៉ាឌីស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bookmarkStart w:id="0" w:name="_GoBack"/>
      <w:bookmarkEnd w:id="0"/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34=</w:t>
      </w:r>
      <w:r w:rsidR="00920FA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គ្រាប់ជី</w:t>
      </w:r>
    </w:p>
    <w:p w:rsidR="002B0BEE" w:rsidRPr="00950D37" w:rsidRDefault="002B0BEE" w:rsidP="002B0BEE">
      <w:pPr>
        <w:spacing w:after="0"/>
        <w:rPr>
          <w:rFonts w:ascii="Khmer OS Battambang" w:eastAsia="Times New Roman" w:hAnsi="Khmer OS Battambang" w:cs="Khmer OS Battambang"/>
          <w:sz w:val="20"/>
          <w:szCs w:val="20"/>
          <w:lang w:bidi="km-KH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3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ខ្ទឹម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7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ត្រសក់</w:t>
      </w:r>
      <w:r w:rsidR="000E040A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31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ណ្ដែកកួរ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35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ផ្ទី</w:t>
      </w:r>
    </w:p>
    <w:p w:rsidR="000E040A" w:rsidRDefault="002B0BEE" w:rsidP="002B0BEE">
      <w:pPr>
        <w:spacing w:after="0" w:line="240" w:lineRule="auto"/>
        <w:rPr>
          <w:rFonts w:ascii="Khmer OS Battambang" w:eastAsia="Times New Roman" w:hAnsi="Khmer OS Battambang" w:cs="Khmer OS Battambang"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4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ប៉េងប៉ោះ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28=</w:t>
      </w:r>
      <w:r w:rsidR="00F02991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ល្ពៅ</w:t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32=</w:t>
      </w:r>
      <w:r w:rsidR="00920FA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ណ្ដែកបារាំង</w:t>
      </w:r>
      <w:r w:rsidR="000E040A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ab/>
      </w:r>
      <w:r w:rsidR="000E040A">
        <w:rPr>
          <w:rFonts w:ascii="Khmer OS Battambang" w:eastAsia="Times New Roman" w:hAnsi="Khmer OS Battambang" w:cs="Khmer OS Battambang"/>
          <w:sz w:val="20"/>
          <w:szCs w:val="20"/>
          <w:rtl/>
          <w:cs/>
        </w:rPr>
        <w:tab/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36=</w:t>
      </w:r>
      <w:r w:rsidR="00920FA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បន្លែផ្សេងៗទៀត</w:t>
      </w:r>
      <w:r w:rsidR="000E040A">
        <w:rPr>
          <w:rFonts w:ascii="Khmer OS Battambang" w:eastAsia="Times New Roman" w:hAnsi="Khmer OS Battambang" w:cs="Khmer OS Battambang"/>
          <w:sz w:val="20"/>
          <w:szCs w:val="20"/>
        </w:rPr>
        <w:t xml:space="preserve">          </w:t>
      </w:r>
    </w:p>
    <w:p w:rsidR="00801DFE" w:rsidRDefault="002B0BEE" w:rsidP="003E22E5">
      <w:pPr>
        <w:spacing w:after="0" w:line="240" w:lineRule="auto"/>
        <w:rPr>
          <w:rFonts w:ascii="Khmer OS Battambang" w:eastAsia="Times New Roman" w:hAnsi="Khmer OS Battambang" w:cs="Khmer OS Battambang"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99=</w:t>
      </w:r>
      <w:r w:rsidR="00920FA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ផ្សេងៗ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 xml:space="preserve"> (</w:t>
      </w:r>
      <w:r w:rsidR="00920FA9" w:rsidRPr="00950D37">
        <w:rPr>
          <w:rFonts w:ascii="Khmer OS Battambang" w:eastAsia="Times New Roman" w:hAnsi="Khmer OS Battambang" w:cs="Khmer OS Battambang"/>
          <w:sz w:val="20"/>
          <w:szCs w:val="20"/>
          <w:cs/>
          <w:lang w:bidi="km-KH"/>
        </w:rPr>
        <w:t>សូមបញ្ជាក់</w:t>
      </w:r>
      <w:r w:rsidRPr="00950D37">
        <w:rPr>
          <w:rFonts w:ascii="Khmer OS Battambang" w:eastAsia="Times New Roman" w:hAnsi="Khmer OS Battambang" w:cs="Khmer OS Battambang"/>
          <w:sz w:val="20"/>
          <w:szCs w:val="20"/>
        </w:rPr>
        <w:t>)</w:t>
      </w:r>
    </w:p>
    <w:p w:rsidR="0077487A" w:rsidRPr="00950D37" w:rsidRDefault="0077487A" w:rsidP="003E22E5">
      <w:pPr>
        <w:spacing w:after="0" w:line="240" w:lineRule="auto"/>
        <w:rPr>
          <w:rFonts w:ascii="Khmer OS Battambang" w:eastAsia="Times New Roman" w:hAnsi="Khmer OS Battambang" w:cs="Khmer OS Battambang"/>
          <w:b/>
          <w:sz w:val="20"/>
          <w:szCs w:val="20"/>
        </w:rPr>
      </w:pPr>
    </w:p>
    <w:tbl>
      <w:tblPr>
        <w:tblStyle w:val="TableGrid1"/>
        <w:tblW w:w="9895" w:type="dxa"/>
        <w:tblLayout w:type="fixed"/>
        <w:tblLook w:val="04A0" w:firstRow="1" w:lastRow="0" w:firstColumn="1" w:lastColumn="0" w:noHBand="0" w:noVBand="1"/>
      </w:tblPr>
      <w:tblGrid>
        <w:gridCol w:w="2155"/>
        <w:gridCol w:w="1800"/>
        <w:gridCol w:w="1800"/>
        <w:gridCol w:w="1800"/>
        <w:gridCol w:w="2340"/>
      </w:tblGrid>
      <w:tr w:rsidR="00F55A55" w:rsidRPr="00950D37" w:rsidTr="00346CDD">
        <w:trPr>
          <w:trHeight w:val="323"/>
        </w:trPr>
        <w:tc>
          <w:tcPr>
            <w:tcW w:w="9895" w:type="dxa"/>
            <w:gridSpan w:val="5"/>
          </w:tcPr>
          <w:p w:rsidR="00F55A55" w:rsidRPr="00950D37" w:rsidRDefault="00920FA9" w:rsidP="00920FA9">
            <w:pPr>
              <w:rPr>
                <w:rFonts w:ascii="Khmer OS Battambang" w:hAnsi="Khmer OS Battambang" w:cs="Khmer OS Battambang"/>
                <w:b/>
              </w:rPr>
            </w:pPr>
            <w:r w:rsidRPr="00950D37">
              <w:rPr>
                <w:rFonts w:ascii="Khmer OS Battambang" w:eastAsia="Times New Roman" w:hAnsi="Khmer OS Battambang" w:cs="Khmer OS Battambang"/>
                <w:cs/>
                <w:lang w:bidi="km-KH"/>
              </w:rPr>
              <w:lastRenderedPageBreak/>
              <w:t>តើអ្នកធ្លាប់លឺពីស្ថាប័ន/កម្មវិធីខាងក្រោមនេះដែរឬទេ?</w:t>
            </w:r>
            <w:r w:rsidR="00F55A55" w:rsidRPr="00950D37">
              <w:rPr>
                <w:rFonts w:ascii="Khmer OS Battambang" w:eastAsia="Times New Roman" w:hAnsi="Khmer OS Battambang" w:cs="Khmer OS Battambang"/>
              </w:rPr>
              <w:t xml:space="preserve">    (1=</w:t>
            </w:r>
            <w:r w:rsidRPr="00950D37">
              <w:rPr>
                <w:rFonts w:ascii="Khmer OS Battambang" w:eastAsia="Times New Roman" w:hAnsi="Khmer OS Battambang" w:cs="Khmer OS Battambang"/>
                <w:cs/>
                <w:lang w:bidi="km-KH"/>
              </w:rPr>
              <w:t>ធ្លាប់</w:t>
            </w:r>
            <w:r w:rsidR="00F55A55" w:rsidRPr="00950D37">
              <w:rPr>
                <w:rFonts w:ascii="Khmer OS Battambang" w:eastAsia="Times New Roman" w:hAnsi="Khmer OS Battambang" w:cs="Khmer OS Battambang"/>
              </w:rPr>
              <w:t xml:space="preserve">   2=</w:t>
            </w:r>
            <w:r w:rsidRPr="00950D37">
              <w:rPr>
                <w:rFonts w:ascii="Khmer OS Battambang" w:eastAsia="Times New Roman" w:hAnsi="Khmer OS Battambang" w:cs="Khmer OS Battambang"/>
                <w:cs/>
                <w:lang w:bidi="km-KH"/>
              </w:rPr>
              <w:t>មិនធ្លាប់</w:t>
            </w:r>
            <w:r w:rsidR="00F55A55" w:rsidRPr="00950D37">
              <w:rPr>
                <w:rFonts w:ascii="Khmer OS Battambang" w:eastAsia="Times New Roman" w:hAnsi="Khmer OS Battambang" w:cs="Khmer OS Battambang"/>
              </w:rPr>
              <w:t>)</w:t>
            </w:r>
          </w:p>
        </w:tc>
      </w:tr>
      <w:tr w:rsidR="00F55A55" w:rsidRPr="00950D37" w:rsidTr="00346CDD">
        <w:trPr>
          <w:trHeight w:val="296"/>
        </w:trPr>
        <w:tc>
          <w:tcPr>
            <w:tcW w:w="2155" w:type="dxa"/>
          </w:tcPr>
          <w:p w:rsidR="00F55A55" w:rsidRPr="00950D37" w:rsidRDefault="00C459F5" w:rsidP="00C459F5">
            <w:pPr>
              <w:rPr>
                <w:rFonts w:ascii="Khmer OS Battambang" w:hAnsi="Khmer OS Battambang" w:cs="Khmer OS Battambang"/>
                <w:b/>
                <w:lang w:bidi="km-KH"/>
              </w:rPr>
            </w:pPr>
            <w:r>
              <w:rPr>
                <w:rFonts w:ascii="Khmer OS Battambang" w:hAnsi="Khmer OS Battambang" w:cs="Khmer OS Battambang" w:hint="cs"/>
                <w:b/>
                <w:cs/>
                <w:lang w:bidi="km-KH"/>
              </w:rPr>
              <w:t xml:space="preserve"> កម្ពុជា </w:t>
            </w:r>
            <w:r w:rsidR="00F55A55" w:rsidRPr="00950D37">
              <w:rPr>
                <w:rFonts w:ascii="Khmer OS Battambang" w:hAnsi="Khmer OS Battambang" w:cs="Khmer OS Battambang"/>
                <w:b/>
              </w:rPr>
              <w:t>Harvest</w:t>
            </w:r>
            <w:r w:rsidR="006258EF">
              <w:rPr>
                <w:rFonts w:ascii="Khmer OS Battambang" w:hAnsi="Khmer OS Battambang" w:cs="Khmer OS Battambang" w:hint="cs"/>
                <w:b/>
                <w:cs/>
                <w:lang w:bidi="km-KH"/>
              </w:rPr>
              <w:t xml:space="preserve"> </w:t>
            </w:r>
          </w:p>
        </w:tc>
        <w:tc>
          <w:tcPr>
            <w:tcW w:w="1800" w:type="dxa"/>
          </w:tcPr>
          <w:p w:rsidR="00F55A55" w:rsidRPr="00950D37" w:rsidRDefault="00F55A55" w:rsidP="00346CDD">
            <w:pPr>
              <w:jc w:val="center"/>
              <w:rPr>
                <w:rFonts w:ascii="Khmer OS Battambang" w:hAnsi="Khmer OS Battambang" w:cs="Khmer OS Battambang"/>
                <w:b/>
              </w:rPr>
            </w:pPr>
            <w:r w:rsidRPr="00950D37">
              <w:rPr>
                <w:rFonts w:ascii="Khmer OS Battambang" w:hAnsi="Khmer OS Battambang" w:cs="Khmer OS Battambang"/>
                <w:b/>
              </w:rPr>
              <w:t>USAID</w:t>
            </w:r>
          </w:p>
        </w:tc>
        <w:tc>
          <w:tcPr>
            <w:tcW w:w="1800" w:type="dxa"/>
          </w:tcPr>
          <w:p w:rsidR="00F55A55" w:rsidRPr="00950D37" w:rsidRDefault="00F55A55" w:rsidP="00346CDD">
            <w:pPr>
              <w:jc w:val="center"/>
              <w:rPr>
                <w:rFonts w:ascii="Khmer OS Battambang" w:hAnsi="Khmer OS Battambang" w:cs="Khmer OS Battambang"/>
                <w:b/>
              </w:rPr>
            </w:pPr>
            <w:proofErr w:type="spellStart"/>
            <w:r w:rsidRPr="00950D37">
              <w:rPr>
                <w:rFonts w:ascii="Khmer OS Battambang" w:hAnsi="Khmer OS Battambang" w:cs="Khmer OS Battambang"/>
                <w:b/>
              </w:rPr>
              <w:t>Fintrac</w:t>
            </w:r>
            <w:proofErr w:type="spellEnd"/>
          </w:p>
        </w:tc>
        <w:tc>
          <w:tcPr>
            <w:tcW w:w="1800" w:type="dxa"/>
          </w:tcPr>
          <w:p w:rsidR="00F55A55" w:rsidRPr="00950D37" w:rsidRDefault="00F55A55" w:rsidP="00346CDD">
            <w:pPr>
              <w:jc w:val="center"/>
              <w:rPr>
                <w:rFonts w:ascii="Khmer OS Battambang" w:hAnsi="Khmer OS Battambang" w:cs="Khmer OS Battambang"/>
                <w:b/>
              </w:rPr>
            </w:pPr>
            <w:r w:rsidRPr="00950D37">
              <w:rPr>
                <w:rFonts w:ascii="Khmer OS Battambang" w:hAnsi="Khmer OS Battambang" w:cs="Khmer OS Battambang"/>
                <w:b/>
              </w:rPr>
              <w:t>DFID</w:t>
            </w:r>
          </w:p>
        </w:tc>
        <w:tc>
          <w:tcPr>
            <w:tcW w:w="2340" w:type="dxa"/>
          </w:tcPr>
          <w:p w:rsidR="00F55A55" w:rsidRPr="00950D37" w:rsidRDefault="00F55A55" w:rsidP="00346CDD">
            <w:pPr>
              <w:jc w:val="center"/>
              <w:rPr>
                <w:rFonts w:ascii="Khmer OS Battambang" w:hAnsi="Khmer OS Battambang" w:cs="Khmer OS Battambang"/>
                <w:b/>
              </w:rPr>
            </w:pPr>
            <w:r w:rsidRPr="00950D37">
              <w:rPr>
                <w:rFonts w:ascii="Khmer OS Battambang" w:hAnsi="Khmer OS Battambang" w:cs="Khmer OS Battambang"/>
                <w:b/>
              </w:rPr>
              <w:t>JICA</w:t>
            </w:r>
          </w:p>
        </w:tc>
      </w:tr>
      <w:tr w:rsidR="00F55A55" w:rsidRPr="00950D37" w:rsidTr="00346CDD">
        <w:trPr>
          <w:trHeight w:val="208"/>
        </w:trPr>
        <w:tc>
          <w:tcPr>
            <w:tcW w:w="2155" w:type="dxa"/>
            <w:tcBorders>
              <w:bottom w:val="single" w:sz="12" w:space="0" w:color="auto"/>
            </w:tcBorders>
          </w:tcPr>
          <w:p w:rsidR="00F55A55" w:rsidRPr="00950D37" w:rsidRDefault="00801DFE" w:rsidP="00346CDD">
            <w:pPr>
              <w:jc w:val="center"/>
              <w:rPr>
                <w:rFonts w:ascii="Khmer OS Battambang" w:hAnsi="Khmer OS Battambang" w:cs="Khmer OS Battambang"/>
              </w:rPr>
            </w:pPr>
            <w:r w:rsidRPr="00950D37">
              <w:rPr>
                <w:rFonts w:ascii="Khmer OS Battambang" w:hAnsi="Khmer OS Battambang" w:cs="Khmer OS Battambang"/>
              </w:rPr>
              <w:t>F6</w:t>
            </w:r>
            <w:r w:rsidR="00346CDD" w:rsidRPr="00950D37">
              <w:rPr>
                <w:rFonts w:ascii="Khmer OS Battambang" w:hAnsi="Khmer OS Battambang" w:cs="Khmer OS Battambang"/>
              </w:rPr>
              <w:t>a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:rsidR="00F55A55" w:rsidRPr="00950D37" w:rsidRDefault="00801DFE" w:rsidP="00346CDD">
            <w:pPr>
              <w:jc w:val="center"/>
              <w:rPr>
                <w:rFonts w:ascii="Khmer OS Battambang" w:hAnsi="Khmer OS Battambang" w:cs="Khmer OS Battambang"/>
              </w:rPr>
            </w:pPr>
            <w:r w:rsidRPr="00950D37">
              <w:rPr>
                <w:rFonts w:ascii="Khmer OS Battambang" w:hAnsi="Khmer OS Battambang" w:cs="Khmer OS Battambang"/>
              </w:rPr>
              <w:t>F6</w:t>
            </w:r>
            <w:r w:rsidR="00346CDD" w:rsidRPr="00950D37">
              <w:rPr>
                <w:rFonts w:ascii="Khmer OS Battambang" w:hAnsi="Khmer OS Battambang" w:cs="Khmer OS Battambang"/>
              </w:rPr>
              <w:t>b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:rsidR="00F55A55" w:rsidRPr="00950D37" w:rsidRDefault="00801DFE" w:rsidP="00346CDD">
            <w:pPr>
              <w:jc w:val="center"/>
              <w:rPr>
                <w:rFonts w:ascii="Khmer OS Battambang" w:hAnsi="Khmer OS Battambang" w:cs="Khmer OS Battambang"/>
              </w:rPr>
            </w:pPr>
            <w:r w:rsidRPr="00950D37">
              <w:rPr>
                <w:rFonts w:ascii="Khmer OS Battambang" w:hAnsi="Khmer OS Battambang" w:cs="Khmer OS Battambang"/>
              </w:rPr>
              <w:t>F6</w:t>
            </w:r>
            <w:r w:rsidR="00346CDD" w:rsidRPr="00950D37">
              <w:rPr>
                <w:rFonts w:ascii="Khmer OS Battambang" w:hAnsi="Khmer OS Battambang" w:cs="Khmer OS Battambang"/>
              </w:rPr>
              <w:t>c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:rsidR="00F55A55" w:rsidRPr="00950D37" w:rsidRDefault="00801DFE" w:rsidP="00346CDD">
            <w:pPr>
              <w:jc w:val="center"/>
              <w:rPr>
                <w:rFonts w:ascii="Khmer OS Battambang" w:hAnsi="Khmer OS Battambang" w:cs="Khmer OS Battambang"/>
              </w:rPr>
            </w:pPr>
            <w:r w:rsidRPr="00950D37">
              <w:rPr>
                <w:rFonts w:ascii="Khmer OS Battambang" w:hAnsi="Khmer OS Battambang" w:cs="Khmer OS Battambang"/>
              </w:rPr>
              <w:t>F6</w:t>
            </w:r>
            <w:r w:rsidR="00346CDD" w:rsidRPr="00950D37">
              <w:rPr>
                <w:rFonts w:ascii="Khmer OS Battambang" w:hAnsi="Khmer OS Battambang" w:cs="Khmer OS Battambang"/>
              </w:rPr>
              <w:t>d</w:t>
            </w:r>
          </w:p>
        </w:tc>
        <w:tc>
          <w:tcPr>
            <w:tcW w:w="2340" w:type="dxa"/>
            <w:tcBorders>
              <w:bottom w:val="single" w:sz="12" w:space="0" w:color="auto"/>
            </w:tcBorders>
          </w:tcPr>
          <w:p w:rsidR="00F55A55" w:rsidRPr="00950D37" w:rsidRDefault="00801DFE" w:rsidP="00346CDD">
            <w:pPr>
              <w:jc w:val="center"/>
              <w:rPr>
                <w:rFonts w:ascii="Khmer OS Battambang" w:hAnsi="Khmer OS Battambang" w:cs="Khmer OS Battambang"/>
              </w:rPr>
            </w:pPr>
            <w:r w:rsidRPr="00950D37">
              <w:rPr>
                <w:rFonts w:ascii="Khmer OS Battambang" w:hAnsi="Khmer OS Battambang" w:cs="Khmer OS Battambang"/>
              </w:rPr>
              <w:t>F6</w:t>
            </w:r>
            <w:r w:rsidR="00346CDD" w:rsidRPr="00950D37">
              <w:rPr>
                <w:rFonts w:ascii="Khmer OS Battambang" w:hAnsi="Khmer OS Battambang" w:cs="Khmer OS Battambang"/>
              </w:rPr>
              <w:t>e</w:t>
            </w:r>
          </w:p>
        </w:tc>
      </w:tr>
      <w:tr w:rsidR="00F55A55" w:rsidRPr="00950D37" w:rsidTr="00346CDD">
        <w:trPr>
          <w:trHeight w:val="357"/>
        </w:trPr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F55A55" w:rsidRPr="00950D37" w:rsidRDefault="00F55A55" w:rsidP="00EE7B6C">
            <w:pPr>
              <w:rPr>
                <w:rFonts w:ascii="Khmer OS Battambang" w:hAnsi="Khmer OS Battambang" w:cs="Khmer OS Battambang"/>
              </w:rPr>
            </w:pP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</w:tcPr>
          <w:p w:rsidR="00F55A55" w:rsidRPr="00950D37" w:rsidRDefault="00F55A55" w:rsidP="00EE7B6C">
            <w:pPr>
              <w:rPr>
                <w:rFonts w:ascii="Khmer OS Battambang" w:hAnsi="Khmer OS Battambang" w:cs="Khmer OS Battambang"/>
              </w:rPr>
            </w:pP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</w:tcPr>
          <w:p w:rsidR="00F55A55" w:rsidRPr="00950D37" w:rsidRDefault="00F55A55" w:rsidP="00EE7B6C">
            <w:pPr>
              <w:rPr>
                <w:rFonts w:ascii="Khmer OS Battambang" w:hAnsi="Khmer OS Battambang" w:cs="Khmer OS Battambang"/>
              </w:rPr>
            </w:pP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</w:tcPr>
          <w:p w:rsidR="00F55A55" w:rsidRPr="00950D37" w:rsidRDefault="00F55A55" w:rsidP="00EE7B6C">
            <w:pPr>
              <w:rPr>
                <w:rFonts w:ascii="Khmer OS Battambang" w:hAnsi="Khmer OS Battambang" w:cs="Khmer OS Battambang"/>
              </w:rPr>
            </w:pPr>
          </w:p>
        </w:tc>
        <w:tc>
          <w:tcPr>
            <w:tcW w:w="2340" w:type="dxa"/>
            <w:tcBorders>
              <w:top w:val="single" w:sz="12" w:space="0" w:color="auto"/>
              <w:bottom w:val="single" w:sz="12" w:space="0" w:color="auto"/>
            </w:tcBorders>
          </w:tcPr>
          <w:p w:rsidR="00F55A55" w:rsidRPr="00950D37" w:rsidRDefault="00F55A55" w:rsidP="00EE7B6C">
            <w:pPr>
              <w:rPr>
                <w:rFonts w:ascii="Khmer OS Battambang" w:hAnsi="Khmer OS Battambang" w:cs="Khmer OS Battambang"/>
              </w:rPr>
            </w:pPr>
          </w:p>
        </w:tc>
      </w:tr>
    </w:tbl>
    <w:p w:rsidR="00346CDD" w:rsidRPr="00950D37" w:rsidRDefault="00346CDD" w:rsidP="00346CDD">
      <w:pPr>
        <w:spacing w:after="0" w:line="240" w:lineRule="auto"/>
        <w:rPr>
          <w:rFonts w:ascii="Khmer OS Battambang" w:eastAsia="Times New Roman" w:hAnsi="Khmer OS Battambang" w:cs="Khmer OS Battambang"/>
          <w:bCs/>
          <w:sz w:val="20"/>
          <w:szCs w:val="20"/>
        </w:rPr>
      </w:pPr>
    </w:p>
    <w:p w:rsidR="000D1ABC" w:rsidRDefault="00920FA9" w:rsidP="000D1ABC">
      <w:pPr>
        <w:rPr>
          <w:rFonts w:ascii="Khmer OS Battambang" w:eastAsia="Times New Roman" w:hAnsi="Khmer OS Battambang" w:cs="Khmer OS Battambang"/>
          <w:bCs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b/>
          <w:sz w:val="20"/>
          <w:szCs w:val="20"/>
          <w:cs/>
          <w:lang w:bidi="km-KH"/>
        </w:rPr>
        <w:t>ឥឡូវខ្ញុំសុំស</w:t>
      </w:r>
      <w:r w:rsidR="0065515D">
        <w:rPr>
          <w:rFonts w:ascii="Khmer OS Battambang" w:eastAsia="Times New Roman" w:hAnsi="Khmer OS Battambang" w:cs="Khmer OS Battambang"/>
          <w:b/>
          <w:sz w:val="20"/>
          <w:szCs w:val="20"/>
          <w:cs/>
          <w:lang w:bidi="km-KH"/>
        </w:rPr>
        <w:t>ួរអ្នក ប្រសិនបើ</w:t>
      </w:r>
      <w:r w:rsidR="0065515D">
        <w:rPr>
          <w:rFonts w:ascii="Khmer OS Battambang" w:eastAsia="Times New Roman" w:hAnsi="Khmer OS Battambang" w:cs="Khmer OS Battambang" w:hint="cs"/>
          <w:b/>
          <w:sz w:val="20"/>
          <w:szCs w:val="20"/>
          <w:cs/>
          <w:lang w:bidi="km-KH"/>
        </w:rPr>
        <w:t>ប្រជាជនក្នុងភូមិ</w:t>
      </w:r>
      <w:r w:rsidRPr="00950D37">
        <w:rPr>
          <w:rFonts w:ascii="Khmer OS Battambang" w:eastAsia="Times New Roman" w:hAnsi="Khmer OS Battambang" w:cs="Khmer OS Battambang"/>
          <w:b/>
          <w:sz w:val="20"/>
          <w:szCs w:val="20"/>
          <w:cs/>
          <w:lang w:bidi="km-KH"/>
        </w:rPr>
        <w:t xml:space="preserve">ធ្លាប់បានចូលរួមក្នុងគម្រោងអភិវឌ្ឍន៍ វគ្គបណ្ដុះបណ្ដាល ឬសកម្មភាពក្រុមផ្សេងៗ </w:t>
      </w:r>
      <w:r w:rsidRPr="00950D37">
        <w:rPr>
          <w:rFonts w:ascii="Khmer OS Battambang" w:eastAsia="Times New Roman" w:hAnsi="Khmer OS Battambang" w:cs="Khmer OS Battambang"/>
          <w:bCs/>
          <w:sz w:val="20"/>
          <w:szCs w:val="20"/>
          <w:u w:val="single"/>
          <w:cs/>
          <w:lang w:bidi="km-KH"/>
        </w:rPr>
        <w:t xml:space="preserve">ក្នុងរយៈពេល </w:t>
      </w:r>
      <w:r w:rsidRPr="00950D37">
        <w:rPr>
          <w:rFonts w:ascii="Khmer OS Battambang" w:eastAsia="Times New Roman" w:hAnsi="Khmer OS Battambang" w:cs="Khmer OS Battambang"/>
          <w:bCs/>
          <w:sz w:val="20"/>
          <w:szCs w:val="20"/>
          <w:u w:val="single"/>
        </w:rPr>
        <w:t>4</w:t>
      </w:r>
      <w:r w:rsidRPr="00950D37">
        <w:rPr>
          <w:rFonts w:ascii="Khmer OS Battambang" w:eastAsia="Times New Roman" w:hAnsi="Khmer OS Battambang" w:cs="Khmer OS Battambang"/>
          <w:bCs/>
          <w:sz w:val="20"/>
          <w:szCs w:val="20"/>
          <w:u w:val="single"/>
          <w:cs/>
          <w:lang w:bidi="km-KH"/>
        </w:rPr>
        <w:t>ឆ្នាំកន្លងមក</w:t>
      </w:r>
      <w:r w:rsidRPr="00950D37">
        <w:rPr>
          <w:rFonts w:ascii="Khmer OS Battambang" w:eastAsia="Times New Roman" w:hAnsi="Khmer OS Battambang" w:cs="Khmer OS Battambang"/>
          <w:b/>
          <w:sz w:val="20"/>
          <w:szCs w:val="20"/>
          <w:cs/>
          <w:lang w:bidi="km-KH"/>
        </w:rPr>
        <w:t xml:space="preserve"> តើអ្នកអាចប្រាប់ខ្ញុំបានទេថាតើអ្នកណាជាអ្នករៀបចំគម្រោង/កម្មវិធីទាំងអស់នោះ</w:t>
      </w:r>
      <w:r w:rsidRPr="00950D37">
        <w:rPr>
          <w:rFonts w:ascii="Khmer OS Battambang" w:eastAsia="Times New Roman" w:hAnsi="Khmer OS Battambang" w:cs="Khmer OS Battambang"/>
          <w:bCs/>
          <w:sz w:val="20"/>
          <w:szCs w:val="20"/>
        </w:rPr>
        <w:t>?</w:t>
      </w:r>
    </w:p>
    <w:p w:rsidR="00F70074" w:rsidRPr="000D1ABC" w:rsidRDefault="00920FA9" w:rsidP="000D1ABC">
      <w:pPr>
        <w:spacing w:after="0"/>
        <w:rPr>
          <w:rFonts w:ascii="Khmer OS Battambang" w:eastAsia="Times New Roman" w:hAnsi="Khmer OS Battambang" w:cs="Khmer OS Battambang"/>
          <w:bCs/>
          <w:sz w:val="20"/>
          <w:szCs w:val="20"/>
        </w:rPr>
      </w:pPr>
      <w:r w:rsidRPr="00950D37">
        <w:rPr>
          <w:rFonts w:ascii="Khmer OS Battambang" w:eastAsia="Times New Roman" w:hAnsi="Khmer OS Battambang" w:cs="Khmer OS Battambang"/>
          <w:bCs/>
          <w:sz w:val="20"/>
          <w:szCs w:val="20"/>
          <w:cs/>
          <w:lang w:bidi="km-KH"/>
        </w:rPr>
        <w:t>មន្ត្រីសំភាសន៍៖ អានសកម្មភាពពីក្នុងបញ្ជីហើយសួរសំនួរសម្រាប់សកម្មភាពនីមួយៗ</w:t>
      </w:r>
      <w:r w:rsidR="00346CDD" w:rsidRPr="00950D37">
        <w:rPr>
          <w:rFonts w:ascii="Khmer OS Battambang" w:eastAsia="Times New Roman" w:hAnsi="Khmer OS Battambang" w:cs="Khmer OS Battambang"/>
          <w:bCs/>
          <w:sz w:val="20"/>
          <w:szCs w:val="20"/>
        </w:rPr>
        <w:t xml:space="preserve"> </w:t>
      </w:r>
    </w:p>
    <w:tbl>
      <w:tblPr>
        <w:tblStyle w:val="TableGrid"/>
        <w:tblW w:w="9850" w:type="dxa"/>
        <w:tblLayout w:type="fixed"/>
        <w:tblLook w:val="04A0" w:firstRow="1" w:lastRow="0" w:firstColumn="1" w:lastColumn="0" w:noHBand="0" w:noVBand="1"/>
      </w:tblPr>
      <w:tblGrid>
        <w:gridCol w:w="2515"/>
        <w:gridCol w:w="450"/>
        <w:gridCol w:w="990"/>
        <w:gridCol w:w="1170"/>
        <w:gridCol w:w="1980"/>
        <w:gridCol w:w="607"/>
        <w:gridCol w:w="863"/>
        <w:gridCol w:w="1275"/>
      </w:tblGrid>
      <w:tr w:rsidR="00950D37" w:rsidRPr="00950D37" w:rsidTr="000D1ABC">
        <w:tc>
          <w:tcPr>
            <w:tcW w:w="2515" w:type="dxa"/>
            <w:vMerge w:val="restart"/>
          </w:tcPr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  <w:p w:rsidR="00F55A55" w:rsidRPr="00950D37" w:rsidRDefault="00950D37" w:rsidP="00EE7B6C">
            <w:pPr>
              <w:rPr>
                <w:rFonts w:ascii="Khmer OS Battambang" w:eastAsia="Times New Roman" w:hAnsi="Khmer OS Battambang" w:cs="Khmer OS Battambang"/>
                <w:b/>
                <w:sz w:val="20"/>
                <w:szCs w:val="20"/>
                <w:lang w:bidi="km-KH"/>
              </w:rPr>
            </w:pPr>
            <w:r>
              <w:rPr>
                <w:rFonts w:ascii="Khmer OS Battambang" w:eastAsia="Times New Roman" w:hAnsi="Khmer OS Battambang" w:cs="Khmer OS Battambang" w:hint="cs"/>
                <w:b/>
                <w:sz w:val="20"/>
                <w:szCs w:val="20"/>
                <w:cs/>
                <w:lang w:bidi="km-KH"/>
              </w:rPr>
              <w:t>សកម្មភាព</w:t>
            </w:r>
          </w:p>
        </w:tc>
        <w:tc>
          <w:tcPr>
            <w:tcW w:w="450" w:type="dxa"/>
            <w:vMerge w:val="restart"/>
          </w:tcPr>
          <w:p w:rsidR="00F55A55" w:rsidRPr="00CD2170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2160" w:type="dxa"/>
            <w:gridSpan w:val="2"/>
          </w:tcPr>
          <w:p w:rsidR="00920FA9" w:rsidRPr="00CD2170" w:rsidRDefault="00920FA9" w:rsidP="00920FA9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តើមានគ្រួសារ</w:t>
            </w:r>
            <w:r w:rsidR="00950D37"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ណាក្នុងភូមិនេះដែល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បានរៀបចំឬចូលរួមក្នុង [សកម្មភាព] ក្នុងរយៈពេល៤ឆ្នាំ</w:t>
            </w:r>
            <w:r w:rsidR="00950D37"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កន្លងមកដែរឬទេ?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  <w:t xml:space="preserve"> </w:t>
            </w:r>
          </w:p>
          <w:p w:rsidR="00920FA9" w:rsidRPr="00CD2170" w:rsidRDefault="00920FA9" w:rsidP="00920FA9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1=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បាទ/ចាស៎</w:t>
            </w:r>
          </w:p>
          <w:p w:rsidR="00920FA9" w:rsidRPr="00CD2170" w:rsidRDefault="00920FA9" w:rsidP="00920FA9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2=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 xml:space="preserve">ទេ (បើទេទាំង 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  <w:t>F7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 xml:space="preserve"> និង 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  <w:t xml:space="preserve">F8, 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បន្តទៅសកម្មភាពបន្ទាប់)</w:t>
            </w:r>
          </w:p>
          <w:p w:rsidR="00F55A55" w:rsidRPr="00CD2170" w:rsidRDefault="00920FA9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98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  <w:t>=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មិនដឹង (បន្តទៅសកម្មភាពបន្ទាប់)</w:t>
            </w:r>
          </w:p>
        </w:tc>
        <w:tc>
          <w:tcPr>
            <w:tcW w:w="1980" w:type="dxa"/>
            <w:vMerge w:val="restart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តើអ្នកណាជាអ្នករៀបចំសកម្មភាពនេះ</w:t>
            </w: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?</w:t>
            </w:r>
          </w:p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  <w:t xml:space="preserve"> </w:t>
            </w:r>
          </w:p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1=HARVEST/USAID</w:t>
            </w:r>
          </w:p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2=DFID</w:t>
            </w:r>
          </w:p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3=JICA</w:t>
            </w:r>
          </w:p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4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  <w:t>=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អង្គការក្រៅរដ្ឋា</w:t>
            </w:r>
          </w:p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ភិបាលផ្សេងៗ</w:t>
            </w:r>
          </w:p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5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  <w:t>=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រដ្ឋាភិបាល</w:t>
            </w:r>
          </w:p>
          <w:p w:rsidR="00F55A55" w:rsidRPr="00CD2170" w:rsidRDefault="00950D37" w:rsidP="00950D37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98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  <w:t>=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មិនដឹង</w:t>
            </w:r>
          </w:p>
        </w:tc>
        <w:tc>
          <w:tcPr>
            <w:tcW w:w="1470" w:type="dxa"/>
            <w:gridSpan w:val="2"/>
          </w:tcPr>
          <w:p w:rsidR="00F55A55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តាមការគណនារបស់អ្នក 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តើបុរសនិងស្រ្តី​ក្នុង</w:t>
            </w:r>
            <w:r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ភូមិនេះ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ដែល​មាន​អាយុ​ច្រើនជាង 15ឆ្នាំ​ប៉ុន្មាន​នាក់ ដែល​បាន​ចូលរួមក្នុង​សកម្មភាព​នេះ​?</w:t>
            </w:r>
          </w:p>
        </w:tc>
        <w:tc>
          <w:tcPr>
            <w:tcW w:w="1275" w:type="dxa"/>
          </w:tcPr>
          <w:p w:rsidR="00F55A55" w:rsidRPr="00CD2170" w:rsidRDefault="00950D37" w:rsidP="00EE7B6C">
            <w:pPr>
              <w:rPr>
                <w:rFonts w:ascii="Khmer OS Battambang" w:eastAsia="Times New Roman" w:hAnsi="Khmer OS Battambang" w:cs="Khmer OS Battambang"/>
                <w:bCs/>
                <w:i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តើសមាជិក</w:t>
            </w:r>
            <w:r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ក្នុងភូមិនេះ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ចូលរួម</w:t>
            </w:r>
            <w:r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ក្នុងសកម្មភាពនេះ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លើកចុងក្រោយនៅ</w:t>
            </w:r>
            <w:r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ពេល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>ណា</w:t>
            </w: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? (</w:t>
            </w:r>
            <w:r w:rsidRPr="00CD2170"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cs/>
                <w:lang w:bidi="km-KH"/>
              </w:rPr>
              <w:t xml:space="preserve">សម្រាប់ឆ្នាំនេះ សូមសរសេរ </w:t>
            </w: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 xml:space="preserve">2016) </w:t>
            </w:r>
          </w:p>
        </w:tc>
      </w:tr>
      <w:tr w:rsidR="00950D37" w:rsidRPr="00950D37" w:rsidTr="000D1ABC">
        <w:trPr>
          <w:trHeight w:val="323"/>
        </w:trPr>
        <w:tc>
          <w:tcPr>
            <w:tcW w:w="2515" w:type="dxa"/>
            <w:vMerge/>
          </w:tcPr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</w:tc>
        <w:tc>
          <w:tcPr>
            <w:tcW w:w="450" w:type="dxa"/>
            <w:vMerge/>
          </w:tcPr>
          <w:p w:rsidR="00F55A55" w:rsidRPr="00CD2170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990" w:type="dxa"/>
          </w:tcPr>
          <w:p w:rsidR="00F55A55" w:rsidRPr="00CD2170" w:rsidRDefault="00950D37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lang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រៀបចំ</w:t>
            </w:r>
          </w:p>
        </w:tc>
        <w:tc>
          <w:tcPr>
            <w:tcW w:w="1170" w:type="dxa"/>
          </w:tcPr>
          <w:p w:rsidR="00F55A55" w:rsidRPr="009F4805" w:rsidRDefault="00950D37" w:rsidP="006B0DDD">
            <w:pPr>
              <w:rPr>
                <w:rFonts w:ascii="Khmer OS Battambang" w:hAnsi="Khmer OS Battambang" w:cs="Khmer OS Battambang"/>
                <w:b/>
                <w:sz w:val="18"/>
                <w:szCs w:val="18"/>
                <w:lang w:eastAsia="ko-KR"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ចូលរួម</w:t>
            </w:r>
            <w:r w:rsidR="009F4805">
              <w:rPr>
                <w:rFonts w:ascii="Khmer OS Battambang" w:hAnsi="Khmer OS Battambang" w:cs="Khmer OS Battambang" w:hint="eastAsia"/>
                <w:b/>
                <w:sz w:val="18"/>
                <w:szCs w:val="18"/>
                <w:lang w:eastAsia="ko-KR" w:bidi="km-KH"/>
              </w:rPr>
              <w:t>/</w:t>
            </w:r>
            <w:r w:rsidR="008777E2">
              <w:rPr>
                <w:rFonts w:ascii="Khmer OS Battambang" w:hAnsi="Khmer OS Battambang" w:cs="Khmer OS Battambang" w:hint="cs"/>
                <w:b/>
                <w:sz w:val="18"/>
                <w:szCs w:val="18"/>
                <w:cs/>
                <w:lang w:eastAsia="ko-KR" w:bidi="km-KH"/>
              </w:rPr>
              <w:t>កម្មសិក្សា</w:t>
            </w:r>
          </w:p>
        </w:tc>
        <w:tc>
          <w:tcPr>
            <w:tcW w:w="1980" w:type="dxa"/>
            <w:vMerge/>
          </w:tcPr>
          <w:p w:rsidR="00F55A55" w:rsidRPr="00CD2170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F55A55" w:rsidRPr="00CD2170" w:rsidRDefault="00950D37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lang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បុរស</w:t>
            </w:r>
          </w:p>
        </w:tc>
        <w:tc>
          <w:tcPr>
            <w:tcW w:w="863" w:type="dxa"/>
          </w:tcPr>
          <w:p w:rsidR="00F55A55" w:rsidRPr="00CD2170" w:rsidRDefault="00950D37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  <w:lang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ស្រ្តី</w:t>
            </w:r>
          </w:p>
        </w:tc>
        <w:tc>
          <w:tcPr>
            <w:tcW w:w="1275" w:type="dxa"/>
          </w:tcPr>
          <w:p w:rsidR="00F55A55" w:rsidRPr="00CD2170" w:rsidRDefault="00950D37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b/>
                <w:sz w:val="18"/>
                <w:szCs w:val="18"/>
                <w:cs/>
                <w:lang w:bidi="km-KH"/>
              </w:rPr>
              <w:t>ឆ្នាំ</w:t>
            </w:r>
            <w:r w:rsidR="00F55A55"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 xml:space="preserve"> (YYYY)</w:t>
            </w:r>
          </w:p>
        </w:tc>
      </w:tr>
      <w:tr w:rsidR="00950D37" w:rsidRPr="00950D37" w:rsidTr="000D1ABC">
        <w:tc>
          <w:tcPr>
            <w:tcW w:w="2515" w:type="dxa"/>
            <w:vMerge/>
          </w:tcPr>
          <w:p w:rsidR="00F55A55" w:rsidRPr="00950D37" w:rsidRDefault="00F55A55" w:rsidP="00EE7B6C">
            <w:pPr>
              <w:rPr>
                <w:rFonts w:ascii="Khmer OS Battambang" w:eastAsia="Times New Roman" w:hAnsi="Khmer OS Battambang" w:cs="Khmer OS Battambang"/>
                <w:bCs/>
                <w:sz w:val="20"/>
                <w:szCs w:val="20"/>
              </w:rPr>
            </w:pPr>
          </w:p>
        </w:tc>
        <w:tc>
          <w:tcPr>
            <w:tcW w:w="450" w:type="dxa"/>
          </w:tcPr>
          <w:p w:rsidR="00F55A55" w:rsidRPr="00CD2170" w:rsidRDefault="00346CDD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F6</w:t>
            </w:r>
          </w:p>
        </w:tc>
        <w:tc>
          <w:tcPr>
            <w:tcW w:w="990" w:type="dxa"/>
          </w:tcPr>
          <w:p w:rsidR="00F55A55" w:rsidRPr="00CD2170" w:rsidRDefault="00346CDD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F7</w:t>
            </w:r>
          </w:p>
        </w:tc>
        <w:tc>
          <w:tcPr>
            <w:tcW w:w="1170" w:type="dxa"/>
          </w:tcPr>
          <w:p w:rsidR="00F55A55" w:rsidRPr="00CD2170" w:rsidRDefault="00346CDD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F8</w:t>
            </w:r>
          </w:p>
        </w:tc>
        <w:tc>
          <w:tcPr>
            <w:tcW w:w="1980" w:type="dxa"/>
          </w:tcPr>
          <w:p w:rsidR="00F55A55" w:rsidRPr="00CD2170" w:rsidRDefault="00346CDD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F9</w:t>
            </w:r>
          </w:p>
        </w:tc>
        <w:tc>
          <w:tcPr>
            <w:tcW w:w="607" w:type="dxa"/>
          </w:tcPr>
          <w:p w:rsidR="00F55A55" w:rsidRPr="00CD2170" w:rsidRDefault="00346CDD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F10</w:t>
            </w:r>
          </w:p>
        </w:tc>
        <w:tc>
          <w:tcPr>
            <w:tcW w:w="863" w:type="dxa"/>
          </w:tcPr>
          <w:p w:rsidR="00F55A55" w:rsidRPr="00CD2170" w:rsidRDefault="00346CDD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F11</w:t>
            </w:r>
          </w:p>
        </w:tc>
        <w:tc>
          <w:tcPr>
            <w:tcW w:w="1275" w:type="dxa"/>
          </w:tcPr>
          <w:p w:rsidR="00F55A55" w:rsidRPr="00CD2170" w:rsidRDefault="00346CDD" w:rsidP="00EE7B6C">
            <w:pPr>
              <w:jc w:val="center"/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F12</w:t>
            </w:r>
          </w:p>
        </w:tc>
      </w:tr>
      <w:tr w:rsidR="00950D37" w:rsidRPr="00950D37" w:rsidTr="000D1ABC"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ារបង្ហាញបច្ទេកទេសដាំស្រូវ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rPr>
          <w:trHeight w:val="323"/>
        </w:trPr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ារបង្ហាញបច្ទេកទេសដាំពោត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2</w:t>
            </w:r>
          </w:p>
        </w:tc>
        <w:tc>
          <w:tcPr>
            <w:tcW w:w="99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ារបង្ហាញបច្ទេកទេសចិញ្ចឹមត្រីនិងការនេសាទត្រី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3</w:t>
            </w:r>
          </w:p>
        </w:tc>
        <w:tc>
          <w:tcPr>
            <w:tcW w:w="99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ារបង្ហាញបច្ទេកទេសដាំបន្លែសម្រាប់លក់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4</w:t>
            </w:r>
          </w:p>
        </w:tc>
        <w:tc>
          <w:tcPr>
            <w:tcW w:w="99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rPr>
          <w:trHeight w:val="316"/>
        </w:trPr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ម្មវិធីសួនបន្លែជុំវិញផ្ទះ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5</w:t>
            </w:r>
          </w:p>
        </w:tc>
        <w:tc>
          <w:tcPr>
            <w:tcW w:w="99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វគ្គបណ្ដុះបណ្ដាលពីការអភិវឌ្ឍន៍មុខជំនួញ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6</w:t>
            </w:r>
          </w:p>
        </w:tc>
        <w:tc>
          <w:tcPr>
            <w:tcW w:w="990" w:type="dxa"/>
            <w:shd w:val="clear" w:color="auto" w:fill="7F7F7F" w:themeFill="text1" w:themeFillTint="80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rPr>
          <w:trHeight w:val="334"/>
        </w:trPr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ម្មវិធីទាក់ទងព្រៃឈើ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7</w:t>
            </w:r>
          </w:p>
        </w:tc>
        <w:tc>
          <w:tcPr>
            <w:tcW w:w="990" w:type="dxa"/>
            <w:shd w:val="clear" w:color="auto" w:fill="7F7F7F" w:themeFill="text1" w:themeFillTint="80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rPr>
          <w:trHeight w:val="361"/>
        </w:trPr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យុទ្ធនាការផ្ដល់អាហារូបត្ថម្ភ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8</w:t>
            </w:r>
          </w:p>
        </w:tc>
        <w:tc>
          <w:tcPr>
            <w:tcW w:w="990" w:type="dxa"/>
            <w:shd w:val="clear" w:color="auto" w:fill="7F7F7F" w:themeFill="text1" w:themeFillTint="80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្រុមសន្តិសុខស្បៀងនិង អាហាររូបត្ថម្ភ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9</w:t>
            </w:r>
          </w:p>
        </w:tc>
        <w:tc>
          <w:tcPr>
            <w:tcW w:w="990" w:type="dxa"/>
            <w:shd w:val="clear" w:color="auto" w:fill="7F7F7F" w:themeFill="text1" w:themeFillTint="80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ម្មវិធីផ្ទះបាយចល័ត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10</w:t>
            </w:r>
          </w:p>
        </w:tc>
        <w:tc>
          <w:tcPr>
            <w:tcW w:w="990" w:type="dxa"/>
            <w:shd w:val="clear" w:color="auto" w:fill="7F7F7F" w:themeFill="text1" w:themeFillTint="80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  <w:tr w:rsidR="00950D37" w:rsidRPr="00950D37" w:rsidTr="000D1ABC">
        <w:trPr>
          <w:trHeight w:val="289"/>
        </w:trPr>
        <w:tc>
          <w:tcPr>
            <w:tcW w:w="2515" w:type="dxa"/>
          </w:tcPr>
          <w:p w:rsidR="00950D37" w:rsidRPr="00CD2170" w:rsidRDefault="00950D37" w:rsidP="00950D37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ក្រុមសន្សំ</w:t>
            </w:r>
          </w:p>
        </w:tc>
        <w:tc>
          <w:tcPr>
            <w:tcW w:w="45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  <w:t>11</w:t>
            </w:r>
          </w:p>
        </w:tc>
        <w:tc>
          <w:tcPr>
            <w:tcW w:w="990" w:type="dxa"/>
            <w:shd w:val="clear" w:color="auto" w:fill="7F7F7F" w:themeFill="text1" w:themeFillTint="80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17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980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607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863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  <w:tc>
          <w:tcPr>
            <w:tcW w:w="1275" w:type="dxa"/>
          </w:tcPr>
          <w:p w:rsidR="00950D37" w:rsidRPr="00CD2170" w:rsidRDefault="00950D37" w:rsidP="00950D37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</w:rPr>
            </w:pPr>
          </w:p>
        </w:tc>
      </w:tr>
    </w:tbl>
    <w:p w:rsidR="001608B5" w:rsidRPr="002B0097" w:rsidRDefault="00383D17" w:rsidP="001608B5">
      <w:pPr>
        <w:rPr>
          <w:rFonts w:ascii="Khmer OS Battambang" w:hAnsi="Khmer OS Battambang" w:cs="Khmer OS Battambang"/>
          <w:b/>
          <w:sz w:val="20"/>
          <w:szCs w:val="20"/>
        </w:rPr>
      </w:pPr>
      <w:r w:rsidRPr="00950D37">
        <w:rPr>
          <w:rFonts w:ascii="Khmer OS Battambang" w:hAnsi="Khmer OS Battambang" w:cs="Khmer OS Battambang"/>
          <w:b/>
          <w:sz w:val="20"/>
          <w:szCs w:val="20"/>
        </w:rPr>
        <w:t>G</w:t>
      </w:r>
      <w:r w:rsidR="001608B5" w:rsidRPr="00950D37">
        <w:rPr>
          <w:rFonts w:ascii="Khmer OS Battambang" w:hAnsi="Khmer OS Battambang" w:cs="Khmer OS Battambang"/>
          <w:b/>
          <w:sz w:val="20"/>
          <w:szCs w:val="20"/>
        </w:rPr>
        <w:t xml:space="preserve">. </w:t>
      </w:r>
      <w:r w:rsidR="00025880">
        <w:rPr>
          <w:rFonts w:ascii="Khmer OS Battambang" w:hAnsi="Khmer OS Battambang" w:cs="Khmer OS Battambang" w:hint="cs"/>
          <w:bCs/>
          <w:sz w:val="20"/>
          <w:szCs w:val="20"/>
          <w:cs/>
          <w:lang w:bidi="km-KH"/>
        </w:rPr>
        <w:t>កម្រៃពលកម្មនិងបញ្ហាចម្បងៗក្នុងភូមិ</w:t>
      </w:r>
    </w:p>
    <w:tbl>
      <w:tblPr>
        <w:tblStyle w:val="TableGrid"/>
        <w:tblW w:w="9805" w:type="dxa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853"/>
        <w:gridCol w:w="5082"/>
        <w:gridCol w:w="2303"/>
        <w:gridCol w:w="1567"/>
      </w:tblGrid>
      <w:tr w:rsidR="001608B5" w:rsidRPr="00CD2170" w:rsidTr="001608B5"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08B5" w:rsidRPr="00CD2170" w:rsidRDefault="001608B5" w:rsidP="00EE7B6C">
            <w:pPr>
              <w:rPr>
                <w:rFonts w:ascii="Khmer OS Battambang" w:hAnsi="Khmer OS Battambang" w:cs="Khmer OS Battambang"/>
                <w:b/>
                <w:sz w:val="18"/>
                <w:szCs w:val="18"/>
              </w:rPr>
            </w:pPr>
          </w:p>
        </w:tc>
        <w:tc>
          <w:tcPr>
            <w:tcW w:w="5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08B5" w:rsidRPr="00CD2170" w:rsidRDefault="00EB0651" w:rsidP="00EE7B6C">
            <w:pPr>
              <w:rPr>
                <w:rFonts w:ascii="Khmer OS Battambang" w:hAnsi="Khmer OS Battambang" w:cs="Khmer OS Battambang"/>
                <w:b/>
                <w:sz w:val="18"/>
                <w:szCs w:val="18"/>
                <w:lang w:bidi="km-KH"/>
              </w:rPr>
            </w:pPr>
            <w:r w:rsidRPr="00CD2170">
              <w:rPr>
                <w:rFonts w:ascii="Khmer OS Battambang" w:hAnsi="Khmer OS Battambang" w:cs="Khmer OS Battambang" w:hint="cs"/>
                <w:b/>
                <w:sz w:val="18"/>
                <w:szCs w:val="18"/>
                <w:cs/>
                <w:lang w:bidi="km-KH"/>
              </w:rPr>
              <w:t>សំនួរ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08B5" w:rsidRPr="00CD2170" w:rsidRDefault="001608B5" w:rsidP="00EE7B6C">
            <w:pPr>
              <w:rPr>
                <w:rFonts w:ascii="Khmer OS Battambang" w:hAnsi="Khmer OS Battambang" w:cs="Khmer OS Battambang"/>
                <w:b/>
                <w:sz w:val="18"/>
                <w:szCs w:val="18"/>
              </w:rPr>
            </w:pP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1608B5" w:rsidRPr="00CD2170" w:rsidRDefault="00EB0651" w:rsidP="00EE7B6C">
            <w:pPr>
              <w:jc w:val="center"/>
              <w:rPr>
                <w:rFonts w:ascii="Khmer OS Battambang" w:hAnsi="Khmer OS Battambang" w:cs="Khmer OS Battambang"/>
                <w:bCs/>
                <w:sz w:val="18"/>
                <w:szCs w:val="18"/>
                <w:lang w:bidi="km-KH"/>
              </w:rPr>
            </w:pPr>
            <w:r w:rsidRPr="00CD2170">
              <w:rPr>
                <w:rFonts w:ascii="Khmer OS Battambang" w:hAnsi="Khmer OS Battambang" w:cs="Khmer OS Battambang" w:hint="cs"/>
                <w:bCs/>
                <w:sz w:val="18"/>
                <w:szCs w:val="18"/>
                <w:cs/>
                <w:lang w:bidi="km-KH"/>
              </w:rPr>
              <w:t>ចម្លើយ</w:t>
            </w:r>
          </w:p>
        </w:tc>
      </w:tr>
      <w:tr w:rsidR="001608B5" w:rsidRPr="00CD2170" w:rsidTr="00E54380">
        <w:trPr>
          <w:trHeight w:val="1527"/>
        </w:trPr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08B5" w:rsidRPr="00CD2170" w:rsidRDefault="00383D17" w:rsidP="00EE7B6C">
            <w:pPr>
              <w:rPr>
                <w:rFonts w:ascii="Khmer OS Battambang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b/>
                <w:sz w:val="18"/>
                <w:szCs w:val="18"/>
              </w:rPr>
              <w:t>G10</w:t>
            </w:r>
          </w:p>
        </w:tc>
        <w:tc>
          <w:tcPr>
            <w:tcW w:w="50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08B5" w:rsidRPr="00CD2170" w:rsidRDefault="00EB0651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តើបញ្ហាចម្បង3ណាខ្លះដែលប៉ះពាល់ដល់ភូមិនេះក៏ដូចជាដល់ប្រជាជន?</w:t>
            </w:r>
          </w:p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</w:p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</w:t>
            </w:r>
            <w:r w:rsidR="006B650D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តើបញ្ហានោះគឺ ............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?  (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អាចបញ្ជីពីកូដ 1 </w:t>
            </w:r>
            <w:r w:rsidR="00C42551" w:rsidRPr="00CD2170">
              <w:rPr>
                <w:rFonts w:ascii="Khmer OS Battambang" w:hAnsi="Khmer OS Battambang" w:cs="Khmer OS Battambang"/>
                <w:sz w:val="18"/>
                <w:szCs w:val="18"/>
                <w:cs/>
                <w:lang w:bidi="km-KH"/>
              </w:rPr>
              <w:t>–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​​​​​​​​​​ 99 បន្ទាប់មកសួរគាត់អោយ​កំណត់បញ្ហាចម្បងទី1 ទី2 និងទី3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)</w:t>
            </w:r>
          </w:p>
          <w:p w:rsidR="006821AE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1= </w:t>
            </w:r>
            <w:r w:rsidR="00EB06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ឧក្រិដ្ឋកម្ម/បញ្ហាសន្តិសុខ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                                                             </w:t>
            </w:r>
          </w:p>
          <w:p w:rsidR="006821AE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2= 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កង្វះស្បៀង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                                                       </w:t>
            </w:r>
          </w:p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3= </w:t>
            </w:r>
            <w:r w:rsidR="006B650D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អតិផរណា/តម្លៃម្ហូបឡើងថ្លៃ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                    </w:t>
            </w:r>
          </w:p>
          <w:p w:rsidR="006821AE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4= </w:t>
            </w:r>
            <w:r w:rsidR="00EB06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ភាពអត់ការងារធ្វើរបស់យុវជន</w:t>
            </w:r>
          </w:p>
          <w:p w:rsidR="007E74CB" w:rsidRPr="00CD2170" w:rsidRDefault="007E74CB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5= </w:t>
            </w:r>
            <w:r w:rsidR="00EB06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ភាពអត់ការងារធ្វើជាទូទៅ</w:t>
            </w:r>
          </w:p>
          <w:p w:rsidR="006821AE" w:rsidRPr="00CD2170" w:rsidRDefault="007E74CB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6</w:t>
            </w:r>
            <w:r w:rsidR="006821AE" w:rsidRPr="00CD2170">
              <w:rPr>
                <w:rFonts w:ascii="Khmer OS Battambang" w:hAnsi="Khmer OS Battambang" w:cs="Khmer OS Battambang"/>
                <w:sz w:val="18"/>
                <w:szCs w:val="18"/>
              </w:rPr>
              <w:t>=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អ្នកចំណូលស្រុក/ជនភៀសខ្លូនដណ្ដើមការងារ/ធនធាន</w:t>
            </w:r>
          </w:p>
          <w:p w:rsidR="006821AE" w:rsidRPr="00CD2170" w:rsidRDefault="007E74CB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7</w:t>
            </w:r>
            <w:r w:rsidR="006821AE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= 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បញ្ហាសុខភាព</w:t>
            </w:r>
          </w:p>
          <w:p w:rsidR="001608B5" w:rsidRPr="00CD2170" w:rsidRDefault="007E74CB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8</w:t>
            </w:r>
            <w:r w:rsidR="006821AE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= 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ក្នុងភូមិគ្មានសាលា ឬសាលាគ្មានគុណភាព</w:t>
            </w:r>
          </w:p>
          <w:p w:rsidR="001608B5" w:rsidRPr="00CD2170" w:rsidRDefault="007E74CB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9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= 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កំលាំងពលកម្មកុមារ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   </w:t>
            </w:r>
          </w:p>
          <w:p w:rsidR="001608B5" w:rsidRPr="00CD2170" w:rsidRDefault="007E74CB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0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>=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កង្វះខាតសេវាថែទាំសុខភាព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   </w:t>
            </w:r>
          </w:p>
          <w:p w:rsidR="001608B5" w:rsidRPr="00CD2170" w:rsidRDefault="006821AE" w:rsidP="001608B5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</w:t>
            </w:r>
            <w:r w:rsidR="007E74CB" w:rsidRPr="00CD2170">
              <w:rPr>
                <w:rFonts w:ascii="Khmer OS Battambang" w:hAnsi="Khmer OS Battambang" w:cs="Khmer OS Battambang"/>
                <w:sz w:val="18"/>
                <w:szCs w:val="18"/>
              </w:rPr>
              <w:t>1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= 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កង្វះទឹកស្អាតសម្រាប់បរិភោគ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</w:t>
            </w:r>
          </w:p>
          <w:p w:rsidR="006821AE" w:rsidRPr="00CD2170" w:rsidRDefault="007E74CB" w:rsidP="006821AE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2</w:t>
            </w:r>
            <w:r w:rsidR="006821AE" w:rsidRPr="00CD2170">
              <w:rPr>
                <w:rFonts w:ascii="Khmer OS Battambang" w:hAnsi="Khmer OS Battambang" w:cs="Khmer OS Battambang"/>
                <w:sz w:val="18"/>
                <w:szCs w:val="18"/>
              </w:rPr>
              <w:t>=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ខ្វះខាតមធ្យោបាយធ្វើដំណើរ</w:t>
            </w:r>
          </w:p>
          <w:p w:rsidR="006821AE" w:rsidRPr="00CD2170" w:rsidRDefault="007E74CB" w:rsidP="006821AE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3</w:t>
            </w:r>
            <w:r w:rsidR="006821AE" w:rsidRPr="00CD2170">
              <w:rPr>
                <w:rFonts w:ascii="Khmer OS Battambang" w:hAnsi="Khmer OS Battambang" w:cs="Khmer OS Battambang"/>
                <w:sz w:val="18"/>
                <w:szCs w:val="18"/>
              </w:rPr>
              <w:t>=</w:t>
            </w:r>
            <w:r w:rsidR="00AF066B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ពិបាកក្នុងការស្វែងរកធាតុចូល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កសិកម្ម</w:t>
            </w:r>
          </w:p>
          <w:p w:rsidR="007E74CB" w:rsidRPr="00CD2170" w:rsidRDefault="007E74CB" w:rsidP="006821AE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4=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ពិបាកក្នុងការស្វែងរកផ្សារសម្រាប់លក់ផលិតផលកសិកម្ម</w:t>
            </w:r>
          </w:p>
          <w:p w:rsidR="006821AE" w:rsidRPr="00CD2170" w:rsidRDefault="00E54380" w:rsidP="006821AE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5</w:t>
            </w:r>
            <w:r w:rsidR="006821AE" w:rsidRPr="00CD2170">
              <w:rPr>
                <w:rFonts w:ascii="Khmer OS Battambang" w:hAnsi="Khmer OS Battambang" w:cs="Khmer OS Battambang"/>
                <w:sz w:val="18"/>
                <w:szCs w:val="18"/>
              </w:rPr>
              <w:t>=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កង្វះដី</w:t>
            </w:r>
          </w:p>
          <w:p w:rsidR="00E54380" w:rsidRPr="00CD2170" w:rsidRDefault="00E54380" w:rsidP="006821AE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6=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តម្លៃដីថ្លៃ ឬថ្លៃជួលថ្លៃ</w:t>
            </w:r>
          </w:p>
          <w:p w:rsidR="00C545D1" w:rsidRPr="00CD2170" w:rsidRDefault="00C545D1" w:rsidP="006821AE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7=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ពិបាកក្នុងការស្វែងរកឥណទាន</w:t>
            </w:r>
          </w:p>
          <w:p w:rsidR="00C545D1" w:rsidRPr="00CD2170" w:rsidRDefault="00C545D1" w:rsidP="006821AE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18=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 បញ្ហាអាកាសធាតុ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(</w:t>
            </w:r>
            <w:r w:rsidR="0058270B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 xml:space="preserve">ឧទា. គ្រោះរាំងស្ងួត ទឹកជំនន់ </w:t>
            </w: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>severe weather)</w:t>
            </w:r>
          </w:p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99= 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បញ្ហាផ្សេងៗ (សូមបញ្ជាក់ក្នុងប្រអប់ចម្លើយ)</w:t>
            </w:r>
          </w:p>
          <w:p w:rsidR="001608B5" w:rsidRPr="00CD2170" w:rsidRDefault="006821AE" w:rsidP="00C42551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88= </w:t>
            </w:r>
            <w:r w:rsidR="00C42551"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គ្មានបញ្ហាផ្សេងទេ</w:t>
            </w:r>
            <w:r w:rsidR="001608B5" w:rsidRPr="00CD2170">
              <w:rPr>
                <w:rFonts w:ascii="Khmer OS Battambang" w:hAnsi="Khmer OS Battambang" w:cs="Khmer OS Battambang"/>
                <w:sz w:val="18"/>
                <w:szCs w:val="18"/>
              </w:rPr>
              <w:t xml:space="preserve"> 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EB0651" w:rsidRPr="00CD2170" w:rsidRDefault="00EB0651" w:rsidP="00EE7B6C">
            <w:pPr>
              <w:rPr>
                <w:rFonts w:ascii="Khmer OS Battambang" w:hAnsi="Khmer OS Battambang" w:cs="Khmer OS Battambang"/>
                <w:sz w:val="18"/>
                <w:szCs w:val="18"/>
                <w:lang w:bidi="km-KH"/>
              </w:rPr>
            </w:pPr>
            <w:r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បញ្ហាចម្បងទី1</w:t>
            </w:r>
          </w:p>
        </w:tc>
        <w:tc>
          <w:tcPr>
            <w:tcW w:w="156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</w:p>
        </w:tc>
      </w:tr>
      <w:tr w:rsidR="001608B5" w:rsidRPr="00CD2170" w:rsidTr="00E54380">
        <w:trPr>
          <w:trHeight w:val="1500"/>
        </w:trPr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08B5" w:rsidRPr="00CD2170" w:rsidRDefault="00383D17" w:rsidP="00EE7B6C">
            <w:pPr>
              <w:rPr>
                <w:rFonts w:ascii="Khmer OS Battambang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b/>
                <w:sz w:val="18"/>
                <w:szCs w:val="18"/>
              </w:rPr>
              <w:t>G11</w:t>
            </w:r>
          </w:p>
        </w:tc>
        <w:tc>
          <w:tcPr>
            <w:tcW w:w="50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1608B5" w:rsidRPr="00CD2170" w:rsidRDefault="00EB0651" w:rsidP="00EE7B6C">
            <w:pPr>
              <w:rPr>
                <w:rFonts w:ascii="Khmer OS Battambang" w:hAnsi="Khmer OS Battambang" w:cs="Khmer OS Battambang"/>
                <w:sz w:val="18"/>
                <w:szCs w:val="18"/>
                <w:lang w:bidi="km-KH"/>
              </w:rPr>
            </w:pPr>
            <w:r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បញ្ហាចម្បងទី2</w:t>
            </w:r>
          </w:p>
        </w:tc>
        <w:tc>
          <w:tcPr>
            <w:tcW w:w="156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</w:p>
        </w:tc>
      </w:tr>
      <w:tr w:rsidR="001608B5" w:rsidRPr="00CD2170" w:rsidTr="001608B5">
        <w:trPr>
          <w:trHeight w:val="510"/>
        </w:trPr>
        <w:tc>
          <w:tcPr>
            <w:tcW w:w="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08B5" w:rsidRPr="00CD2170" w:rsidRDefault="00383D17" w:rsidP="00EE7B6C">
            <w:pPr>
              <w:rPr>
                <w:rFonts w:ascii="Khmer OS Battambang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hAnsi="Khmer OS Battambang" w:cs="Khmer OS Battambang"/>
                <w:b/>
                <w:sz w:val="18"/>
                <w:szCs w:val="18"/>
              </w:rPr>
              <w:t>G12</w:t>
            </w:r>
          </w:p>
        </w:tc>
        <w:tc>
          <w:tcPr>
            <w:tcW w:w="50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1608B5" w:rsidRPr="00CD2170" w:rsidRDefault="00EB0651" w:rsidP="00EE7B6C">
            <w:pPr>
              <w:rPr>
                <w:rFonts w:ascii="Khmer OS Battambang" w:hAnsi="Khmer OS Battambang" w:cs="Khmer OS Battambang"/>
                <w:sz w:val="18"/>
                <w:szCs w:val="18"/>
                <w:lang w:bidi="km-KH"/>
              </w:rPr>
            </w:pPr>
            <w:r w:rsidRPr="00CD2170">
              <w:rPr>
                <w:rFonts w:ascii="Khmer OS Battambang" w:hAnsi="Khmer OS Battambang" w:cs="Khmer OS Battambang" w:hint="cs"/>
                <w:sz w:val="18"/>
                <w:szCs w:val="18"/>
                <w:cs/>
                <w:lang w:bidi="km-KH"/>
              </w:rPr>
              <w:t>បញ្ហាចម្បងទី3</w:t>
            </w:r>
          </w:p>
        </w:tc>
        <w:tc>
          <w:tcPr>
            <w:tcW w:w="156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1608B5" w:rsidRPr="00CD2170" w:rsidRDefault="001608B5" w:rsidP="00EE7B6C">
            <w:pPr>
              <w:rPr>
                <w:rFonts w:ascii="Khmer OS Battambang" w:hAnsi="Khmer OS Battambang" w:cs="Khmer OS Battambang"/>
                <w:sz w:val="18"/>
                <w:szCs w:val="18"/>
              </w:rPr>
            </w:pPr>
          </w:p>
        </w:tc>
      </w:tr>
    </w:tbl>
    <w:p w:rsidR="001608B5" w:rsidRPr="00CD2170" w:rsidRDefault="001608B5" w:rsidP="00EE7B6C">
      <w:pPr>
        <w:spacing w:after="0"/>
        <w:rPr>
          <w:rFonts w:ascii="Khmer OS Battambang" w:hAnsi="Khmer OS Battambang" w:cs="Khmer OS Battambang"/>
          <w:b/>
          <w:sz w:val="18"/>
          <w:szCs w:val="18"/>
        </w:rPr>
      </w:pPr>
    </w:p>
    <w:tbl>
      <w:tblPr>
        <w:tblStyle w:val="TableGrid"/>
        <w:tblW w:w="967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697"/>
        <w:gridCol w:w="5940"/>
        <w:gridCol w:w="3037"/>
      </w:tblGrid>
      <w:tr w:rsidR="00EE7B6C" w:rsidRPr="00CD2170" w:rsidTr="002B0BEE">
        <w:trPr>
          <w:trHeight w:val="584"/>
        </w:trPr>
        <w:tc>
          <w:tcPr>
            <w:tcW w:w="69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  <w:tc>
          <w:tcPr>
            <w:tcW w:w="5940" w:type="dxa"/>
          </w:tcPr>
          <w:p w:rsidR="00EE7B6C" w:rsidRPr="00CD2170" w:rsidRDefault="006B650D" w:rsidP="00EE7B6C">
            <w:pPr>
              <w:rPr>
                <w:rFonts w:ascii="Khmer OS Battambang" w:eastAsia="Times New Roman" w:hAnsi="Khmer OS Battambang" w:cs="Khmer OS Battambang"/>
                <w:bCs/>
                <w:sz w:val="18"/>
                <w:szCs w:val="18"/>
                <w:lang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bCs/>
                <w:sz w:val="18"/>
                <w:szCs w:val="18"/>
                <w:cs/>
                <w:lang w:bidi="km-KH"/>
              </w:rPr>
              <w:t>ប្រភេទគ្រោះមហន្តរាយ</w:t>
            </w:r>
          </w:p>
        </w:tc>
        <w:tc>
          <w:tcPr>
            <w:tcW w:w="3037" w:type="dxa"/>
          </w:tcPr>
          <w:p w:rsidR="00EE7B6C" w:rsidRPr="00CD2170" w:rsidRDefault="006B650D" w:rsidP="006B650D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bCs/>
                <w:sz w:val="18"/>
                <w:szCs w:val="18"/>
                <w:cs/>
                <w:lang w:bidi="km-KH"/>
              </w:rPr>
              <w:t>តើរយៈពេល4ឆ្នាំកន្លង</w:t>
            </w:r>
            <w:r w:rsidR="00A309F1">
              <w:rPr>
                <w:rFonts w:ascii="Khmer OS Battambang" w:eastAsia="Times New Roman" w:hAnsi="Khmer OS Battambang" w:cs="Khmer OS Battambang" w:hint="cs"/>
                <w:bCs/>
                <w:sz w:val="18"/>
                <w:szCs w:val="18"/>
                <w:cs/>
                <w:lang w:bidi="km-KH"/>
              </w:rPr>
              <w:t>មកបញ្ហានេះ​កើតឡើងចំនួនប៉ុន្មានដង?</w:t>
            </w:r>
          </w:p>
        </w:tc>
      </w:tr>
      <w:tr w:rsidR="00EE7B6C" w:rsidRPr="00CD2170" w:rsidTr="00145CB9">
        <w:tc>
          <w:tcPr>
            <w:tcW w:w="697" w:type="dxa"/>
          </w:tcPr>
          <w:p w:rsidR="00EE7B6C" w:rsidRPr="00CD2170" w:rsidRDefault="00145CB9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G13</w:t>
            </w:r>
          </w:p>
        </w:tc>
        <w:tc>
          <w:tcPr>
            <w:tcW w:w="5940" w:type="dxa"/>
          </w:tcPr>
          <w:p w:rsidR="00EE7B6C" w:rsidRPr="00CD2170" w:rsidRDefault="006B650D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  <w:lang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ទឹកជំនន់</w:t>
            </w:r>
          </w:p>
        </w:tc>
        <w:tc>
          <w:tcPr>
            <w:tcW w:w="303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</w:tr>
      <w:tr w:rsidR="00EE7B6C" w:rsidRPr="00CD2170" w:rsidTr="00145CB9">
        <w:tc>
          <w:tcPr>
            <w:tcW w:w="697" w:type="dxa"/>
          </w:tcPr>
          <w:p w:rsidR="00EE7B6C" w:rsidRPr="00CD2170" w:rsidRDefault="00145CB9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G14</w:t>
            </w:r>
          </w:p>
        </w:tc>
        <w:tc>
          <w:tcPr>
            <w:tcW w:w="5940" w:type="dxa"/>
          </w:tcPr>
          <w:p w:rsidR="00EE7B6C" w:rsidRPr="00CD2170" w:rsidRDefault="006B650D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  <w:lang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គ្រោះរាំងស្ងួត</w:t>
            </w:r>
          </w:p>
        </w:tc>
        <w:tc>
          <w:tcPr>
            <w:tcW w:w="303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</w:tr>
      <w:tr w:rsidR="00EE7B6C" w:rsidRPr="00CD2170" w:rsidTr="00145CB9">
        <w:tc>
          <w:tcPr>
            <w:tcW w:w="697" w:type="dxa"/>
          </w:tcPr>
          <w:p w:rsidR="00EE7B6C" w:rsidRPr="00CD2170" w:rsidRDefault="00145CB9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G15</w:t>
            </w:r>
          </w:p>
        </w:tc>
        <w:tc>
          <w:tcPr>
            <w:tcW w:w="5940" w:type="dxa"/>
          </w:tcPr>
          <w:p w:rsidR="00EE7B6C" w:rsidRPr="00CD2170" w:rsidRDefault="006B650D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  <w:lang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ខ្យល់ព្យុះស៊ីក្លូ</w:t>
            </w:r>
            <w:r w:rsidR="004C2D49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ន</w:t>
            </w:r>
          </w:p>
        </w:tc>
        <w:tc>
          <w:tcPr>
            <w:tcW w:w="303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</w:tr>
      <w:tr w:rsidR="00EE7B6C" w:rsidRPr="00CD2170" w:rsidTr="00145CB9">
        <w:tc>
          <w:tcPr>
            <w:tcW w:w="697" w:type="dxa"/>
          </w:tcPr>
          <w:p w:rsidR="00EE7B6C" w:rsidRPr="00CD2170" w:rsidRDefault="00145CB9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G16</w:t>
            </w:r>
          </w:p>
        </w:tc>
        <w:tc>
          <w:tcPr>
            <w:tcW w:w="5940" w:type="dxa"/>
          </w:tcPr>
          <w:p w:rsidR="00EE7B6C" w:rsidRPr="00CD2170" w:rsidRDefault="006B650D" w:rsidP="006B650D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ខូតខាតដំណាំដោយសារសត្វល្អិតនិងជម្ងឺ</w:t>
            </w:r>
          </w:p>
        </w:tc>
        <w:tc>
          <w:tcPr>
            <w:tcW w:w="303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</w:tr>
      <w:tr w:rsidR="00EE7B6C" w:rsidRPr="00CD2170" w:rsidTr="00145CB9">
        <w:tc>
          <w:tcPr>
            <w:tcW w:w="697" w:type="dxa"/>
          </w:tcPr>
          <w:p w:rsidR="00EE7B6C" w:rsidRPr="00CD2170" w:rsidRDefault="00145CB9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G17</w:t>
            </w:r>
          </w:p>
        </w:tc>
        <w:tc>
          <w:tcPr>
            <w:tcW w:w="5940" w:type="dxa"/>
          </w:tcPr>
          <w:p w:rsidR="00EE7B6C" w:rsidRPr="00CD2170" w:rsidRDefault="006B650D" w:rsidP="006B650D">
            <w:pPr>
              <w:rPr>
                <w:rFonts w:ascii="Khmer OS Battambang" w:eastAsia="Times New Roman" w:hAnsi="Khmer OS Battambang" w:cs="Khmer OS Battambang"/>
                <w:sz w:val="18"/>
                <w:szCs w:val="18"/>
                <w:lang w:bidi="km-KH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ខូតខាតដំណាំដោយសារសីតុណ្ហភាពខុសធម្មតា (ក្ដៅពេក ឬត្រជាក់ពេក)</w:t>
            </w:r>
          </w:p>
        </w:tc>
        <w:tc>
          <w:tcPr>
            <w:tcW w:w="303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</w:tr>
      <w:tr w:rsidR="00EE7B6C" w:rsidRPr="00CD2170" w:rsidTr="00145CB9">
        <w:tc>
          <w:tcPr>
            <w:tcW w:w="697" w:type="dxa"/>
          </w:tcPr>
          <w:p w:rsidR="00EE7B6C" w:rsidRPr="00CD2170" w:rsidRDefault="00145CB9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G18</w:t>
            </w:r>
          </w:p>
        </w:tc>
        <w:tc>
          <w:tcPr>
            <w:tcW w:w="5940" w:type="dxa"/>
          </w:tcPr>
          <w:p w:rsidR="00EE7B6C" w:rsidRPr="00CD2170" w:rsidRDefault="006B650D" w:rsidP="006B650D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ជម្ងឺរាតត្បាតធ្ងន់ធ្ងរលើសត្វចិញ្ចឹម (រួមទាំងត្រីផងដែរ)</w:t>
            </w:r>
          </w:p>
        </w:tc>
        <w:tc>
          <w:tcPr>
            <w:tcW w:w="303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</w:tr>
      <w:tr w:rsidR="00EE7B6C" w:rsidRPr="00CD2170" w:rsidTr="00145CB9">
        <w:tc>
          <w:tcPr>
            <w:tcW w:w="697" w:type="dxa"/>
          </w:tcPr>
          <w:p w:rsidR="00EE7B6C" w:rsidRPr="00CD2170" w:rsidRDefault="00145CB9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G19</w:t>
            </w:r>
          </w:p>
        </w:tc>
        <w:tc>
          <w:tcPr>
            <w:tcW w:w="5940" w:type="dxa"/>
          </w:tcPr>
          <w:p w:rsidR="00EE7B6C" w:rsidRPr="00CD2170" w:rsidRDefault="006B650D" w:rsidP="006B650D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 xml:space="preserve">ភ្លើងឆេះ </w:t>
            </w:r>
            <w:r w:rsidR="00EE7B6C"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(</w:t>
            </w: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ព្រៃ ស្រែ -ល-</w:t>
            </w:r>
            <w:r w:rsidR="00EE7B6C"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)</w:t>
            </w:r>
          </w:p>
        </w:tc>
        <w:tc>
          <w:tcPr>
            <w:tcW w:w="303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</w:tr>
      <w:tr w:rsidR="00EE7B6C" w:rsidRPr="00CD2170" w:rsidTr="00145CB9">
        <w:tc>
          <w:tcPr>
            <w:tcW w:w="697" w:type="dxa"/>
          </w:tcPr>
          <w:p w:rsidR="00EE7B6C" w:rsidRPr="00CD2170" w:rsidRDefault="00145CB9" w:rsidP="00EE7B6C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G20</w:t>
            </w:r>
          </w:p>
        </w:tc>
        <w:tc>
          <w:tcPr>
            <w:tcW w:w="5940" w:type="dxa"/>
          </w:tcPr>
          <w:p w:rsidR="00EE7B6C" w:rsidRPr="00CD2170" w:rsidRDefault="006B650D" w:rsidP="006B650D">
            <w:pPr>
              <w:rPr>
                <w:rFonts w:ascii="Khmer OS Battambang" w:eastAsia="Times New Roman" w:hAnsi="Khmer OS Battambang" w:cs="Khmer OS Battambang"/>
                <w:sz w:val="18"/>
                <w:szCs w:val="18"/>
              </w:rPr>
            </w:pP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គ្រោះធម្មជាតិផ្សេងៗទៀត</w:t>
            </w:r>
            <w:r w:rsidR="00EE7B6C"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 xml:space="preserve"> (</w:t>
            </w:r>
            <w:r w:rsidRPr="00CD2170">
              <w:rPr>
                <w:rFonts w:ascii="Khmer OS Battambang" w:eastAsia="Times New Roman" w:hAnsi="Khmer OS Battambang" w:cs="Khmer OS Battambang" w:hint="cs"/>
                <w:sz w:val="18"/>
                <w:szCs w:val="18"/>
                <w:cs/>
                <w:lang w:bidi="km-KH"/>
              </w:rPr>
              <w:t>សូមបញ្ជាក់</w:t>
            </w:r>
            <w:r w:rsidR="00EE7B6C" w:rsidRPr="00CD2170">
              <w:rPr>
                <w:rFonts w:ascii="Khmer OS Battambang" w:eastAsia="Times New Roman" w:hAnsi="Khmer OS Battambang" w:cs="Khmer OS Battambang"/>
                <w:sz w:val="18"/>
                <w:szCs w:val="18"/>
              </w:rPr>
              <w:t>)</w:t>
            </w:r>
          </w:p>
        </w:tc>
        <w:tc>
          <w:tcPr>
            <w:tcW w:w="3037" w:type="dxa"/>
          </w:tcPr>
          <w:p w:rsidR="00EE7B6C" w:rsidRPr="00CD2170" w:rsidRDefault="00EE7B6C" w:rsidP="00EE7B6C">
            <w:pPr>
              <w:rPr>
                <w:rFonts w:ascii="Khmer OS Battambang" w:eastAsia="Times New Roman" w:hAnsi="Khmer OS Battambang" w:cs="Khmer OS Battambang"/>
                <w:b/>
                <w:sz w:val="18"/>
                <w:szCs w:val="18"/>
              </w:rPr>
            </w:pPr>
          </w:p>
        </w:tc>
      </w:tr>
    </w:tbl>
    <w:p w:rsidR="005534D6" w:rsidRDefault="005534D6" w:rsidP="00673CC9">
      <w:pPr>
        <w:rPr>
          <w:rFonts w:ascii="Khmer OS Battambang" w:eastAsia="Times New Roman" w:hAnsi="Khmer OS Battambang" w:cs="Khmer OS Battambang"/>
          <w:b/>
          <w:sz w:val="20"/>
          <w:szCs w:val="20"/>
        </w:rPr>
      </w:pPr>
    </w:p>
    <w:p w:rsidR="005534D6" w:rsidRDefault="005534D6" w:rsidP="00673CC9">
      <w:pPr>
        <w:rPr>
          <w:rFonts w:ascii="Khmer OS Battambang" w:eastAsia="Times New Roman" w:hAnsi="Khmer OS Battambang" w:cs="Khmer OS Battambang"/>
          <w:b/>
          <w:sz w:val="20"/>
          <w:szCs w:val="20"/>
        </w:rPr>
      </w:pPr>
    </w:p>
    <w:p w:rsidR="005534D6" w:rsidRDefault="00644EC1" w:rsidP="005534D6">
      <w:pPr>
        <w:spacing w:after="0"/>
        <w:rPr>
          <w:rFonts w:ascii="Khmer OS Battambang" w:eastAsia="Times New Roman" w:hAnsi="Khmer OS Battambang" w:cs="Khmer OS Battambang"/>
          <w:sz w:val="20"/>
          <w:szCs w:val="20"/>
          <w:lang w:bidi="km-KH"/>
        </w:rPr>
      </w:pPr>
      <w:r w:rsidRPr="00950D37">
        <w:rPr>
          <w:rFonts w:ascii="Khmer OS Battambang" w:eastAsia="Times New Roman" w:hAnsi="Khmer OS Battambang" w:cs="Khmer OS Battambang"/>
          <w:b/>
          <w:sz w:val="20"/>
          <w:szCs w:val="20"/>
        </w:rPr>
        <w:lastRenderedPageBreak/>
        <w:t xml:space="preserve">H. </w:t>
      </w:r>
      <w:r w:rsidR="00003CF1">
        <w:rPr>
          <w:rFonts w:ascii="Khmer OS Battambang" w:eastAsia="Times New Roman" w:hAnsi="Khmer OS Battambang" w:cs="Khmer OS Battambang" w:hint="cs"/>
          <w:bCs/>
          <w:sz w:val="20"/>
          <w:szCs w:val="20"/>
          <w:cs/>
          <w:lang w:bidi="km-KH"/>
        </w:rPr>
        <w:t>ការថែទាំសុខភាពនិងអាហាររូបត្ថម្ភ</w:t>
      </w:r>
    </w:p>
    <w:p w:rsidR="00644EC1" w:rsidRPr="005534D6" w:rsidRDefault="00644EC1" w:rsidP="005534D6">
      <w:pPr>
        <w:spacing w:after="0"/>
        <w:rPr>
          <w:rFonts w:ascii="Khmer OS Battambang" w:eastAsia="Times New Roman" w:hAnsi="Khmer OS Battambang" w:cs="Khmer OS Battambang"/>
          <w:sz w:val="20"/>
          <w:szCs w:val="20"/>
          <w:lang w:bidi="km-KH"/>
        </w:rPr>
      </w:pPr>
      <w:r w:rsidRPr="00950D37">
        <w:rPr>
          <w:rFonts w:ascii="Khmer OS Battambang" w:hAnsi="Khmer OS Battambang" w:cs="Khmer OS Battambang"/>
          <w:b/>
          <w:sz w:val="20"/>
          <w:szCs w:val="20"/>
        </w:rPr>
        <w:t>H1</w:t>
      </w:r>
      <w:r w:rsidRPr="00950D37">
        <w:rPr>
          <w:rFonts w:ascii="Khmer OS Battambang" w:hAnsi="Khmer OS Battambang" w:cs="Khmer OS Battambang"/>
          <w:sz w:val="20"/>
          <w:szCs w:val="20"/>
        </w:rPr>
        <w:t xml:space="preserve">. </w:t>
      </w:r>
      <w:r w:rsidR="00003CF1">
        <w:rPr>
          <w:rFonts w:ascii="Khmer OS Battambang" w:hAnsi="Khmer OS Battambang" w:cs="Khmer OS Battambang" w:hint="cs"/>
          <w:sz w:val="20"/>
          <w:szCs w:val="20"/>
          <w:cs/>
          <w:lang w:bidi="km-KH"/>
        </w:rPr>
        <w:t>តើក្នុងភូមិនេះមានបុគ្គលិកសុខភាពសហគមន៍ម្នាក់ឬច្រើននាក់រស់នៅដែរឬទេ?</w:t>
      </w:r>
      <w:r w:rsidRPr="00950D37">
        <w:rPr>
          <w:rFonts w:ascii="Khmer OS Battambang" w:hAnsi="Khmer OS Battambang" w:cs="Khmer OS Battambang"/>
          <w:sz w:val="20"/>
          <w:szCs w:val="20"/>
        </w:rPr>
        <w:t xml:space="preserve"> [1] </w:t>
      </w:r>
      <w:r w:rsidR="00003CF1">
        <w:rPr>
          <w:rFonts w:ascii="Khmer OS Battambang" w:hAnsi="Khmer OS Battambang" w:cs="Khmer OS Battambang" w:hint="cs"/>
          <w:sz w:val="20"/>
          <w:szCs w:val="20"/>
          <w:cs/>
          <w:lang w:bidi="km-KH"/>
        </w:rPr>
        <w:t>មាន</w:t>
      </w:r>
      <w:r w:rsidRPr="00950D37">
        <w:rPr>
          <w:rFonts w:ascii="Khmer OS Battambang" w:hAnsi="Khmer OS Battambang" w:cs="Khmer OS Battambang"/>
          <w:sz w:val="20"/>
          <w:szCs w:val="20"/>
        </w:rPr>
        <w:t xml:space="preserve"> [2] </w:t>
      </w:r>
      <w:r w:rsidR="00003CF1">
        <w:rPr>
          <w:rFonts w:ascii="Khmer OS Battambang" w:hAnsi="Khmer OS Battambang" w:cs="Khmer OS Battambang" w:hint="cs"/>
          <w:sz w:val="20"/>
          <w:szCs w:val="20"/>
          <w:cs/>
          <w:lang w:bidi="km-KH"/>
        </w:rPr>
        <w:t>គ្មាន</w:t>
      </w:r>
      <w:r w:rsidRPr="00950D37">
        <w:rPr>
          <w:rFonts w:ascii="Khmer OS Battambang" w:hAnsi="Khmer OS Battambang" w:cs="Khmer OS Battambang"/>
          <w:sz w:val="20"/>
          <w:szCs w:val="20"/>
        </w:rPr>
        <w:t>: _______</w:t>
      </w:r>
    </w:p>
    <w:p w:rsidR="00644EC1" w:rsidRPr="00950D37" w:rsidRDefault="00644EC1" w:rsidP="00644EC1">
      <w:pPr>
        <w:spacing w:after="0"/>
        <w:rPr>
          <w:rFonts w:ascii="Khmer OS Battambang" w:hAnsi="Khmer OS Battambang" w:cs="Khmer OS Battambang"/>
          <w:sz w:val="20"/>
          <w:szCs w:val="20"/>
        </w:rPr>
      </w:pPr>
      <w:r w:rsidRPr="00950D37">
        <w:rPr>
          <w:rFonts w:ascii="Khmer OS Battambang" w:hAnsi="Khmer OS Battambang" w:cs="Khmer OS Battambang"/>
          <w:b/>
          <w:sz w:val="20"/>
          <w:szCs w:val="20"/>
        </w:rPr>
        <w:t xml:space="preserve">H1a. </w:t>
      </w:r>
      <w:r w:rsidR="00003CF1">
        <w:rPr>
          <w:rFonts w:ascii="Khmer OS Battambang" w:hAnsi="Khmer OS Battambang" w:cs="Khmer OS Battambang" w:hint="cs"/>
          <w:bCs/>
          <w:sz w:val="20"/>
          <w:szCs w:val="20"/>
          <w:u w:val="single"/>
          <w:cs/>
          <w:lang w:bidi="km-KH"/>
        </w:rPr>
        <w:t>ប្រសិនបើមាន</w:t>
      </w:r>
      <w:r w:rsidRPr="00950D37">
        <w:rPr>
          <w:rFonts w:ascii="Khmer OS Battambang" w:hAnsi="Khmer OS Battambang" w:cs="Khmer OS Battambang"/>
          <w:sz w:val="20"/>
          <w:szCs w:val="20"/>
        </w:rPr>
        <w:t xml:space="preserve">, </w:t>
      </w:r>
      <w:r w:rsidR="00003CF1">
        <w:rPr>
          <w:rFonts w:ascii="Khmer OS Battambang" w:hAnsi="Khmer OS Battambang" w:cs="Khmer OS Battambang" w:hint="cs"/>
          <w:sz w:val="20"/>
          <w:szCs w:val="20"/>
          <w:cs/>
          <w:lang w:bidi="km-KH"/>
        </w:rPr>
        <w:t>តើមានបុគ្គលិកសុខភាពជាស្រ្តីប៉ុន្មាននាក់រស់នៅក្នុងភូមិនេះ?</w:t>
      </w:r>
      <w:r w:rsidRPr="00950D37">
        <w:rPr>
          <w:rFonts w:ascii="Khmer OS Battambang" w:hAnsi="Khmer OS Battambang" w:cs="Khmer OS Battambang"/>
          <w:sz w:val="20"/>
          <w:szCs w:val="20"/>
        </w:rPr>
        <w:t xml:space="preserve"> ________________ </w:t>
      </w:r>
    </w:p>
    <w:p w:rsidR="00644EC1" w:rsidRPr="005534D6" w:rsidRDefault="00644EC1" w:rsidP="005534D6">
      <w:pPr>
        <w:spacing w:after="0"/>
        <w:rPr>
          <w:rFonts w:ascii="Khmer OS Battambang" w:hAnsi="Khmer OS Battambang" w:cs="Khmer OS Battambang"/>
          <w:sz w:val="20"/>
          <w:szCs w:val="20"/>
        </w:rPr>
      </w:pPr>
      <w:r w:rsidRPr="00950D37">
        <w:rPr>
          <w:rFonts w:ascii="Khmer OS Battambang" w:hAnsi="Khmer OS Battambang" w:cs="Khmer OS Battambang"/>
          <w:b/>
          <w:sz w:val="20"/>
          <w:szCs w:val="20"/>
        </w:rPr>
        <w:t>H1b</w:t>
      </w:r>
      <w:r w:rsidR="00003CF1">
        <w:rPr>
          <w:rFonts w:ascii="Khmer OS Battambang" w:hAnsi="Khmer OS Battambang" w:cs="Khmer OS Battambang"/>
          <w:sz w:val="20"/>
          <w:szCs w:val="20"/>
        </w:rPr>
        <w:t xml:space="preserve">. </w:t>
      </w:r>
      <w:r w:rsidR="0091520F">
        <w:rPr>
          <w:rFonts w:ascii="Khmer OS Battambang" w:hAnsi="Khmer OS Battambang" w:cs="Khmer OS Battambang" w:hint="cs"/>
          <w:bCs/>
          <w:sz w:val="20"/>
          <w:szCs w:val="20"/>
          <w:u w:val="single"/>
          <w:cs/>
          <w:lang w:bidi="km-KH"/>
        </w:rPr>
        <w:t>ប្រសិនបើមាន</w:t>
      </w:r>
      <w:r w:rsidR="0091520F" w:rsidRPr="00950D37">
        <w:rPr>
          <w:rFonts w:ascii="Khmer OS Battambang" w:hAnsi="Khmer OS Battambang" w:cs="Khmer OS Battambang"/>
          <w:sz w:val="20"/>
          <w:szCs w:val="20"/>
        </w:rPr>
        <w:t xml:space="preserve">, </w:t>
      </w:r>
      <w:r w:rsidR="00003CF1">
        <w:rPr>
          <w:rFonts w:ascii="Khmer OS Battambang" w:hAnsi="Khmer OS Battambang" w:cs="Khmer OS Battambang" w:hint="cs"/>
          <w:sz w:val="20"/>
          <w:szCs w:val="20"/>
          <w:cs/>
          <w:lang w:bidi="km-KH"/>
        </w:rPr>
        <w:t>តើមានបុគ្គលិកសុខភាពជាបុរសប៉ុន្មាននាក់រស់នៅក្នុងភូមិនេះ?</w:t>
      </w:r>
      <w:r w:rsidRPr="00950D37">
        <w:rPr>
          <w:rFonts w:ascii="Khmer OS Battambang" w:hAnsi="Khmer OS Battambang" w:cs="Khmer OS Battambang"/>
          <w:sz w:val="20"/>
          <w:szCs w:val="20"/>
        </w:rPr>
        <w:t xml:space="preserve"> ________________</w:t>
      </w:r>
    </w:p>
    <w:p w:rsidR="00663B89" w:rsidRPr="00950D37" w:rsidRDefault="000E040A" w:rsidP="00E95452">
      <w:pPr>
        <w:spacing w:after="0" w:line="240" w:lineRule="auto"/>
        <w:rPr>
          <w:rFonts w:ascii="Khmer OS Battambang" w:hAnsi="Khmer OS Battambang" w:cs="Khmer OS Battambang"/>
          <w:b/>
          <w:sz w:val="20"/>
          <w:szCs w:val="20"/>
        </w:rPr>
      </w:pPr>
      <w:r>
        <w:rPr>
          <w:rFonts w:ascii="Khmer OS Battambang" w:hAnsi="Khmer OS Battambang" w:cs="Khmer OS Battambang" w:hint="cs"/>
          <w:bCs/>
          <w:sz w:val="20"/>
          <w:szCs w:val="20"/>
          <w:cs/>
          <w:lang w:bidi="km-KH"/>
        </w:rPr>
        <w:t>តើសេវាសុខភាពខាងក្រោមត្រូវបានផ្ដល់អោយប្រជាជនក្នុងភូមិនេះ?</w:t>
      </w:r>
    </w:p>
    <w:tbl>
      <w:tblPr>
        <w:tblStyle w:val="TableGrid"/>
        <w:tblW w:w="5346" w:type="pct"/>
        <w:tblLayout w:type="fixed"/>
        <w:tblLook w:val="04A0" w:firstRow="1" w:lastRow="0" w:firstColumn="1" w:lastColumn="0" w:noHBand="0" w:noVBand="1"/>
      </w:tblPr>
      <w:tblGrid>
        <w:gridCol w:w="806"/>
        <w:gridCol w:w="4499"/>
        <w:gridCol w:w="2703"/>
        <w:gridCol w:w="1989"/>
      </w:tblGrid>
      <w:tr w:rsidR="00624A99" w:rsidRPr="00950D37" w:rsidTr="00515B3D">
        <w:trPr>
          <w:tblHeader/>
        </w:trPr>
        <w:tc>
          <w:tcPr>
            <w:tcW w:w="403" w:type="pct"/>
          </w:tcPr>
          <w:p w:rsidR="00624A99" w:rsidRPr="00950D37" w:rsidRDefault="00624A99" w:rsidP="00425920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H2</w:t>
            </w:r>
          </w:p>
          <w:p w:rsidR="00624A99" w:rsidRPr="00950D37" w:rsidRDefault="00624A99" w:rsidP="00425920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  <w:p w:rsidR="00624A99" w:rsidRPr="00950D37" w:rsidRDefault="00003CF1" w:rsidP="00425920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ូដសេវាកម្ម</w:t>
            </w:r>
          </w:p>
        </w:tc>
        <w:tc>
          <w:tcPr>
            <w:tcW w:w="2250" w:type="pct"/>
          </w:tcPr>
          <w:p w:rsidR="00624A99" w:rsidRPr="00950D37" w:rsidRDefault="00624A99" w:rsidP="00425920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H3</w:t>
            </w:r>
          </w:p>
          <w:p w:rsidR="00624A99" w:rsidRPr="00950D37" w:rsidRDefault="00624A99" w:rsidP="00425920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  <w:p w:rsidR="00624A99" w:rsidRPr="00950D37" w:rsidRDefault="00003CF1" w:rsidP="00425920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េវាកម្ម</w:t>
            </w:r>
          </w:p>
        </w:tc>
        <w:tc>
          <w:tcPr>
            <w:tcW w:w="1352" w:type="pct"/>
            <w:shd w:val="clear" w:color="auto" w:fill="auto"/>
          </w:tcPr>
          <w:p w:rsidR="00624A99" w:rsidRPr="00950D37" w:rsidRDefault="00515B3D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H4. </w:t>
            </w:r>
            <w:r w:rsidR="00003CF1"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កូដភាពញឹកញាប់</w:t>
            </w:r>
          </w:p>
          <w:p w:rsidR="00624A99" w:rsidRPr="00950D37" w:rsidRDefault="00003CF1" w:rsidP="00663B89">
            <w:pPr>
              <w:shd w:val="clear" w:color="auto" w:fill="EEECE1" w:themeFill="background2"/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1សប្ដាហ៍ម្ដង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……………….. 1</w:t>
            </w:r>
          </w:p>
          <w:p w:rsidR="00624A99" w:rsidRPr="00950D37" w:rsidRDefault="00003CF1" w:rsidP="00663B89">
            <w:pPr>
              <w:shd w:val="clear" w:color="auto" w:fill="EEECE1" w:themeFill="background2"/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1ខែម្ដង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………………</w:t>
            </w:r>
            <w:r w:rsidR="0041781B">
              <w:rPr>
                <w:rFonts w:ascii="Khmer OS Battambang" w:hAnsi="Khmer OS Battambang" w:cs="Khmer OS Battambang"/>
                <w:sz w:val="20"/>
                <w:szCs w:val="20"/>
                <w:lang w:eastAsia="ko-KR"/>
              </w:rPr>
              <w:t>………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2</w:t>
            </w:r>
          </w:p>
          <w:p w:rsidR="00624A99" w:rsidRPr="00950D37" w:rsidRDefault="00003CF1" w:rsidP="00663B89">
            <w:pPr>
              <w:shd w:val="clear" w:color="auto" w:fill="EEECE1" w:themeFill="background2"/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3ខែម្ដង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…</w:t>
            </w:r>
            <w:r w:rsidR="0041781B">
              <w:rPr>
                <w:rFonts w:ascii="Khmer OS Battambang" w:hAnsi="Khmer OS Battambang" w:cs="Khmer OS Battambang"/>
                <w:sz w:val="20"/>
                <w:szCs w:val="20"/>
              </w:rPr>
              <w:t>………………….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>…3</w:t>
            </w:r>
          </w:p>
          <w:p w:rsidR="00624A99" w:rsidRPr="00950D37" w:rsidRDefault="00003CF1" w:rsidP="00663B89">
            <w:pPr>
              <w:shd w:val="clear" w:color="auto" w:fill="EEECE1" w:themeFill="background2"/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6ខែម្ដង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…</w:t>
            </w:r>
            <w:r w:rsidR="0041781B">
              <w:rPr>
                <w:rFonts w:ascii="Khmer OS Battambang" w:hAnsi="Khmer OS Battambang" w:cs="Khmer OS Battambang"/>
                <w:sz w:val="20"/>
                <w:szCs w:val="20"/>
              </w:rPr>
              <w:t>………………….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>...4</w:t>
            </w:r>
          </w:p>
          <w:p w:rsidR="00624A99" w:rsidRPr="00950D37" w:rsidRDefault="00003CF1" w:rsidP="00663B89">
            <w:pPr>
              <w:shd w:val="clear" w:color="auto" w:fill="EEECE1" w:themeFill="background2"/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1ឆ្នាំម្ដង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….………..…</w:t>
            </w:r>
            <w:r w:rsidR="0041781B">
              <w:rPr>
                <w:rFonts w:ascii="Khmer OS Battambang" w:hAnsi="Khmer OS Battambang" w:cs="Khmer OS Battambang"/>
                <w:sz w:val="20"/>
                <w:szCs w:val="20"/>
              </w:rPr>
              <w:t>….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41781B">
              <w:rPr>
                <w:rFonts w:ascii="Khmer OS Battambang" w:hAnsi="Khmer OS Battambang" w:cs="Khmer OS Battambang"/>
                <w:sz w:val="20"/>
                <w:szCs w:val="20"/>
              </w:rPr>
              <w:t>.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 5</w:t>
            </w:r>
          </w:p>
          <w:p w:rsidR="00624A99" w:rsidRPr="00950D37" w:rsidRDefault="00920BE2" w:rsidP="00663B89">
            <w:pPr>
              <w:shd w:val="clear" w:color="auto" w:fill="EEECE1" w:themeFill="background2"/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តិចជាងម្ដងក្នុង១ឆ្នាំ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…</w:t>
            </w:r>
            <w:r w:rsidR="0041781B">
              <w:rPr>
                <w:rFonts w:ascii="Khmer OS Battambang" w:hAnsi="Khmer OS Battambang" w:cs="Khmer OS Battambang"/>
                <w:sz w:val="20"/>
                <w:szCs w:val="20"/>
              </w:rPr>
              <w:t>…..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>.</w:t>
            </w:r>
            <w:r w:rsidR="0041781B">
              <w:rPr>
                <w:rFonts w:ascii="Khmer OS Battambang" w:hAnsi="Khmer OS Battambang" w:cs="Khmer OS Battambang"/>
                <w:sz w:val="20"/>
                <w:szCs w:val="20"/>
              </w:rPr>
              <w:t>.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6</w:t>
            </w:r>
          </w:p>
          <w:p w:rsidR="00624A99" w:rsidRPr="00950D37" w:rsidRDefault="007668EF" w:rsidP="00663B89">
            <w:pPr>
              <w:shd w:val="clear" w:color="auto" w:fill="EEECE1" w:themeFill="background2"/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ង្រោះបន្ទាន់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>..……</w:t>
            </w:r>
            <w:r w:rsidR="0041781B">
              <w:rPr>
                <w:rFonts w:ascii="Khmer OS Battambang" w:hAnsi="Khmer OS Battambang" w:cs="Khmer OS Battambang"/>
                <w:sz w:val="20"/>
                <w:szCs w:val="20"/>
              </w:rPr>
              <w:t>……….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7</w:t>
            </w:r>
          </w:p>
          <w:p w:rsidR="00624A99" w:rsidRDefault="00920BE2" w:rsidP="00920BE2">
            <w:pPr>
              <w:shd w:val="clear" w:color="auto" w:fill="EEECE1" w:themeFill="background2"/>
              <w:rPr>
                <w:rFonts w:ascii="Khmer OS Battambang" w:hAnsi="Khmer OS Battambang" w:cs="Khmer OS Battambang"/>
                <w:bCs/>
                <w:sz w:val="20"/>
                <w:szCs w:val="20"/>
                <w:lang w:bidi="km-KH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មិនដែលសោះ</w:t>
            </w:r>
            <w:r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 …………</w:t>
            </w:r>
            <w:r w:rsidR="00624A99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…</w:t>
            </w:r>
            <w:r w:rsidR="0041781B">
              <w:rPr>
                <w:rFonts w:ascii="Khmer OS Battambang" w:hAnsi="Khmer OS Battambang" w:cs="Khmer OS Battambang"/>
                <w:b/>
                <w:sz w:val="20"/>
                <w:szCs w:val="20"/>
              </w:rPr>
              <w:t>…</w:t>
            </w:r>
            <w:r w:rsidR="00624A99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8 &gt;&gt;</w:t>
            </w: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បន្ត</w:t>
            </w:r>
            <w:r w:rsidR="00314F94"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ទៅសេវាបន្ទាប់</w:t>
            </w:r>
          </w:p>
          <w:p w:rsidR="00BA2D76" w:rsidRDefault="005534D6" w:rsidP="00BA2D76">
            <w:pPr>
              <w:shd w:val="clear" w:color="auto" w:fill="EEECE1" w:themeFill="background2"/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តែងតែទទួល</w:t>
            </w:r>
            <w:r w:rsidR="00BA2D76"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បាន</w:t>
            </w:r>
            <w:r w:rsidR="00BA2D76">
              <w:rPr>
                <w:rFonts w:ascii="Khmer OS Battambang" w:hAnsi="Khmer OS Battambang" w:cs="Khmer OS Battambang"/>
                <w:b/>
                <w:sz w:val="20"/>
                <w:szCs w:val="20"/>
                <w:lang w:bidi="km-KH"/>
              </w:rPr>
              <w:t>………</w:t>
            </w:r>
            <w:r w:rsidR="00BA2D76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…</w:t>
            </w:r>
            <w:r w:rsidR="00BA2D76">
              <w:rPr>
                <w:rFonts w:ascii="Khmer OS Battambang" w:hAnsi="Khmer OS Battambang" w:cs="Khmer OS Battambang"/>
                <w:b/>
                <w:sz w:val="20"/>
                <w:szCs w:val="20"/>
              </w:rPr>
              <w:t>…9</w:t>
            </w:r>
          </w:p>
          <w:p w:rsidR="00BA2D76" w:rsidRPr="00950D37" w:rsidRDefault="00BA2D76" w:rsidP="00BA2D76">
            <w:pPr>
              <w:shd w:val="clear" w:color="auto" w:fill="EEECE1" w:themeFill="background2"/>
              <w:rPr>
                <w:rFonts w:ascii="Khmer OS Battambang" w:hAnsi="Khmer OS Battambang" w:cs="Khmer OS Battambang"/>
                <w:b/>
                <w:sz w:val="20"/>
                <w:szCs w:val="20"/>
                <w:lang w:bidi="km-KH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ពេលខ្លះទទួលបាន</w:t>
            </w:r>
            <w:r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 </w:t>
            </w:r>
            <w:r>
              <w:rPr>
                <w:rFonts w:ascii="Khmer OS Battambang" w:hAnsi="Khmer OS Battambang" w:cs="Khmer OS Battambang"/>
                <w:b/>
                <w:sz w:val="20"/>
                <w:szCs w:val="20"/>
                <w:lang w:bidi="km-KH"/>
              </w:rPr>
              <w:t>……</w:t>
            </w: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>…</w:t>
            </w:r>
            <w:r>
              <w:rPr>
                <w:rFonts w:ascii="Khmer OS Battambang" w:hAnsi="Khmer OS Battambang" w:cs="Khmer OS Battambang"/>
                <w:b/>
                <w:sz w:val="20"/>
                <w:szCs w:val="20"/>
              </w:rPr>
              <w:t>…</w:t>
            </w:r>
            <w:r>
              <w:rPr>
                <w:rFonts w:ascii="Khmer OS Battambang" w:hAnsi="Khmer OS Battambang" w:cs="Khmer OS Battambang" w:hint="cs"/>
                <w:b/>
                <w:sz w:val="20"/>
                <w:szCs w:val="20"/>
                <w:cs/>
                <w:lang w:bidi="km-KH"/>
              </w:rPr>
              <w:t>10</w:t>
            </w:r>
          </w:p>
        </w:tc>
        <w:tc>
          <w:tcPr>
            <w:tcW w:w="995" w:type="pct"/>
          </w:tcPr>
          <w:p w:rsidR="00624A99" w:rsidRPr="00950D37" w:rsidRDefault="00515B3D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H5. </w:t>
            </w:r>
            <w:r w:rsidR="00920BE2">
              <w:rPr>
                <w:rFonts w:ascii="Khmer OS Battambang" w:hAnsi="Khmer OS Battambang" w:cs="Khmer OS Battambang" w:hint="cs"/>
                <w:b/>
                <w:sz w:val="20"/>
                <w:szCs w:val="20"/>
                <w:cs/>
                <w:lang w:bidi="km-KH"/>
              </w:rPr>
              <w:t>តើសេវាកម្ម​នេះ​ផ្ដល់ដោយមិនគិតថ្លៃឬគិត</w:t>
            </w:r>
            <w:r w:rsidR="000E040A">
              <w:rPr>
                <w:rFonts w:ascii="Khmer OS Battambang" w:hAnsi="Khmer OS Battambang" w:cs="Khmer OS Battambang" w:hint="cs"/>
                <w:b/>
                <w:sz w:val="20"/>
                <w:szCs w:val="20"/>
                <w:cs/>
                <w:lang w:bidi="km-KH"/>
              </w:rPr>
              <w:t>ថ្លៃ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>?</w:t>
            </w:r>
          </w:p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i/>
                <w:sz w:val="20"/>
                <w:szCs w:val="20"/>
              </w:rPr>
            </w:pPr>
          </w:p>
          <w:p w:rsidR="00624A99" w:rsidRPr="00950D37" w:rsidRDefault="00E95452" w:rsidP="00663B89">
            <w:pPr>
              <w:rPr>
                <w:rFonts w:ascii="Khmer OS Battambang" w:hAnsi="Khmer OS Battambang" w:cs="Khmer OS Battambang"/>
                <w:b/>
                <w:i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b/>
                <w:i/>
                <w:sz w:val="20"/>
                <w:szCs w:val="20"/>
              </w:rPr>
              <w:t xml:space="preserve">1= </w:t>
            </w:r>
            <w:r w:rsidR="00920BE2" w:rsidRPr="00920BE2">
              <w:rPr>
                <w:rFonts w:ascii="Khmer OS Battambang" w:hAnsi="Khmer OS Battambang" w:cs="Khmer OS Battambang" w:hint="cs"/>
                <w:bCs/>
                <w:iCs/>
                <w:sz w:val="20"/>
                <w:szCs w:val="20"/>
                <w:cs/>
                <w:lang w:bidi="km-KH"/>
              </w:rPr>
              <w:t>មិនគិតថ្លៃ</w:t>
            </w:r>
          </w:p>
          <w:p w:rsidR="00624A99" w:rsidRPr="00950D37" w:rsidRDefault="00624A99" w:rsidP="00920BE2">
            <w:pPr>
              <w:rPr>
                <w:rFonts w:ascii="Khmer OS Battambang" w:hAnsi="Khmer OS Battambang" w:cs="Khmer OS Battambang"/>
                <w:b/>
                <w:sz w:val="20"/>
                <w:szCs w:val="20"/>
                <w:lang w:bidi="km-KH"/>
              </w:rPr>
            </w:pPr>
            <w:r w:rsidRPr="00950D37">
              <w:rPr>
                <w:rFonts w:ascii="Khmer OS Battambang" w:hAnsi="Khmer OS Battambang" w:cs="Khmer OS Battambang"/>
                <w:b/>
                <w:i/>
                <w:sz w:val="20"/>
                <w:szCs w:val="20"/>
              </w:rPr>
              <w:t>2=</w:t>
            </w:r>
            <w:r w:rsidR="00920BE2">
              <w:rPr>
                <w:rFonts w:ascii="Khmer OS Battambang" w:hAnsi="Khmer OS Battambang" w:cs="Khmer OS Battambang" w:hint="cs"/>
                <w:bCs/>
                <w:i/>
                <w:sz w:val="20"/>
                <w:szCs w:val="20"/>
                <w:cs/>
                <w:lang w:bidi="km-KH"/>
              </w:rPr>
              <w:t xml:space="preserve"> </w:t>
            </w:r>
            <w:r w:rsidR="00920BE2" w:rsidRPr="00920BE2">
              <w:rPr>
                <w:rFonts w:ascii="Khmer OS Battambang" w:hAnsi="Khmer OS Battambang" w:cs="Khmer OS Battambang" w:hint="cs"/>
                <w:bCs/>
                <w:iCs/>
                <w:sz w:val="20"/>
                <w:szCs w:val="20"/>
                <w:cs/>
                <w:lang w:bidi="km-KH"/>
              </w:rPr>
              <w:t>គិតថ្លៃ</w:t>
            </w: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425920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</w:t>
            </w:r>
          </w:p>
        </w:tc>
        <w:tc>
          <w:tcPr>
            <w:tcW w:w="2250" w:type="pct"/>
          </w:tcPr>
          <w:p w:rsidR="00624A99" w:rsidRPr="00950D37" w:rsidRDefault="00485AAC" w:rsidP="00425920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បន្សុទ្ធនិងរំងាប់មេរោគ</w:t>
            </w:r>
            <w:r w:rsidR="00AE5D07"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ក្នុង</w:t>
            </w: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អណ្ដូង</w:t>
            </w:r>
            <w:r w:rsidR="00624A99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352" w:type="pct"/>
          </w:tcPr>
          <w:p w:rsidR="00624A99" w:rsidRPr="00950D37" w:rsidRDefault="00624A99" w:rsidP="00425920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425920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3602" w:type="pct"/>
            <w:gridSpan w:val="2"/>
          </w:tcPr>
          <w:p w:rsidR="00624A99" w:rsidRPr="00950D37" w:rsidRDefault="004949B4" w:rsidP="004949B4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អាហាររូបត្ថម្ភបន្ថែម៖ ថ្នាំបន្ដក់ឬថ្នាំគ្រាប់វីតាមីន</w:t>
            </w:r>
            <w:r w:rsidRPr="004949B4">
              <w:rPr>
                <w:rFonts w:ascii="Khmer OS Battambang" w:hAnsi="Khmer OS Battambang" w:cs="Khmer OS Battambang" w:hint="cs"/>
                <w:b/>
                <w:sz w:val="20"/>
                <w:szCs w:val="20"/>
                <w:cs/>
                <w:lang w:bidi="km-KH"/>
              </w:rPr>
              <w:t xml:space="preserve"> </w:t>
            </w:r>
            <w:r w:rsidRPr="004949B4">
              <w:rPr>
                <w:rFonts w:ascii="Khmer OS Battambang" w:hAnsi="Khmer OS Battambang" w:cs="Khmer OS Battambang"/>
                <w:b/>
                <w:sz w:val="20"/>
                <w:szCs w:val="20"/>
                <w:lang w:bidi="km-KH"/>
              </w:rPr>
              <w:t>A</w:t>
            </w:r>
            <w:r>
              <w:rPr>
                <w:rFonts w:ascii="Khmer OS Battambang" w:hAnsi="Khmer OS Battambang" w:cs="Khmer OS Battambang"/>
                <w:b/>
                <w:sz w:val="20"/>
                <w:szCs w:val="20"/>
                <w:lang w:bidi="km-KH"/>
              </w:rPr>
              <w:t xml:space="preserve"> </w:t>
            </w:r>
          </w:p>
        </w:tc>
        <w:tc>
          <w:tcPr>
            <w:tcW w:w="995" w:type="pct"/>
          </w:tcPr>
          <w:p w:rsidR="00624A99" w:rsidRPr="00950D37" w:rsidRDefault="00624A99" w:rsidP="00624A9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</w:tr>
      <w:tr w:rsidR="00D27255" w:rsidRPr="00950D37" w:rsidTr="00515B3D">
        <w:tc>
          <w:tcPr>
            <w:tcW w:w="403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</w:t>
            </w:r>
          </w:p>
        </w:tc>
        <w:tc>
          <w:tcPr>
            <w:tcW w:w="2250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ស្រ្តីមានផ្ទៃពោះ ឬស្រ្តីបំបៅដោះកូន</w:t>
            </w:r>
          </w:p>
        </w:tc>
        <w:tc>
          <w:tcPr>
            <w:tcW w:w="1352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D27255" w:rsidRPr="00950D37" w:rsidTr="00515B3D">
        <w:tc>
          <w:tcPr>
            <w:tcW w:w="403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3</w:t>
            </w:r>
          </w:p>
        </w:tc>
        <w:tc>
          <w:tcPr>
            <w:tcW w:w="2250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កុមារ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</w:t>
            </w:r>
          </w:p>
        </w:tc>
        <w:tc>
          <w:tcPr>
            <w:tcW w:w="1352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D27255" w:rsidRPr="00950D37" w:rsidTr="00515B3D">
        <w:tc>
          <w:tcPr>
            <w:tcW w:w="403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4</w:t>
            </w:r>
          </w:p>
        </w:tc>
        <w:tc>
          <w:tcPr>
            <w:tcW w:w="2250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អ្នកផ្សេង</w:t>
            </w:r>
          </w:p>
        </w:tc>
        <w:tc>
          <w:tcPr>
            <w:tcW w:w="1352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3602" w:type="pct"/>
            <w:gridSpan w:val="2"/>
          </w:tcPr>
          <w:p w:rsidR="00624A99" w:rsidRPr="00950D37" w:rsidRDefault="004949B4" w:rsidP="004949B4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អាហាររូបត្ថម្ភបន្ថែម៖ អាហារសម្បូរវីតាមីន</w:t>
            </w:r>
            <w:r w:rsidR="00624A99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 (</w:t>
            </w:r>
            <w:r w:rsidR="00485AAC"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ទឹកដោះគោ ប្រេងសណ្ដែក បបរខាប់គ្រប់គ្រឿង -ល-)</w:t>
            </w:r>
            <w:r w:rsidR="00624A99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</w:tr>
      <w:tr w:rsidR="00D27255" w:rsidRPr="00950D37" w:rsidTr="003D58E3">
        <w:tc>
          <w:tcPr>
            <w:tcW w:w="403" w:type="pct"/>
            <w:shd w:val="clear" w:color="auto" w:fill="BFBFBF" w:themeFill="background1" w:themeFillShade="BF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5</w:t>
            </w:r>
          </w:p>
        </w:tc>
        <w:tc>
          <w:tcPr>
            <w:tcW w:w="2250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ស្រ្តីមានផ្ទៃពោះ ឬស្រ្តីបំបៅដោះកូន</w:t>
            </w:r>
          </w:p>
        </w:tc>
        <w:tc>
          <w:tcPr>
            <w:tcW w:w="1352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D27255" w:rsidRPr="00950D37" w:rsidTr="00515B3D">
        <w:tc>
          <w:tcPr>
            <w:tcW w:w="403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6</w:t>
            </w:r>
          </w:p>
        </w:tc>
        <w:tc>
          <w:tcPr>
            <w:tcW w:w="2250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កុមារ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</w:t>
            </w:r>
          </w:p>
        </w:tc>
        <w:tc>
          <w:tcPr>
            <w:tcW w:w="1352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D27255" w:rsidRPr="00950D37" w:rsidTr="00515B3D">
        <w:tc>
          <w:tcPr>
            <w:tcW w:w="403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7</w:t>
            </w:r>
          </w:p>
        </w:tc>
        <w:tc>
          <w:tcPr>
            <w:tcW w:w="2250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អ្នកផ្សេង</w:t>
            </w:r>
          </w:p>
        </w:tc>
        <w:tc>
          <w:tcPr>
            <w:tcW w:w="1352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D27255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3602" w:type="pct"/>
            <w:gridSpan w:val="2"/>
          </w:tcPr>
          <w:p w:rsidR="00624A99" w:rsidRPr="00950D37" w:rsidRDefault="004949B4" w:rsidP="004949B4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អាហាររូបត្ថម្ភបន្ថែមផ្សេងៗទៀត</w:t>
            </w:r>
            <w:r w:rsidR="00624A99" w:rsidRPr="00950D37">
              <w:rPr>
                <w:rFonts w:ascii="Khmer OS Battambang" w:hAnsi="Khmer OS Battambang" w:cs="Khmer OS Battambang"/>
                <w:b/>
                <w:sz w:val="20"/>
                <w:szCs w:val="20"/>
              </w:rPr>
              <w:t xml:space="preserve"> </w:t>
            </w:r>
            <w:r w:rsidR="00624A99" w:rsidRPr="004949B4">
              <w:rPr>
                <w:rFonts w:ascii="Khmer OS Battambang" w:hAnsi="Khmer OS Battambang" w:cs="Khmer OS Battambang"/>
                <w:bCs/>
                <w:sz w:val="20"/>
                <w:szCs w:val="20"/>
              </w:rPr>
              <w:t>(</w:t>
            </w:r>
            <w:r w:rsidRPr="004949B4"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ឧទា. ជាតិដែក វីតាមីន</w:t>
            </w:r>
            <w:r>
              <w:rPr>
                <w:rFonts w:ascii="Khmer OS Battambang" w:hAnsi="Khmer OS Battambang" w:cs="Khmer OS Battambang" w:hint="cs"/>
                <w:b/>
                <w:sz w:val="20"/>
                <w:szCs w:val="20"/>
                <w:cs/>
                <w:lang w:bidi="km-KH"/>
              </w:rPr>
              <w:t xml:space="preserve"> </w:t>
            </w:r>
            <w:r>
              <w:rPr>
                <w:rFonts w:ascii="Khmer OS Battambang" w:hAnsi="Khmer OS Battambang" w:cs="Khmer OS Battambang"/>
                <w:b/>
                <w:sz w:val="20"/>
                <w:szCs w:val="20"/>
                <w:lang w:bidi="km-KH"/>
              </w:rPr>
              <w:t xml:space="preserve">B </w:t>
            </w:r>
            <w:r w:rsidRPr="004949B4"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និងវីតាមីនចម្រុះផ្សេងទៀត</w:t>
            </w:r>
            <w:r w:rsidR="00624A99" w:rsidRPr="004949B4">
              <w:rPr>
                <w:rFonts w:ascii="Khmer OS Battambang" w:hAnsi="Khmer OS Battambang" w:cs="Khmer OS Battambang"/>
                <w:bCs/>
                <w:sz w:val="20"/>
                <w:szCs w:val="20"/>
              </w:rPr>
              <w:t>)</w:t>
            </w: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</w:tr>
      <w:tr w:rsidR="00624A99" w:rsidRPr="00950D37" w:rsidTr="005534D6">
        <w:tc>
          <w:tcPr>
            <w:tcW w:w="403" w:type="pct"/>
            <w:shd w:val="clear" w:color="auto" w:fill="BFBFBF" w:themeFill="background1" w:themeFillShade="BF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8</w:t>
            </w:r>
          </w:p>
        </w:tc>
        <w:tc>
          <w:tcPr>
            <w:tcW w:w="2250" w:type="pct"/>
          </w:tcPr>
          <w:p w:rsidR="00624A99" w:rsidRPr="00950D37" w:rsidRDefault="00624A99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E93B5F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ស្រ្តីមានផ្ទៃពោះ ឬស្រ្តីបំបៅដោះកូន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9</w:t>
            </w:r>
          </w:p>
        </w:tc>
        <w:tc>
          <w:tcPr>
            <w:tcW w:w="2250" w:type="pct"/>
          </w:tcPr>
          <w:p w:rsidR="00624A99" w:rsidRPr="00950D37" w:rsidRDefault="00624A99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E93B5F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កុមារ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0</w:t>
            </w:r>
          </w:p>
        </w:tc>
        <w:tc>
          <w:tcPr>
            <w:tcW w:w="2250" w:type="pct"/>
          </w:tcPr>
          <w:p w:rsidR="00624A99" w:rsidRPr="00950D37" w:rsidRDefault="00624A99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D27255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អ្នកផ្សេង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250" w:type="pct"/>
          </w:tcPr>
          <w:p w:rsidR="00624A99" w:rsidRPr="00950D37" w:rsidRDefault="00E93B5F" w:rsidP="00E93B5F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ការពិគ្រោះណែនាំពីអាហាររូបត្ថម្ភ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1</w:t>
            </w:r>
          </w:p>
        </w:tc>
        <w:tc>
          <w:tcPr>
            <w:tcW w:w="2250" w:type="pct"/>
          </w:tcPr>
          <w:p w:rsidR="00624A99" w:rsidRPr="00950D37" w:rsidRDefault="00624A99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E93B5F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ស្រ្តីមានផ្ទៃពោះ ឬស្រ្តីបំបៅដោះកូន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2</w:t>
            </w:r>
          </w:p>
        </w:tc>
        <w:tc>
          <w:tcPr>
            <w:tcW w:w="2250" w:type="pct"/>
          </w:tcPr>
          <w:p w:rsidR="00624A99" w:rsidRPr="00950D37" w:rsidRDefault="00624A99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E93B5F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ម្ដាយដែលមានកូនអាយុក្រោម5ឆ្នាំ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3</w:t>
            </w:r>
          </w:p>
        </w:tc>
        <w:tc>
          <w:tcPr>
            <w:tcW w:w="2250" w:type="pct"/>
          </w:tcPr>
          <w:p w:rsidR="00624A99" w:rsidRPr="00950D37" w:rsidRDefault="00624A99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E93B5F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អ្នកផ្សេង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250" w:type="pct"/>
          </w:tcPr>
          <w:p w:rsidR="00624A99" w:rsidRPr="00950D37" w:rsidRDefault="00E93B5F" w:rsidP="00E93B5F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ការបង្ហាញការដាំស្ល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4</w:t>
            </w:r>
          </w:p>
        </w:tc>
        <w:tc>
          <w:tcPr>
            <w:tcW w:w="2250" w:type="pct"/>
          </w:tcPr>
          <w:p w:rsidR="00624A99" w:rsidRPr="00950D37" w:rsidRDefault="00624A99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E93B5F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ស្រ្តីមានផ្ទៃពោះ ឬស្រ្តីបំបៅដោះកូន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5</w:t>
            </w:r>
          </w:p>
        </w:tc>
        <w:tc>
          <w:tcPr>
            <w:tcW w:w="2250" w:type="pct"/>
          </w:tcPr>
          <w:p w:rsidR="00624A99" w:rsidRPr="00950D37" w:rsidRDefault="00624A99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E93B5F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ម្ដាយដែលមានកូនអាយុក្រោម5ឆ្នាំ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6</w:t>
            </w:r>
          </w:p>
        </w:tc>
        <w:tc>
          <w:tcPr>
            <w:tcW w:w="2250" w:type="pct"/>
          </w:tcPr>
          <w:p w:rsidR="00624A99" w:rsidRPr="00950D37" w:rsidRDefault="00624A99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…</w:t>
            </w:r>
            <w:r w:rsidR="00E93B5F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ម្រាប់អ្នកផ្សេង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rPr>
          <w:trHeight w:val="170"/>
        </w:trPr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250" w:type="pct"/>
          </w:tcPr>
          <w:p w:rsidR="00624A99" w:rsidRPr="00E93B5F" w:rsidRDefault="00E93B5F" w:rsidP="00663B89">
            <w:pPr>
              <w:rPr>
                <w:rFonts w:ascii="Khmer OS Battambang" w:hAnsi="Khmer OS Battambang" w:cs="Khmer OS Battambang"/>
                <w:bCs/>
                <w:sz w:val="20"/>
                <w:szCs w:val="20"/>
                <w:lang w:bidi="km-KH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សេវាពិនិត្យផ្ទៃពោះនិងសម្រាល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</w:tr>
      <w:tr w:rsidR="00624A99" w:rsidRPr="00950D37" w:rsidTr="005534D6">
        <w:tc>
          <w:tcPr>
            <w:tcW w:w="403" w:type="pct"/>
            <w:shd w:val="clear" w:color="auto" w:fill="BFBFBF" w:themeFill="background1" w:themeFillShade="BF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7</w:t>
            </w:r>
          </w:p>
        </w:tc>
        <w:tc>
          <w:tcPr>
            <w:tcW w:w="2250" w:type="pct"/>
          </w:tcPr>
          <w:p w:rsidR="00624A99" w:rsidRPr="00950D37" w:rsidRDefault="00FD5423" w:rsidP="00FD5423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ារពិនិត្យផ្ទៃពោះ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534D6">
        <w:tc>
          <w:tcPr>
            <w:tcW w:w="403" w:type="pct"/>
            <w:shd w:val="clear" w:color="auto" w:fill="BFBFBF" w:themeFill="background1" w:themeFillShade="BF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8</w:t>
            </w:r>
          </w:p>
        </w:tc>
        <w:tc>
          <w:tcPr>
            <w:tcW w:w="2250" w:type="pct"/>
          </w:tcPr>
          <w:p w:rsidR="00624A99" w:rsidRPr="00950D37" w:rsidRDefault="00E93B5F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េវាបង្កើត/ឆ្មប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19</w:t>
            </w:r>
          </w:p>
        </w:tc>
        <w:tc>
          <w:tcPr>
            <w:tcW w:w="2250" w:type="pct"/>
          </w:tcPr>
          <w:p w:rsidR="00624A99" w:rsidRDefault="00E93B5F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ជំនួយផ្សេងៗសម្រាប់ស្រ្តីមានផ្ទៃពោះ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(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ូមបញ្ជាក់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  <w:p w:rsidR="000C25A6" w:rsidRPr="00950D37" w:rsidRDefault="000C25A6" w:rsidP="00E93B5F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2250" w:type="pct"/>
          </w:tcPr>
          <w:p w:rsidR="00624A99" w:rsidRPr="00950D37" w:rsidRDefault="00D27255" w:rsidP="00D27255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bCs/>
                <w:sz w:val="20"/>
                <w:szCs w:val="20"/>
                <w:cs/>
                <w:lang w:bidi="km-KH"/>
              </w:rPr>
              <w:t>សេវានិងកម្មវិធីសុខភាពផ្សេងទៀត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b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0</w:t>
            </w:r>
          </w:p>
        </w:tc>
        <w:tc>
          <w:tcPr>
            <w:tcW w:w="2250" w:type="pct"/>
          </w:tcPr>
          <w:p w:rsidR="00624A99" w:rsidRPr="00950D37" w:rsidRDefault="00D27255" w:rsidP="00663B89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ារចាក់ថ្នាំបង្ការដល់កុមារ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1</w:t>
            </w:r>
          </w:p>
        </w:tc>
        <w:tc>
          <w:tcPr>
            <w:tcW w:w="2250" w:type="pct"/>
          </w:tcPr>
          <w:p w:rsidR="00624A99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ារអប់រំពីបញ្ហាសុខភាពទូទៅ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2</w:t>
            </w:r>
          </w:p>
        </w:tc>
        <w:tc>
          <w:tcPr>
            <w:tcW w:w="2250" w:type="pct"/>
          </w:tcPr>
          <w:p w:rsidR="00624A99" w:rsidRPr="00950D37" w:rsidRDefault="00D27255" w:rsidP="00D2725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ារអប់រំពីផែនការគ្រួសារ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3</w:t>
            </w:r>
          </w:p>
        </w:tc>
        <w:tc>
          <w:tcPr>
            <w:tcW w:w="2250" w:type="pct"/>
          </w:tcPr>
          <w:p w:rsidR="00624A99" w:rsidRPr="00950D37" w:rsidRDefault="00D27255" w:rsidP="00CA4E35">
            <w:pPr>
              <w:rPr>
                <w:rFonts w:ascii="Khmer OS Battambang" w:hAnsi="Khmer OS Battambang" w:cs="Khmer OS Battambang"/>
                <w:sz w:val="20"/>
                <w:szCs w:val="20"/>
                <w:lang w:bidi="km-KH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ការអប់រំពីមេរោគអេដស៍/</w:t>
            </w:r>
            <w:r w:rsidR="00CA4E35"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ជម្ងឺអេដស៍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4</w:t>
            </w:r>
          </w:p>
        </w:tc>
        <w:tc>
          <w:tcPr>
            <w:tcW w:w="2250" w:type="pct"/>
          </w:tcPr>
          <w:p w:rsidR="00624A99" w:rsidRPr="00950D37" w:rsidRDefault="00CA4E35" w:rsidP="00CA4E35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ផ្សេងៗ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(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ូមបញ្ជាក់</w:t>
            </w:r>
            <w:r w:rsidR="00624A99" w:rsidRPr="00950D37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  <w:tr w:rsidR="00624A99" w:rsidRPr="00950D37" w:rsidTr="00515B3D">
        <w:tc>
          <w:tcPr>
            <w:tcW w:w="403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25</w:t>
            </w:r>
          </w:p>
        </w:tc>
        <w:tc>
          <w:tcPr>
            <w:tcW w:w="2250" w:type="pct"/>
          </w:tcPr>
          <w:p w:rsidR="00624A99" w:rsidRPr="00950D37" w:rsidRDefault="00CA4E35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ផ្សេងៗ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 xml:space="preserve"> (</w:t>
            </w:r>
            <w:r>
              <w:rPr>
                <w:rFonts w:ascii="Khmer OS Battambang" w:hAnsi="Khmer OS Battambang" w:cs="Khmer OS Battambang" w:hint="cs"/>
                <w:sz w:val="20"/>
                <w:szCs w:val="20"/>
                <w:cs/>
                <w:lang w:bidi="km-KH"/>
              </w:rPr>
              <w:t>សូមបញ្ជាក់</w:t>
            </w:r>
            <w:r w:rsidRPr="00950D37">
              <w:rPr>
                <w:rFonts w:ascii="Khmer OS Battambang" w:hAnsi="Khmer OS Battambang" w:cs="Khmer OS Battambang"/>
                <w:sz w:val="20"/>
                <w:szCs w:val="20"/>
              </w:rPr>
              <w:t>)</w:t>
            </w:r>
          </w:p>
        </w:tc>
        <w:tc>
          <w:tcPr>
            <w:tcW w:w="1352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  <w:tc>
          <w:tcPr>
            <w:tcW w:w="995" w:type="pct"/>
          </w:tcPr>
          <w:p w:rsidR="00624A99" w:rsidRPr="00950D37" w:rsidRDefault="00624A99" w:rsidP="00663B89">
            <w:pPr>
              <w:rPr>
                <w:rFonts w:ascii="Khmer OS Battambang" w:hAnsi="Khmer OS Battambang" w:cs="Khmer OS Battambang"/>
                <w:sz w:val="20"/>
                <w:szCs w:val="20"/>
              </w:rPr>
            </w:pPr>
          </w:p>
        </w:tc>
      </w:tr>
    </w:tbl>
    <w:p w:rsidR="00644EC1" w:rsidRPr="00950D37" w:rsidRDefault="00644EC1" w:rsidP="00C0213D">
      <w:pPr>
        <w:spacing w:after="0" w:line="240" w:lineRule="auto"/>
        <w:jc w:val="center"/>
        <w:rPr>
          <w:rFonts w:ascii="Khmer OS Battambang" w:eastAsia="Times New Roman" w:hAnsi="Khmer OS Battambang" w:cs="Khmer OS Battambang"/>
          <w:b/>
          <w:sz w:val="20"/>
          <w:szCs w:val="20"/>
        </w:rPr>
      </w:pPr>
    </w:p>
    <w:p w:rsidR="00644EC1" w:rsidRPr="00D27255" w:rsidRDefault="00D27255" w:rsidP="00C0213D">
      <w:pPr>
        <w:spacing w:after="0" w:line="240" w:lineRule="auto"/>
        <w:jc w:val="center"/>
        <w:rPr>
          <w:rFonts w:ascii="Khmer OS Battambang" w:eastAsia="Times New Roman" w:hAnsi="Khmer OS Battambang" w:cs="Khmer OS Battambang"/>
          <w:bCs/>
          <w:sz w:val="20"/>
          <w:szCs w:val="20"/>
        </w:rPr>
      </w:pPr>
      <w:r w:rsidRPr="00D27255">
        <w:rPr>
          <w:rFonts w:ascii="Khmer OS Battambang" w:eastAsia="Times New Roman" w:hAnsi="Khmer OS Battambang" w:cs="Khmer OS Battambang" w:hint="cs"/>
          <w:bCs/>
          <w:sz w:val="20"/>
          <w:szCs w:val="20"/>
          <w:cs/>
          <w:lang w:bidi="km-KH"/>
        </w:rPr>
        <w:t>សូមអរគុណសម្រាប់ការចំណាយពេលវេលាដ៏មានតម្លៃរបស់លោកអ្នក!</w:t>
      </w:r>
    </w:p>
    <w:sectPr w:rsidR="00644EC1" w:rsidRPr="00D27255" w:rsidSect="009F60D8">
      <w:pgSz w:w="12240" w:h="15840"/>
      <w:pgMar w:top="1170" w:right="1440" w:bottom="81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34B7" w:rsidRDefault="00BF34B7" w:rsidP="00D970FE">
      <w:pPr>
        <w:spacing w:after="0" w:line="240" w:lineRule="auto"/>
      </w:pPr>
      <w:r>
        <w:separator/>
      </w:r>
    </w:p>
  </w:endnote>
  <w:endnote w:type="continuationSeparator" w:id="0">
    <w:p w:rsidR="00BF34B7" w:rsidRDefault="00BF34B7" w:rsidP="00D9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DaunPenh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hmer OS Battambang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Khmer OS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169237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67A5" w:rsidRDefault="003A67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27AB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3A67A5" w:rsidRDefault="003A67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34B7" w:rsidRDefault="00BF34B7" w:rsidP="00D970FE">
      <w:pPr>
        <w:spacing w:after="0" w:line="240" w:lineRule="auto"/>
      </w:pPr>
      <w:r>
        <w:separator/>
      </w:r>
    </w:p>
  </w:footnote>
  <w:footnote w:type="continuationSeparator" w:id="0">
    <w:p w:rsidR="00BF34B7" w:rsidRDefault="00BF34B7" w:rsidP="00D970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67A5" w:rsidRPr="00364E18" w:rsidRDefault="003A67A5" w:rsidP="005534D6">
    <w:pPr>
      <w:pStyle w:val="Header"/>
      <w:jc w:val="right"/>
      <w:rPr>
        <w:rFonts w:ascii="Khmer OS" w:hAnsi="Khmer OS" w:cs="Khmer OS"/>
      </w:rPr>
    </w:pPr>
    <w:r>
      <w:rPr>
        <w:rFonts w:ascii="Khmer OS" w:hAnsi="Khmer OS" w:cs="Khmer OS" w:hint="cs"/>
        <w:cs/>
        <w:lang w:bidi="km-KH"/>
      </w:rPr>
      <w:t>ឈ្មោះភូមិ</w:t>
    </w:r>
    <w:r w:rsidRPr="00364E18">
      <w:rPr>
        <w:rFonts w:ascii="Khmer OS" w:hAnsi="Khmer OS" w:cs="Khmer OS"/>
      </w:rPr>
      <w:t xml:space="preserve">:________________________  </w:t>
    </w:r>
    <w:r>
      <w:rPr>
        <w:rFonts w:ascii="Khmer OS" w:hAnsi="Khmer OS" w:cs="Khmer OS" w:hint="cs"/>
        <w:cs/>
        <w:lang w:bidi="km-KH"/>
      </w:rPr>
      <w:t>លេខកូដភូមិ</w:t>
    </w:r>
    <w:r w:rsidRPr="00364E18">
      <w:rPr>
        <w:rFonts w:ascii="Khmer OS" w:hAnsi="Khmer OS" w:cs="Khmer OS"/>
      </w:rPr>
      <w:t>: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966FB9"/>
    <w:multiLevelType w:val="hybridMultilevel"/>
    <w:tmpl w:val="1012FB5E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015B4D"/>
    <w:multiLevelType w:val="hybridMultilevel"/>
    <w:tmpl w:val="39A4B7EA"/>
    <w:lvl w:ilvl="0" w:tplc="938A80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5616A34"/>
    <w:multiLevelType w:val="hybridMultilevel"/>
    <w:tmpl w:val="F1387854"/>
    <w:lvl w:ilvl="0" w:tplc="EB7454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0D07653"/>
    <w:multiLevelType w:val="hybridMultilevel"/>
    <w:tmpl w:val="D728BE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3E456B"/>
    <w:multiLevelType w:val="hybridMultilevel"/>
    <w:tmpl w:val="1C4C11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3158ED"/>
    <w:multiLevelType w:val="hybridMultilevel"/>
    <w:tmpl w:val="0018DA82"/>
    <w:lvl w:ilvl="0" w:tplc="0734B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1B01F34"/>
    <w:multiLevelType w:val="hybridMultilevel"/>
    <w:tmpl w:val="15ACBBC2"/>
    <w:lvl w:ilvl="0" w:tplc="A85A09F8">
      <w:start w:val="2"/>
      <w:numFmt w:val="upperLetter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7E50C55"/>
    <w:multiLevelType w:val="hybridMultilevel"/>
    <w:tmpl w:val="0A080F10"/>
    <w:lvl w:ilvl="0" w:tplc="3E521970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8F3A95"/>
    <w:multiLevelType w:val="hybridMultilevel"/>
    <w:tmpl w:val="102243C8"/>
    <w:lvl w:ilvl="0" w:tplc="09EE4D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DFC7F72"/>
    <w:multiLevelType w:val="hybridMultilevel"/>
    <w:tmpl w:val="00EEEF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7"/>
  </w:num>
  <w:num w:numId="5">
    <w:abstractNumId w:val="4"/>
  </w:num>
  <w:num w:numId="6">
    <w:abstractNumId w:val="5"/>
  </w:num>
  <w:num w:numId="7">
    <w:abstractNumId w:val="8"/>
  </w:num>
  <w:num w:numId="8">
    <w:abstractNumId w:val="3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0Nzc2NTIytrA0NjFU0lEKTi0uzszPAykwqgUAjBV1JSwAAAA="/>
  </w:docVars>
  <w:rsids>
    <w:rsidRoot w:val="0047357E"/>
    <w:rsid w:val="00000ECE"/>
    <w:rsid w:val="00003CF1"/>
    <w:rsid w:val="00005BC9"/>
    <w:rsid w:val="00011907"/>
    <w:rsid w:val="00017BE3"/>
    <w:rsid w:val="00025880"/>
    <w:rsid w:val="00056DA4"/>
    <w:rsid w:val="000638C6"/>
    <w:rsid w:val="000870E2"/>
    <w:rsid w:val="000935FA"/>
    <w:rsid w:val="000A411E"/>
    <w:rsid w:val="000C25A6"/>
    <w:rsid w:val="000C6412"/>
    <w:rsid w:val="000D1ABC"/>
    <w:rsid w:val="000E040A"/>
    <w:rsid w:val="000E7FB2"/>
    <w:rsid w:val="000F0798"/>
    <w:rsid w:val="000F1DDD"/>
    <w:rsid w:val="000F7FC1"/>
    <w:rsid w:val="00102FF8"/>
    <w:rsid w:val="00106116"/>
    <w:rsid w:val="001302DC"/>
    <w:rsid w:val="00145CB9"/>
    <w:rsid w:val="001460F2"/>
    <w:rsid w:val="0015019C"/>
    <w:rsid w:val="00153269"/>
    <w:rsid w:val="001608B5"/>
    <w:rsid w:val="0016093E"/>
    <w:rsid w:val="00182ADA"/>
    <w:rsid w:val="0018368C"/>
    <w:rsid w:val="00185A18"/>
    <w:rsid w:val="0018624E"/>
    <w:rsid w:val="00186AEA"/>
    <w:rsid w:val="001B4043"/>
    <w:rsid w:val="001B521C"/>
    <w:rsid w:val="001B792F"/>
    <w:rsid w:val="001F5E80"/>
    <w:rsid w:val="001F6B23"/>
    <w:rsid w:val="00202A8B"/>
    <w:rsid w:val="00203DD8"/>
    <w:rsid w:val="00220062"/>
    <w:rsid w:val="002310D3"/>
    <w:rsid w:val="00231A0B"/>
    <w:rsid w:val="00236ECE"/>
    <w:rsid w:val="00264835"/>
    <w:rsid w:val="00266988"/>
    <w:rsid w:val="00283385"/>
    <w:rsid w:val="0029235B"/>
    <w:rsid w:val="002A6F4F"/>
    <w:rsid w:val="002B0097"/>
    <w:rsid w:val="002B0BEE"/>
    <w:rsid w:val="002B3255"/>
    <w:rsid w:val="002B3D7F"/>
    <w:rsid w:val="002D14EE"/>
    <w:rsid w:val="002E0A82"/>
    <w:rsid w:val="002F0AF0"/>
    <w:rsid w:val="002F4CF8"/>
    <w:rsid w:val="00300F8C"/>
    <w:rsid w:val="003042C1"/>
    <w:rsid w:val="00314F94"/>
    <w:rsid w:val="00321FE6"/>
    <w:rsid w:val="00346CDD"/>
    <w:rsid w:val="00364E18"/>
    <w:rsid w:val="003668DB"/>
    <w:rsid w:val="00370067"/>
    <w:rsid w:val="00370E8E"/>
    <w:rsid w:val="003768DE"/>
    <w:rsid w:val="00383D17"/>
    <w:rsid w:val="003A3A4F"/>
    <w:rsid w:val="003A67A5"/>
    <w:rsid w:val="003D58E3"/>
    <w:rsid w:val="003E22E5"/>
    <w:rsid w:val="003E2F06"/>
    <w:rsid w:val="0040474B"/>
    <w:rsid w:val="0041781B"/>
    <w:rsid w:val="00421A71"/>
    <w:rsid w:val="00425920"/>
    <w:rsid w:val="00435658"/>
    <w:rsid w:val="004369F3"/>
    <w:rsid w:val="0043730B"/>
    <w:rsid w:val="00444E2B"/>
    <w:rsid w:val="00446424"/>
    <w:rsid w:val="0047357E"/>
    <w:rsid w:val="00485AAC"/>
    <w:rsid w:val="004949B4"/>
    <w:rsid w:val="004A1CD2"/>
    <w:rsid w:val="004A360C"/>
    <w:rsid w:val="004A3A6C"/>
    <w:rsid w:val="004A5EE2"/>
    <w:rsid w:val="004A73B9"/>
    <w:rsid w:val="004C25B2"/>
    <w:rsid w:val="004C2D49"/>
    <w:rsid w:val="004C5A5B"/>
    <w:rsid w:val="004D307F"/>
    <w:rsid w:val="004E68B4"/>
    <w:rsid w:val="00502289"/>
    <w:rsid w:val="00515B3D"/>
    <w:rsid w:val="00534EDB"/>
    <w:rsid w:val="00546B97"/>
    <w:rsid w:val="005534D6"/>
    <w:rsid w:val="00570B88"/>
    <w:rsid w:val="00577736"/>
    <w:rsid w:val="0058270B"/>
    <w:rsid w:val="005A6752"/>
    <w:rsid w:val="005B1320"/>
    <w:rsid w:val="005B2050"/>
    <w:rsid w:val="005C30A4"/>
    <w:rsid w:val="005F1F20"/>
    <w:rsid w:val="00623E26"/>
    <w:rsid w:val="00624A99"/>
    <w:rsid w:val="006258EF"/>
    <w:rsid w:val="00636D2F"/>
    <w:rsid w:val="00644EC1"/>
    <w:rsid w:val="006509C8"/>
    <w:rsid w:val="0065515D"/>
    <w:rsid w:val="0065594D"/>
    <w:rsid w:val="006628E8"/>
    <w:rsid w:val="00663B89"/>
    <w:rsid w:val="00673CC9"/>
    <w:rsid w:val="00681027"/>
    <w:rsid w:val="006811D6"/>
    <w:rsid w:val="006821AE"/>
    <w:rsid w:val="0069175B"/>
    <w:rsid w:val="0069546C"/>
    <w:rsid w:val="006A2C73"/>
    <w:rsid w:val="006A694B"/>
    <w:rsid w:val="006B0DDD"/>
    <w:rsid w:val="006B1CE8"/>
    <w:rsid w:val="006B4629"/>
    <w:rsid w:val="006B650D"/>
    <w:rsid w:val="006E48A3"/>
    <w:rsid w:val="00727135"/>
    <w:rsid w:val="00732309"/>
    <w:rsid w:val="00734742"/>
    <w:rsid w:val="00736D7D"/>
    <w:rsid w:val="007668EF"/>
    <w:rsid w:val="0077487A"/>
    <w:rsid w:val="007760C1"/>
    <w:rsid w:val="007A41CB"/>
    <w:rsid w:val="007B418E"/>
    <w:rsid w:val="007E3B14"/>
    <w:rsid w:val="007E74CB"/>
    <w:rsid w:val="007F3D6B"/>
    <w:rsid w:val="007F49C4"/>
    <w:rsid w:val="00801DFE"/>
    <w:rsid w:val="00845E6D"/>
    <w:rsid w:val="008761C5"/>
    <w:rsid w:val="00876672"/>
    <w:rsid w:val="008777E2"/>
    <w:rsid w:val="0089010E"/>
    <w:rsid w:val="008A1384"/>
    <w:rsid w:val="008A352A"/>
    <w:rsid w:val="008A3678"/>
    <w:rsid w:val="00911F77"/>
    <w:rsid w:val="0091520F"/>
    <w:rsid w:val="00920BE2"/>
    <w:rsid w:val="00920FA9"/>
    <w:rsid w:val="009252B9"/>
    <w:rsid w:val="00943D0F"/>
    <w:rsid w:val="00950D37"/>
    <w:rsid w:val="0095198A"/>
    <w:rsid w:val="00953965"/>
    <w:rsid w:val="00956A94"/>
    <w:rsid w:val="009F1035"/>
    <w:rsid w:val="009F4805"/>
    <w:rsid w:val="009F60D8"/>
    <w:rsid w:val="00A223C3"/>
    <w:rsid w:val="00A309F1"/>
    <w:rsid w:val="00A426E0"/>
    <w:rsid w:val="00A73120"/>
    <w:rsid w:val="00A740B6"/>
    <w:rsid w:val="00A96132"/>
    <w:rsid w:val="00AA1A70"/>
    <w:rsid w:val="00AB736A"/>
    <w:rsid w:val="00AC1F56"/>
    <w:rsid w:val="00AD6F69"/>
    <w:rsid w:val="00AE5D07"/>
    <w:rsid w:val="00AF066B"/>
    <w:rsid w:val="00B121AF"/>
    <w:rsid w:val="00B14D4D"/>
    <w:rsid w:val="00B20807"/>
    <w:rsid w:val="00B23B0A"/>
    <w:rsid w:val="00B55511"/>
    <w:rsid w:val="00B71459"/>
    <w:rsid w:val="00B80981"/>
    <w:rsid w:val="00BA1AE2"/>
    <w:rsid w:val="00BA2D76"/>
    <w:rsid w:val="00BC536B"/>
    <w:rsid w:val="00BF34B7"/>
    <w:rsid w:val="00C0213D"/>
    <w:rsid w:val="00C0236A"/>
    <w:rsid w:val="00C0656C"/>
    <w:rsid w:val="00C15AFE"/>
    <w:rsid w:val="00C42551"/>
    <w:rsid w:val="00C441C7"/>
    <w:rsid w:val="00C459F5"/>
    <w:rsid w:val="00C545D1"/>
    <w:rsid w:val="00C75711"/>
    <w:rsid w:val="00C82AF7"/>
    <w:rsid w:val="00C95837"/>
    <w:rsid w:val="00CA4E35"/>
    <w:rsid w:val="00CB0878"/>
    <w:rsid w:val="00CD2170"/>
    <w:rsid w:val="00CE7E7C"/>
    <w:rsid w:val="00D07D59"/>
    <w:rsid w:val="00D15677"/>
    <w:rsid w:val="00D16398"/>
    <w:rsid w:val="00D2372A"/>
    <w:rsid w:val="00D27255"/>
    <w:rsid w:val="00D321E4"/>
    <w:rsid w:val="00D33229"/>
    <w:rsid w:val="00D6202D"/>
    <w:rsid w:val="00D6484C"/>
    <w:rsid w:val="00D6496F"/>
    <w:rsid w:val="00D67DA9"/>
    <w:rsid w:val="00D9384F"/>
    <w:rsid w:val="00D970FE"/>
    <w:rsid w:val="00DA3239"/>
    <w:rsid w:val="00DD6F38"/>
    <w:rsid w:val="00DF649F"/>
    <w:rsid w:val="00DF6600"/>
    <w:rsid w:val="00E0455A"/>
    <w:rsid w:val="00E10CD7"/>
    <w:rsid w:val="00E11E80"/>
    <w:rsid w:val="00E1265E"/>
    <w:rsid w:val="00E27819"/>
    <w:rsid w:val="00E27C2E"/>
    <w:rsid w:val="00E31E32"/>
    <w:rsid w:val="00E333A9"/>
    <w:rsid w:val="00E3667F"/>
    <w:rsid w:val="00E45DBE"/>
    <w:rsid w:val="00E54380"/>
    <w:rsid w:val="00E6092A"/>
    <w:rsid w:val="00E70D6E"/>
    <w:rsid w:val="00E8412E"/>
    <w:rsid w:val="00E857A8"/>
    <w:rsid w:val="00E901CE"/>
    <w:rsid w:val="00E93B5F"/>
    <w:rsid w:val="00E95452"/>
    <w:rsid w:val="00E96851"/>
    <w:rsid w:val="00EA3C2A"/>
    <w:rsid w:val="00EB0651"/>
    <w:rsid w:val="00EB10A1"/>
    <w:rsid w:val="00EC526D"/>
    <w:rsid w:val="00ED117C"/>
    <w:rsid w:val="00ED7657"/>
    <w:rsid w:val="00EE27E4"/>
    <w:rsid w:val="00EE7B6C"/>
    <w:rsid w:val="00EF1C44"/>
    <w:rsid w:val="00F02991"/>
    <w:rsid w:val="00F0354C"/>
    <w:rsid w:val="00F32D37"/>
    <w:rsid w:val="00F427AB"/>
    <w:rsid w:val="00F42D54"/>
    <w:rsid w:val="00F53F98"/>
    <w:rsid w:val="00F546C3"/>
    <w:rsid w:val="00F55A55"/>
    <w:rsid w:val="00F70074"/>
    <w:rsid w:val="00F74EFC"/>
    <w:rsid w:val="00F75E6C"/>
    <w:rsid w:val="00FC17E8"/>
    <w:rsid w:val="00FD5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72D8CFA-8D83-4D72-84C1-31575528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357E"/>
  </w:style>
  <w:style w:type="paragraph" w:styleId="Heading2">
    <w:name w:val="heading 2"/>
    <w:basedOn w:val="Normal"/>
    <w:next w:val="Normal"/>
    <w:link w:val="Heading2Char"/>
    <w:uiPriority w:val="99"/>
    <w:qFormat/>
    <w:rsid w:val="00264835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bCs/>
      <w:sz w:val="24"/>
      <w:szCs w:val="24"/>
      <w:u w:val="single"/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357E"/>
    <w:pPr>
      <w:ind w:left="720"/>
      <w:contextualSpacing/>
    </w:pPr>
  </w:style>
  <w:style w:type="table" w:styleId="TableGrid">
    <w:name w:val="Table Grid"/>
    <w:basedOn w:val="TableNormal"/>
    <w:uiPriority w:val="59"/>
    <w:rsid w:val="004735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970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0FE"/>
  </w:style>
  <w:style w:type="paragraph" w:styleId="Footer">
    <w:name w:val="footer"/>
    <w:basedOn w:val="Normal"/>
    <w:link w:val="FooterChar"/>
    <w:uiPriority w:val="99"/>
    <w:unhideWhenUsed/>
    <w:rsid w:val="00D970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0FE"/>
  </w:style>
  <w:style w:type="character" w:customStyle="1" w:styleId="Heading2Char">
    <w:name w:val="Heading 2 Char"/>
    <w:basedOn w:val="DefaultParagraphFont"/>
    <w:link w:val="Heading2"/>
    <w:uiPriority w:val="99"/>
    <w:rsid w:val="00264835"/>
    <w:rPr>
      <w:rFonts w:ascii="Arial" w:eastAsia="Times New Roman" w:hAnsi="Arial" w:cs="Times New Roman"/>
      <w:b/>
      <w:bCs/>
      <w:sz w:val="24"/>
      <w:szCs w:val="24"/>
      <w:u w:val="single"/>
      <w:lang w:val="es-EC"/>
    </w:rPr>
  </w:style>
  <w:style w:type="character" w:styleId="CommentReference">
    <w:name w:val="annotation reference"/>
    <w:semiHidden/>
    <w:rsid w:val="00264835"/>
    <w:rPr>
      <w:sz w:val="16"/>
      <w:szCs w:val="16"/>
    </w:rPr>
  </w:style>
  <w:style w:type="paragraph" w:styleId="CommentText">
    <w:name w:val="annotation text"/>
    <w:aliases w:val="Char Char Char Char Char Char Char,Char Char Char Char Char,Char Char Char Char Char Char1,Char Char Char Char Char1"/>
    <w:basedOn w:val="Normal"/>
    <w:link w:val="CommentTextChar1"/>
    <w:uiPriority w:val="99"/>
    <w:rsid w:val="00264835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264835"/>
    <w:rPr>
      <w:sz w:val="20"/>
      <w:szCs w:val="20"/>
    </w:rPr>
  </w:style>
  <w:style w:type="character" w:customStyle="1" w:styleId="CommentTextChar1">
    <w:name w:val="Comment Text Char1"/>
    <w:aliases w:val="Char Char Char Char Char Char Char Char,Char Char Char Char Char Char,Char Char Char Char Char Char1 Char,Char Char Char Char Char1 Char"/>
    <w:link w:val="CommentText"/>
    <w:locked/>
    <w:rsid w:val="00264835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8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83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734742"/>
    <w:rPr>
      <w:color w:val="0000FF"/>
      <w:u w:val="single"/>
    </w:rPr>
  </w:style>
  <w:style w:type="paragraph" w:styleId="BodyText">
    <w:name w:val="Body Text"/>
    <w:basedOn w:val="Normal"/>
    <w:next w:val="Normal"/>
    <w:link w:val="BodyTextChar"/>
    <w:autoRedefine/>
    <w:rsid w:val="00283385"/>
    <w:pPr>
      <w:widowControl w:val="0"/>
      <w:autoSpaceDE w:val="0"/>
      <w:autoSpaceDN w:val="0"/>
      <w:adjustRightInd w:val="0"/>
      <w:spacing w:after="0" w:line="480" w:lineRule="auto"/>
      <w:jc w:val="center"/>
    </w:pPr>
    <w:rPr>
      <w:rFonts w:ascii="Times New Roman" w:hAnsi="Times New Roman"/>
      <w:b/>
      <w:color w:val="000000"/>
      <w:sz w:val="24"/>
      <w:szCs w:val="24"/>
      <w:lang w:eastAsia="ja-JP"/>
    </w:rPr>
  </w:style>
  <w:style w:type="character" w:customStyle="1" w:styleId="BodyTextChar">
    <w:name w:val="Body Text Char"/>
    <w:basedOn w:val="DefaultParagraphFont"/>
    <w:link w:val="BodyText"/>
    <w:rsid w:val="00283385"/>
    <w:rPr>
      <w:rFonts w:ascii="Times New Roman" w:eastAsiaTheme="minorEastAsia" w:hAnsi="Times New Roman"/>
      <w:b/>
      <w:color w:val="000000"/>
      <w:sz w:val="24"/>
      <w:szCs w:val="24"/>
      <w:lang w:eastAsia="ja-JP"/>
    </w:rPr>
  </w:style>
  <w:style w:type="table" w:customStyle="1" w:styleId="TableGrid1">
    <w:name w:val="Table Grid1"/>
    <w:basedOn w:val="TableNormal"/>
    <w:next w:val="TableGrid"/>
    <w:rsid w:val="00F55A55"/>
    <w:pPr>
      <w:spacing w:after="0" w:line="240" w:lineRule="auto"/>
    </w:pPr>
    <w:rPr>
      <w:rFonts w:ascii="Calibri" w:eastAsia="Calibri" w:hAnsi="Calibri"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5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658ECF-2512-407F-8B6A-ED047351F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2017</Words>
  <Characters>1150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toro, Raul</dc:creator>
  <cp:lastModifiedBy>agr2</cp:lastModifiedBy>
  <cp:revision>3</cp:revision>
  <dcterms:created xsi:type="dcterms:W3CDTF">2016-10-14T09:26:00Z</dcterms:created>
  <dcterms:modified xsi:type="dcterms:W3CDTF">2016-10-20T09:03:00Z</dcterms:modified>
</cp:coreProperties>
</file>